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Pr="00850D10" w:rsidRDefault="00F50870" w:rsidP="00850D10">
      <w:pPr>
        <w:rPr>
          <w:noProof/>
          <w:sz w:val="34"/>
          <w:lang w:val="en-GB" w:eastAsia="en-GB" w:bidi="ar-SA"/>
        </w:rPr>
      </w:pPr>
      <w:r w:rsidRPr="00850D10">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C92BD2" w:rsidRDefault="00C92BD2" w:rsidP="00F50870">
                            <w:pPr>
                              <w:ind w:left="0"/>
                              <w:jc w:val="center"/>
                            </w:pPr>
                          </w:p>
                          <w:p w14:paraId="6EB5A748" w14:textId="77777777" w:rsidR="00C92BD2" w:rsidRDefault="00C92BD2" w:rsidP="00F50870">
                            <w:pPr>
                              <w:ind w:left="0"/>
                              <w:jc w:val="center"/>
                            </w:pPr>
                          </w:p>
                          <w:p w14:paraId="0AC1E478" w14:textId="2E2A7272" w:rsidR="00C92BD2" w:rsidRDefault="00C92BD2"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92BD2" w:rsidRDefault="00C92BD2" w:rsidP="00F50870">
                            <w:pPr>
                              <w:ind w:left="0"/>
                              <w:jc w:val="center"/>
                            </w:pPr>
                          </w:p>
                          <w:p w14:paraId="379F5120" w14:textId="77777777" w:rsidR="00C92BD2" w:rsidRDefault="00C92BD2" w:rsidP="00F50870">
                            <w:pPr>
                              <w:ind w:left="0"/>
                              <w:jc w:val="center"/>
                            </w:pPr>
                          </w:p>
                          <w:p w14:paraId="75F8037A" w14:textId="77777777" w:rsidR="00C92BD2" w:rsidRDefault="00C92BD2" w:rsidP="007654A2">
                            <w:pPr>
                              <w:ind w:left="0"/>
                            </w:pPr>
                          </w:p>
                          <w:p w14:paraId="46AA4AC4" w14:textId="77777777" w:rsidR="00C92BD2" w:rsidRDefault="00C92BD2" w:rsidP="00F50870">
                            <w:pPr>
                              <w:ind w:left="0"/>
                              <w:jc w:val="center"/>
                            </w:pPr>
                          </w:p>
                          <w:p w14:paraId="0E032D54" w14:textId="77777777" w:rsidR="00C92BD2" w:rsidRDefault="00C92BD2" w:rsidP="00F50870">
                            <w:pPr>
                              <w:ind w:left="0"/>
                              <w:jc w:val="center"/>
                            </w:pPr>
                          </w:p>
                          <w:p w14:paraId="2C8E4F68" w14:textId="77777777" w:rsidR="00C92BD2" w:rsidRDefault="00C92BD2" w:rsidP="00F50870">
                            <w:pPr>
                              <w:ind w:left="0"/>
                              <w:jc w:val="center"/>
                            </w:pPr>
                          </w:p>
                          <w:p w14:paraId="6A8925C4" w14:textId="77777777" w:rsidR="00C92BD2" w:rsidRDefault="00C92BD2" w:rsidP="00F50870">
                            <w:pPr>
                              <w:ind w:left="0"/>
                              <w:jc w:val="center"/>
                            </w:pPr>
                          </w:p>
                          <w:p w14:paraId="2A7ABA01" w14:textId="77777777" w:rsidR="00C92BD2" w:rsidRDefault="00C92BD2" w:rsidP="00F50870">
                            <w:pPr>
                              <w:ind w:left="0"/>
                              <w:jc w:val="center"/>
                            </w:pPr>
                          </w:p>
                          <w:p w14:paraId="413E7E1F" w14:textId="77777777" w:rsidR="00C92BD2" w:rsidRDefault="00C92BD2" w:rsidP="00F50870">
                            <w:pPr>
                              <w:ind w:left="0"/>
                              <w:jc w:val="center"/>
                            </w:pPr>
                          </w:p>
                          <w:p w14:paraId="1579493A" w14:textId="77777777" w:rsidR="00C92BD2" w:rsidRDefault="00C92BD2" w:rsidP="00F50870">
                            <w:pPr>
                              <w:ind w:left="0"/>
                              <w:jc w:val="center"/>
                            </w:pPr>
                          </w:p>
                          <w:p w14:paraId="68FAE101" w14:textId="3554F32D" w:rsidR="00C92BD2" w:rsidRDefault="00C92BD2"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92BD2" w:rsidRDefault="00C92BD2" w:rsidP="00F50870">
                            <w:pPr>
                              <w:ind w:left="0"/>
                              <w:jc w:val="center"/>
                            </w:pPr>
                          </w:p>
                          <w:p w14:paraId="615B2042" w14:textId="77777777" w:rsidR="00C92BD2" w:rsidRDefault="00C92BD2" w:rsidP="00F50870">
                            <w:pPr>
                              <w:ind w:left="0"/>
                              <w:jc w:val="center"/>
                            </w:pPr>
                          </w:p>
                          <w:p w14:paraId="2AEEA71D" w14:textId="77777777" w:rsidR="00C92BD2" w:rsidRDefault="00C92BD2" w:rsidP="00F50870">
                            <w:pPr>
                              <w:ind w:left="0"/>
                              <w:jc w:val="center"/>
                            </w:pPr>
                          </w:p>
                          <w:p w14:paraId="208DD4D6" w14:textId="360AA36D" w:rsidR="00C92BD2" w:rsidRDefault="00C92BD2" w:rsidP="00F50870">
                            <w:pPr>
                              <w:ind w:left="0"/>
                              <w:jc w:val="center"/>
                            </w:pPr>
                          </w:p>
                          <w:p w14:paraId="7C2ACC49" w14:textId="77777777" w:rsidR="00C92BD2" w:rsidRDefault="00C92BD2" w:rsidP="00F50870">
                            <w:pPr>
                              <w:ind w:left="0"/>
                              <w:jc w:val="center"/>
                            </w:pPr>
                          </w:p>
                          <w:p w14:paraId="10EC15B7" w14:textId="77777777" w:rsidR="00C92BD2" w:rsidRDefault="00C92BD2" w:rsidP="00F50870">
                            <w:pPr>
                              <w:ind w:left="0"/>
                              <w:jc w:val="center"/>
                            </w:pPr>
                          </w:p>
                          <w:p w14:paraId="4C09D76F" w14:textId="4F89BD28" w:rsidR="00C92BD2" w:rsidRDefault="00C92BD2" w:rsidP="00F50870">
                            <w:pPr>
                              <w:ind w:left="0"/>
                              <w:jc w:val="center"/>
                            </w:pPr>
                          </w:p>
                          <w:p w14:paraId="41CE6801" w14:textId="662D79F5" w:rsidR="00C92BD2" w:rsidRDefault="00C92BD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92BD2" w:rsidRDefault="00C92BD2" w:rsidP="00F50870">
                            <w:pPr>
                              <w:ind w:left="0"/>
                              <w:jc w:val="center"/>
                              <w:rPr>
                                <w:rFonts w:ascii="Veneer" w:hAnsi="Veneer"/>
                                <w:color w:val="0072CE"/>
                                <w:sz w:val="40"/>
                                <w:szCs w:val="40"/>
                              </w:rPr>
                            </w:pPr>
                          </w:p>
                          <w:p w14:paraId="7263D872" w14:textId="77777777" w:rsidR="00C92BD2" w:rsidRDefault="00C92BD2" w:rsidP="00F50870">
                            <w:pPr>
                              <w:ind w:left="0"/>
                              <w:jc w:val="center"/>
                              <w:rPr>
                                <w:rFonts w:ascii="Veneer" w:hAnsi="Veneer"/>
                                <w:color w:val="0072CE"/>
                                <w:sz w:val="40"/>
                                <w:szCs w:val="40"/>
                              </w:rPr>
                            </w:pPr>
                          </w:p>
                          <w:p w14:paraId="7B736FCB" w14:textId="77777777" w:rsidR="00C92BD2" w:rsidRDefault="00C92BD2" w:rsidP="00F50870">
                            <w:pPr>
                              <w:ind w:left="0"/>
                              <w:jc w:val="center"/>
                              <w:rPr>
                                <w:rFonts w:ascii="Veneer" w:hAnsi="Veneer"/>
                                <w:color w:val="0072CE"/>
                                <w:sz w:val="40"/>
                                <w:szCs w:val="40"/>
                              </w:rPr>
                            </w:pPr>
                          </w:p>
                          <w:p w14:paraId="7326B093" w14:textId="77777777" w:rsidR="00C92BD2" w:rsidRDefault="00C92B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C92BD2" w:rsidRDefault="00C92BD2" w:rsidP="00F50870">
                      <w:pPr>
                        <w:ind w:left="0"/>
                        <w:jc w:val="center"/>
                      </w:pPr>
                    </w:p>
                    <w:p w14:paraId="6EB5A748" w14:textId="77777777" w:rsidR="00C92BD2" w:rsidRDefault="00C92BD2" w:rsidP="00F50870">
                      <w:pPr>
                        <w:ind w:left="0"/>
                        <w:jc w:val="center"/>
                      </w:pPr>
                    </w:p>
                    <w:p w14:paraId="0AC1E478" w14:textId="2E2A7272" w:rsidR="00C92BD2" w:rsidRDefault="00C92BD2"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92BD2" w:rsidRDefault="00C92BD2" w:rsidP="00F50870">
                      <w:pPr>
                        <w:ind w:left="0"/>
                        <w:jc w:val="center"/>
                      </w:pPr>
                    </w:p>
                    <w:p w14:paraId="379F5120" w14:textId="77777777" w:rsidR="00C92BD2" w:rsidRDefault="00C92BD2" w:rsidP="00F50870">
                      <w:pPr>
                        <w:ind w:left="0"/>
                        <w:jc w:val="center"/>
                      </w:pPr>
                    </w:p>
                    <w:p w14:paraId="75F8037A" w14:textId="77777777" w:rsidR="00C92BD2" w:rsidRDefault="00C92BD2" w:rsidP="007654A2">
                      <w:pPr>
                        <w:ind w:left="0"/>
                      </w:pPr>
                    </w:p>
                    <w:p w14:paraId="46AA4AC4" w14:textId="77777777" w:rsidR="00C92BD2" w:rsidRDefault="00C92BD2" w:rsidP="00F50870">
                      <w:pPr>
                        <w:ind w:left="0"/>
                        <w:jc w:val="center"/>
                      </w:pPr>
                    </w:p>
                    <w:p w14:paraId="0E032D54" w14:textId="77777777" w:rsidR="00C92BD2" w:rsidRDefault="00C92BD2" w:rsidP="00F50870">
                      <w:pPr>
                        <w:ind w:left="0"/>
                        <w:jc w:val="center"/>
                      </w:pPr>
                    </w:p>
                    <w:p w14:paraId="2C8E4F68" w14:textId="77777777" w:rsidR="00C92BD2" w:rsidRDefault="00C92BD2" w:rsidP="00F50870">
                      <w:pPr>
                        <w:ind w:left="0"/>
                        <w:jc w:val="center"/>
                      </w:pPr>
                    </w:p>
                    <w:p w14:paraId="6A8925C4" w14:textId="77777777" w:rsidR="00C92BD2" w:rsidRDefault="00C92BD2" w:rsidP="00F50870">
                      <w:pPr>
                        <w:ind w:left="0"/>
                        <w:jc w:val="center"/>
                      </w:pPr>
                    </w:p>
                    <w:p w14:paraId="2A7ABA01" w14:textId="77777777" w:rsidR="00C92BD2" w:rsidRDefault="00C92BD2" w:rsidP="00F50870">
                      <w:pPr>
                        <w:ind w:left="0"/>
                        <w:jc w:val="center"/>
                      </w:pPr>
                    </w:p>
                    <w:p w14:paraId="413E7E1F" w14:textId="77777777" w:rsidR="00C92BD2" w:rsidRDefault="00C92BD2" w:rsidP="00F50870">
                      <w:pPr>
                        <w:ind w:left="0"/>
                        <w:jc w:val="center"/>
                      </w:pPr>
                    </w:p>
                    <w:p w14:paraId="1579493A" w14:textId="77777777" w:rsidR="00C92BD2" w:rsidRDefault="00C92BD2" w:rsidP="00F50870">
                      <w:pPr>
                        <w:ind w:left="0"/>
                        <w:jc w:val="center"/>
                      </w:pPr>
                    </w:p>
                    <w:p w14:paraId="68FAE101" w14:textId="3554F32D" w:rsidR="00C92BD2" w:rsidRDefault="00C92BD2"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92BD2" w:rsidRDefault="00C92BD2" w:rsidP="00F50870">
                      <w:pPr>
                        <w:ind w:left="0"/>
                        <w:jc w:val="center"/>
                      </w:pPr>
                    </w:p>
                    <w:p w14:paraId="615B2042" w14:textId="77777777" w:rsidR="00C92BD2" w:rsidRDefault="00C92BD2" w:rsidP="00F50870">
                      <w:pPr>
                        <w:ind w:left="0"/>
                        <w:jc w:val="center"/>
                      </w:pPr>
                    </w:p>
                    <w:p w14:paraId="2AEEA71D" w14:textId="77777777" w:rsidR="00C92BD2" w:rsidRDefault="00C92BD2" w:rsidP="00F50870">
                      <w:pPr>
                        <w:ind w:left="0"/>
                        <w:jc w:val="center"/>
                      </w:pPr>
                    </w:p>
                    <w:p w14:paraId="208DD4D6" w14:textId="360AA36D" w:rsidR="00C92BD2" w:rsidRDefault="00C92BD2" w:rsidP="00F50870">
                      <w:pPr>
                        <w:ind w:left="0"/>
                        <w:jc w:val="center"/>
                      </w:pPr>
                    </w:p>
                    <w:p w14:paraId="7C2ACC49" w14:textId="77777777" w:rsidR="00C92BD2" w:rsidRDefault="00C92BD2" w:rsidP="00F50870">
                      <w:pPr>
                        <w:ind w:left="0"/>
                        <w:jc w:val="center"/>
                      </w:pPr>
                    </w:p>
                    <w:p w14:paraId="10EC15B7" w14:textId="77777777" w:rsidR="00C92BD2" w:rsidRDefault="00C92BD2" w:rsidP="00F50870">
                      <w:pPr>
                        <w:ind w:left="0"/>
                        <w:jc w:val="center"/>
                      </w:pPr>
                    </w:p>
                    <w:p w14:paraId="4C09D76F" w14:textId="4F89BD28" w:rsidR="00C92BD2" w:rsidRDefault="00C92BD2" w:rsidP="00F50870">
                      <w:pPr>
                        <w:ind w:left="0"/>
                        <w:jc w:val="center"/>
                      </w:pPr>
                    </w:p>
                    <w:p w14:paraId="41CE6801" w14:textId="662D79F5" w:rsidR="00C92BD2" w:rsidRDefault="00C92BD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92BD2" w:rsidRDefault="00C92BD2" w:rsidP="00F50870">
                      <w:pPr>
                        <w:ind w:left="0"/>
                        <w:jc w:val="center"/>
                        <w:rPr>
                          <w:rFonts w:ascii="Veneer" w:hAnsi="Veneer"/>
                          <w:color w:val="0072CE"/>
                          <w:sz w:val="40"/>
                          <w:szCs w:val="40"/>
                        </w:rPr>
                      </w:pPr>
                    </w:p>
                    <w:p w14:paraId="7263D872" w14:textId="77777777" w:rsidR="00C92BD2" w:rsidRDefault="00C92BD2" w:rsidP="00F50870">
                      <w:pPr>
                        <w:ind w:left="0"/>
                        <w:jc w:val="center"/>
                        <w:rPr>
                          <w:rFonts w:ascii="Veneer" w:hAnsi="Veneer"/>
                          <w:color w:val="0072CE"/>
                          <w:sz w:val="40"/>
                          <w:szCs w:val="40"/>
                        </w:rPr>
                      </w:pPr>
                    </w:p>
                    <w:p w14:paraId="7B736FCB" w14:textId="77777777" w:rsidR="00C92BD2" w:rsidRDefault="00C92BD2" w:rsidP="00F50870">
                      <w:pPr>
                        <w:ind w:left="0"/>
                        <w:jc w:val="center"/>
                        <w:rPr>
                          <w:rFonts w:ascii="Veneer" w:hAnsi="Veneer"/>
                          <w:color w:val="0072CE"/>
                          <w:sz w:val="40"/>
                          <w:szCs w:val="40"/>
                        </w:rPr>
                      </w:pPr>
                    </w:p>
                    <w:p w14:paraId="7326B093" w14:textId="77777777" w:rsidR="00C92BD2" w:rsidRDefault="00C92BD2"/>
                  </w:txbxContent>
                </v:textbox>
                <w10:wrap anchorx="page"/>
              </v:rect>
            </w:pict>
          </mc:Fallback>
        </mc:AlternateContent>
      </w:r>
    </w:p>
    <w:p w14:paraId="4FD1F2AD" w14:textId="07023F3C" w:rsidR="00F50870" w:rsidRPr="00850D10" w:rsidRDefault="00F50870" w:rsidP="00850D10">
      <w:pPr>
        <w:spacing w:after="200" w:line="276" w:lineRule="auto"/>
        <w:ind w:left="0"/>
        <w:rPr>
          <w:noProof/>
          <w:sz w:val="34"/>
          <w:lang w:val="en-GB" w:eastAsia="en-GB" w:bidi="ar-SA"/>
        </w:rPr>
      </w:pPr>
      <w:r w:rsidRPr="00850D10">
        <w:rPr>
          <w:noProof/>
          <w:sz w:val="34"/>
          <w:lang w:val="en-GB" w:eastAsia="en-GB" w:bidi="ar-SA"/>
        </w:rPr>
        <w:br w:type="page"/>
      </w:r>
    </w:p>
    <w:p w14:paraId="1D07DDD1" w14:textId="502252DE" w:rsidR="000024FC" w:rsidRPr="00850D10" w:rsidRDefault="006B2EFD" w:rsidP="00850D10">
      <w:pPr>
        <w:rPr>
          <w:noProof/>
          <w:sz w:val="34"/>
          <w:lang w:val="en-GB" w:eastAsia="en-GB" w:bidi="ar-SA"/>
        </w:rPr>
      </w:pPr>
      <w:r w:rsidRPr="00850D10">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850D10" w:rsidRDefault="0016523C" w:rsidP="00850D10">
      <w:pPr>
        <w:pStyle w:val="NormalWeb"/>
        <w:jc w:val="both"/>
        <w:rPr>
          <w:color w:val="auto"/>
          <w:sz w:val="22"/>
          <w:szCs w:val="22"/>
        </w:rPr>
      </w:pPr>
    </w:p>
    <w:p w14:paraId="21200D10" w14:textId="77777777" w:rsidR="00A16B87" w:rsidRPr="00850D10" w:rsidRDefault="00A16B87" w:rsidP="00850D10"/>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850D10" w:rsidRDefault="0065030F" w:rsidP="00850D10">
          <w:pPr>
            <w:pStyle w:val="TOCHeading"/>
            <w:rPr>
              <w:rFonts w:ascii="Arial" w:eastAsiaTheme="minorEastAsia" w:hAnsi="Arial"/>
              <w:iCs/>
              <w:kern w:val="0"/>
              <w:sz w:val="28"/>
              <w:szCs w:val="26"/>
            </w:rPr>
          </w:pPr>
          <w:r w:rsidRPr="00850D10">
            <w:rPr>
              <w:rFonts w:ascii="Arial" w:eastAsiaTheme="minorEastAsia" w:hAnsi="Arial"/>
              <w:iCs/>
              <w:kern w:val="0"/>
              <w:sz w:val="28"/>
              <w:szCs w:val="26"/>
            </w:rPr>
            <w:t>Table of</w:t>
          </w:r>
          <w:r w:rsidR="00FC4B3B" w:rsidRPr="00850D10">
            <w:rPr>
              <w:rFonts w:ascii="Arial" w:eastAsiaTheme="minorEastAsia" w:hAnsi="Arial"/>
              <w:iCs/>
              <w:kern w:val="0"/>
              <w:sz w:val="28"/>
              <w:szCs w:val="26"/>
            </w:rPr>
            <w:t xml:space="preserve"> Contents</w:t>
          </w:r>
        </w:p>
        <w:p w14:paraId="3EA84424" w14:textId="77777777" w:rsidR="00A97D12" w:rsidRPr="00850D10" w:rsidRDefault="00A97D12" w:rsidP="00850D10">
          <w:pPr>
            <w:rPr>
              <w:sz w:val="22"/>
              <w:szCs w:val="22"/>
            </w:rPr>
          </w:pPr>
        </w:p>
        <w:p w14:paraId="312E0045" w14:textId="52DB543D" w:rsidR="00B13EA9" w:rsidRPr="00850D10" w:rsidRDefault="00130913" w:rsidP="00850D10">
          <w:pPr>
            <w:pStyle w:val="TOC3"/>
            <w:tabs>
              <w:tab w:val="left" w:pos="880"/>
              <w:tab w:val="right" w:leader="dot" w:pos="9770"/>
            </w:tabs>
            <w:rPr>
              <w:rFonts w:eastAsiaTheme="minorEastAsia"/>
              <w:noProof/>
              <w:color w:val="auto"/>
              <w:sz w:val="22"/>
              <w:lang w:eastAsia="en-GB"/>
            </w:rPr>
          </w:pPr>
          <w:r w:rsidRPr="00850D10">
            <w:rPr>
              <w:rFonts w:ascii="Arial" w:hAnsi="Arial" w:cs="Arial"/>
              <w:b/>
              <w:color w:val="auto"/>
              <w:sz w:val="22"/>
            </w:rPr>
            <w:fldChar w:fldCharType="begin"/>
          </w:r>
          <w:r w:rsidRPr="00850D10">
            <w:rPr>
              <w:rFonts w:ascii="Arial" w:hAnsi="Arial" w:cs="Arial"/>
              <w:b/>
              <w:color w:val="auto"/>
              <w:sz w:val="22"/>
            </w:rPr>
            <w:instrText xml:space="preserve"> TOC \o "1-3" \h \z \u </w:instrText>
          </w:r>
          <w:r w:rsidRPr="00850D10">
            <w:rPr>
              <w:rFonts w:ascii="Arial" w:hAnsi="Arial" w:cs="Arial"/>
              <w:b/>
              <w:color w:val="auto"/>
              <w:sz w:val="22"/>
            </w:rPr>
            <w:fldChar w:fldCharType="separate"/>
          </w:r>
          <w:hyperlink w:anchor="_Toc94078393" w:history="1">
            <w:r w:rsidR="00B13EA9" w:rsidRPr="00850D10">
              <w:rPr>
                <w:rStyle w:val="Hyperlink"/>
                <w:noProof/>
                <w:color w:val="auto"/>
                <w:lang w:bidi="en-US"/>
              </w:rPr>
              <w:t>1.</w:t>
            </w:r>
            <w:r w:rsidR="00B13EA9" w:rsidRPr="00850D10">
              <w:rPr>
                <w:rFonts w:eastAsiaTheme="minorEastAsia"/>
                <w:noProof/>
                <w:color w:val="auto"/>
                <w:sz w:val="22"/>
                <w:lang w:eastAsia="en-GB"/>
              </w:rPr>
              <w:tab/>
            </w:r>
            <w:r w:rsidR="00B13EA9" w:rsidRPr="00850D10">
              <w:rPr>
                <w:rStyle w:val="Hyperlink"/>
                <w:noProof/>
                <w:color w:val="auto"/>
                <w:lang w:bidi="en-US"/>
              </w:rPr>
              <w:t>Background Information on Plan International</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3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4CCD1D59" w14:textId="382BBADF"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4" w:history="1">
            <w:r w:rsidR="00B13EA9" w:rsidRPr="00850D10">
              <w:rPr>
                <w:rStyle w:val="Hyperlink"/>
                <w:noProof/>
                <w:color w:val="auto"/>
                <w:lang w:bidi="en-US"/>
              </w:rPr>
              <w:t>2.</w:t>
            </w:r>
            <w:r w:rsidR="00B13EA9" w:rsidRPr="00850D10">
              <w:rPr>
                <w:rFonts w:eastAsiaTheme="minorEastAsia"/>
                <w:noProof/>
                <w:color w:val="auto"/>
                <w:sz w:val="22"/>
                <w:lang w:eastAsia="en-GB"/>
              </w:rPr>
              <w:tab/>
            </w:r>
            <w:r w:rsidR="00B13EA9" w:rsidRPr="00850D10">
              <w:rPr>
                <w:rStyle w:val="Hyperlink"/>
                <w:noProof/>
                <w:color w:val="auto"/>
                <w:lang w:bidi="en-US"/>
              </w:rPr>
              <w:t>Summary of the Requir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4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3EBC7B4" w14:textId="054C4C91"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5" w:history="1">
            <w:r w:rsidR="00B13EA9" w:rsidRPr="00850D10">
              <w:rPr>
                <w:rStyle w:val="Hyperlink"/>
                <w:noProof/>
                <w:color w:val="auto"/>
                <w:lang w:bidi="en-US"/>
              </w:rPr>
              <w:t>3.</w:t>
            </w:r>
            <w:r w:rsidR="00B13EA9" w:rsidRPr="00850D10">
              <w:rPr>
                <w:rFonts w:eastAsiaTheme="minorEastAsia"/>
                <w:noProof/>
                <w:color w:val="auto"/>
                <w:sz w:val="22"/>
                <w:lang w:eastAsia="en-GB"/>
              </w:rPr>
              <w:tab/>
            </w:r>
            <w:r w:rsidR="00B13EA9" w:rsidRPr="00850D10">
              <w:rPr>
                <w:rStyle w:val="Hyperlink"/>
                <w:noProof/>
                <w:color w:val="auto"/>
                <w:lang w:bidi="en-US"/>
              </w:rPr>
              <w:t>ITT Overview and Instruction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5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37594591" w14:textId="7BDCB339"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6" w:history="1">
            <w:r w:rsidR="00B13EA9" w:rsidRPr="00850D10">
              <w:rPr>
                <w:rStyle w:val="Hyperlink"/>
                <w:noProof/>
                <w:color w:val="auto"/>
                <w:lang w:bidi="en-US"/>
              </w:rPr>
              <w:t>3.1</w:t>
            </w:r>
            <w:r w:rsidR="00B13EA9" w:rsidRPr="00850D10">
              <w:rPr>
                <w:rFonts w:eastAsiaTheme="minorEastAsia"/>
                <w:noProof/>
                <w:color w:val="auto"/>
                <w:sz w:val="22"/>
                <w:lang w:eastAsia="en-GB"/>
              </w:rPr>
              <w:tab/>
            </w:r>
            <w:r w:rsidR="00B13EA9" w:rsidRPr="00850D10">
              <w:rPr>
                <w:rStyle w:val="Hyperlink"/>
                <w:noProof/>
                <w:color w:val="auto"/>
                <w:lang w:bidi="en-US"/>
              </w:rPr>
              <w:t>Overview</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6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6CEAB35" w14:textId="06476E7A"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7" w:history="1">
            <w:r w:rsidR="00B13EA9" w:rsidRPr="00850D10">
              <w:rPr>
                <w:rStyle w:val="Hyperlink"/>
                <w:noProof/>
                <w:color w:val="auto"/>
                <w:lang w:bidi="en-US"/>
              </w:rPr>
              <w:t>3.2</w:t>
            </w:r>
            <w:r w:rsidR="00B13EA9" w:rsidRPr="00850D10">
              <w:rPr>
                <w:rFonts w:eastAsiaTheme="minorEastAsia"/>
                <w:noProof/>
                <w:color w:val="auto"/>
                <w:sz w:val="22"/>
                <w:lang w:eastAsia="en-GB"/>
              </w:rPr>
              <w:tab/>
            </w:r>
            <w:r w:rsidR="00B13EA9" w:rsidRPr="00850D10">
              <w:rPr>
                <w:rStyle w:val="Hyperlink"/>
                <w:noProof/>
                <w:color w:val="auto"/>
                <w:lang w:bidi="en-US"/>
              </w:rPr>
              <w:t>Instructions to Tenderer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7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18B00CB" w14:textId="5A7C2C5C"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8" w:history="1">
            <w:r w:rsidR="00B13EA9" w:rsidRPr="00850D10">
              <w:rPr>
                <w:rStyle w:val="Hyperlink"/>
                <w:noProof/>
                <w:color w:val="auto"/>
                <w:lang w:bidi="en-US"/>
              </w:rPr>
              <w:t>4.</w:t>
            </w:r>
            <w:r w:rsidR="00B13EA9" w:rsidRPr="00850D10">
              <w:rPr>
                <w:rFonts w:eastAsiaTheme="minorEastAsia"/>
                <w:noProof/>
                <w:color w:val="auto"/>
                <w:sz w:val="22"/>
                <w:lang w:eastAsia="en-GB"/>
              </w:rPr>
              <w:tab/>
            </w:r>
            <w:r w:rsidR="00B13EA9" w:rsidRPr="00850D10">
              <w:rPr>
                <w:rStyle w:val="Hyperlink"/>
                <w:noProof/>
                <w:color w:val="auto"/>
                <w:lang w:bidi="en-US"/>
              </w:rPr>
              <w:t>Specification and Scope of Requir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8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5</w:t>
            </w:r>
            <w:r w:rsidR="00B13EA9" w:rsidRPr="00850D10">
              <w:rPr>
                <w:noProof/>
                <w:webHidden/>
                <w:color w:val="auto"/>
              </w:rPr>
              <w:fldChar w:fldCharType="end"/>
            </w:r>
          </w:hyperlink>
        </w:p>
        <w:p w14:paraId="7CAA655A" w14:textId="5332175A"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399" w:history="1">
            <w:r w:rsidR="00B13EA9" w:rsidRPr="00850D10">
              <w:rPr>
                <w:rStyle w:val="Hyperlink"/>
                <w:noProof/>
                <w:color w:val="auto"/>
                <w:lang w:bidi="en-US"/>
              </w:rPr>
              <w:t>5.</w:t>
            </w:r>
            <w:r w:rsidR="00B13EA9" w:rsidRPr="00850D10">
              <w:rPr>
                <w:rFonts w:eastAsiaTheme="minorEastAsia"/>
                <w:noProof/>
                <w:color w:val="auto"/>
                <w:sz w:val="22"/>
                <w:lang w:eastAsia="en-GB"/>
              </w:rPr>
              <w:tab/>
            </w:r>
            <w:r w:rsidR="00B13EA9" w:rsidRPr="00850D10">
              <w:rPr>
                <w:rStyle w:val="Hyperlink"/>
                <w:noProof/>
                <w:color w:val="auto"/>
                <w:lang w:bidi="en-US"/>
              </w:rPr>
              <w:t>Selection Criteria</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9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5</w:t>
            </w:r>
            <w:r w:rsidR="00B13EA9" w:rsidRPr="00850D10">
              <w:rPr>
                <w:noProof/>
                <w:webHidden/>
                <w:color w:val="auto"/>
              </w:rPr>
              <w:fldChar w:fldCharType="end"/>
            </w:r>
          </w:hyperlink>
        </w:p>
        <w:p w14:paraId="2FFF2668" w14:textId="15A787EB"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400" w:history="1">
            <w:r w:rsidR="00B13EA9" w:rsidRPr="00850D10">
              <w:rPr>
                <w:rStyle w:val="Hyperlink"/>
                <w:noProof/>
                <w:color w:val="auto"/>
                <w:lang w:bidi="en-US"/>
              </w:rPr>
              <w:t>6.</w:t>
            </w:r>
            <w:r w:rsidR="00B13EA9" w:rsidRPr="00850D10">
              <w:rPr>
                <w:rFonts w:eastAsiaTheme="minorEastAsia"/>
                <w:noProof/>
                <w:color w:val="auto"/>
                <w:sz w:val="22"/>
                <w:lang w:eastAsia="en-GB"/>
              </w:rPr>
              <w:tab/>
            </w:r>
            <w:r w:rsidR="00B13EA9" w:rsidRPr="00850D10">
              <w:rPr>
                <w:rStyle w:val="Hyperlink"/>
                <w:noProof/>
                <w:color w:val="auto"/>
                <w:lang w:bidi="en-US"/>
              </w:rPr>
              <w:t>Evaluation of offer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0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7</w:t>
            </w:r>
            <w:r w:rsidR="00B13EA9" w:rsidRPr="00850D10">
              <w:rPr>
                <w:noProof/>
                <w:webHidden/>
                <w:color w:val="auto"/>
              </w:rPr>
              <w:fldChar w:fldCharType="end"/>
            </w:r>
          </w:hyperlink>
        </w:p>
        <w:p w14:paraId="6A712F3B" w14:textId="55C985F2"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401" w:history="1">
            <w:r w:rsidR="00B13EA9" w:rsidRPr="00850D10">
              <w:rPr>
                <w:rStyle w:val="Hyperlink"/>
                <w:noProof/>
                <w:color w:val="auto"/>
                <w:lang w:bidi="en-US"/>
              </w:rPr>
              <w:t>7.</w:t>
            </w:r>
            <w:r w:rsidR="00B13EA9" w:rsidRPr="00850D10">
              <w:rPr>
                <w:rFonts w:eastAsiaTheme="minorEastAsia"/>
                <w:noProof/>
                <w:color w:val="auto"/>
                <w:sz w:val="22"/>
                <w:lang w:eastAsia="en-GB"/>
              </w:rPr>
              <w:tab/>
            </w:r>
            <w:r w:rsidR="00B13EA9" w:rsidRPr="00850D10">
              <w:rPr>
                <w:rStyle w:val="Hyperlink"/>
                <w:noProof/>
                <w:color w:val="auto"/>
                <w:lang w:bidi="en-US"/>
              </w:rPr>
              <w:t>Terms &amp; Condition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1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7</w:t>
            </w:r>
            <w:r w:rsidR="00B13EA9" w:rsidRPr="00850D10">
              <w:rPr>
                <w:noProof/>
                <w:webHidden/>
                <w:color w:val="auto"/>
              </w:rPr>
              <w:fldChar w:fldCharType="end"/>
            </w:r>
          </w:hyperlink>
        </w:p>
        <w:p w14:paraId="132DE744" w14:textId="7DF2FCCB"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402" w:history="1">
            <w:r w:rsidR="00B13EA9" w:rsidRPr="00850D10">
              <w:rPr>
                <w:rStyle w:val="Hyperlink"/>
                <w:noProof/>
                <w:color w:val="auto"/>
                <w:lang w:bidi="en-US"/>
              </w:rPr>
              <w:t>8.</w:t>
            </w:r>
            <w:r w:rsidR="00B13EA9" w:rsidRPr="00850D10">
              <w:rPr>
                <w:rFonts w:eastAsiaTheme="minorEastAsia"/>
                <w:noProof/>
                <w:color w:val="auto"/>
                <w:sz w:val="22"/>
                <w:lang w:eastAsia="en-GB"/>
              </w:rPr>
              <w:tab/>
            </w:r>
            <w:r w:rsidR="00B13EA9" w:rsidRPr="00850D10">
              <w:rPr>
                <w:rStyle w:val="Hyperlink"/>
                <w:noProof/>
                <w:color w:val="auto"/>
                <w:lang w:bidi="en-US"/>
              </w:rPr>
              <w:t>Plan International’s Ethical &amp; Environmental Stat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2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8</w:t>
            </w:r>
            <w:r w:rsidR="00B13EA9" w:rsidRPr="00850D10">
              <w:rPr>
                <w:noProof/>
                <w:webHidden/>
                <w:color w:val="auto"/>
              </w:rPr>
              <w:fldChar w:fldCharType="end"/>
            </w:r>
          </w:hyperlink>
        </w:p>
        <w:p w14:paraId="630DE6B4" w14:textId="1E8ADAC6" w:rsidR="00B13EA9" w:rsidRPr="00850D10" w:rsidRDefault="005E6B75" w:rsidP="00850D10">
          <w:pPr>
            <w:pStyle w:val="TOC3"/>
            <w:tabs>
              <w:tab w:val="left" w:pos="880"/>
              <w:tab w:val="right" w:leader="dot" w:pos="9770"/>
            </w:tabs>
            <w:rPr>
              <w:rFonts w:eastAsiaTheme="minorEastAsia"/>
              <w:noProof/>
              <w:color w:val="auto"/>
              <w:sz w:val="22"/>
              <w:lang w:eastAsia="en-GB"/>
            </w:rPr>
          </w:pPr>
          <w:hyperlink w:anchor="_Toc94078403" w:history="1">
            <w:r w:rsidR="00B13EA9" w:rsidRPr="00850D10">
              <w:rPr>
                <w:rStyle w:val="Hyperlink"/>
                <w:noProof/>
                <w:color w:val="auto"/>
                <w:lang w:bidi="en-US"/>
              </w:rPr>
              <w:t>9.</w:t>
            </w:r>
            <w:r w:rsidR="00B13EA9" w:rsidRPr="00850D10">
              <w:rPr>
                <w:rFonts w:eastAsiaTheme="minorEastAsia"/>
                <w:noProof/>
                <w:color w:val="auto"/>
                <w:sz w:val="22"/>
                <w:lang w:eastAsia="en-GB"/>
              </w:rPr>
              <w:tab/>
            </w:r>
            <w:r w:rsidR="00B13EA9" w:rsidRPr="00850D10">
              <w:rPr>
                <w:rStyle w:val="Hyperlink"/>
                <w:noProof/>
                <w:color w:val="auto"/>
                <w:lang w:bidi="en-US"/>
              </w:rPr>
              <w:t>Submission Checklis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3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8</w:t>
            </w:r>
            <w:r w:rsidR="00B13EA9" w:rsidRPr="00850D10">
              <w:rPr>
                <w:noProof/>
                <w:webHidden/>
                <w:color w:val="auto"/>
              </w:rPr>
              <w:fldChar w:fldCharType="end"/>
            </w:r>
          </w:hyperlink>
        </w:p>
        <w:p w14:paraId="36731DDD" w14:textId="275880C7" w:rsidR="00130913" w:rsidRPr="00850D10" w:rsidRDefault="00130913" w:rsidP="00850D10">
          <w:pPr>
            <w:rPr>
              <w:b/>
            </w:rPr>
          </w:pPr>
          <w:r w:rsidRPr="00850D10">
            <w:rPr>
              <w:b/>
              <w:bCs/>
              <w:noProof/>
              <w:sz w:val="22"/>
              <w:szCs w:val="22"/>
            </w:rPr>
            <w:fldChar w:fldCharType="end"/>
          </w:r>
        </w:p>
      </w:sdtContent>
    </w:sdt>
    <w:p w14:paraId="1D07DE4D" w14:textId="020F4B9B" w:rsidR="000024FC" w:rsidRPr="00850D10" w:rsidRDefault="000024FC" w:rsidP="00850D10"/>
    <w:p w14:paraId="71FC649D" w14:textId="596D8A99" w:rsidR="00833C95" w:rsidRPr="00850D10" w:rsidRDefault="00833C95" w:rsidP="00850D10"/>
    <w:p w14:paraId="4772E3AF" w14:textId="77777777" w:rsidR="00B13EA9" w:rsidRPr="00850D10" w:rsidRDefault="00B13EA9" w:rsidP="00850D10">
      <w:pPr>
        <w:spacing w:after="200" w:line="276" w:lineRule="auto"/>
        <w:ind w:left="0"/>
        <w:rPr>
          <w:szCs w:val="22"/>
        </w:rPr>
      </w:pPr>
      <w:r w:rsidRPr="00850D10">
        <w:rPr>
          <w:szCs w:val="22"/>
        </w:rPr>
        <w:br w:type="page"/>
      </w:r>
    </w:p>
    <w:p w14:paraId="78764FAF" w14:textId="42A6418C" w:rsidR="00B13EA9" w:rsidRPr="00850D10" w:rsidRDefault="00B13EA9" w:rsidP="00850D10">
      <w:pPr>
        <w:pStyle w:val="NormalWeb"/>
        <w:ind w:left="0"/>
        <w:jc w:val="both"/>
        <w:rPr>
          <w:rStyle w:val="Header1"/>
          <w:color w:val="auto"/>
          <w:sz w:val="22"/>
        </w:rPr>
      </w:pPr>
    </w:p>
    <w:p w14:paraId="2DC7B631" w14:textId="12EE9325" w:rsidR="00471457" w:rsidRPr="00850D10" w:rsidRDefault="00471457" w:rsidP="00850D10">
      <w:pPr>
        <w:pStyle w:val="heading10"/>
        <w:rPr>
          <w:rStyle w:val="Header1"/>
          <w:color w:val="auto"/>
          <w:sz w:val="22"/>
        </w:rPr>
      </w:pPr>
      <w:bookmarkStart w:id="0" w:name="_Toc94078393"/>
      <w:r w:rsidRPr="00850D10">
        <w:rPr>
          <w:rStyle w:val="Header1"/>
          <w:color w:val="auto"/>
          <w:sz w:val="22"/>
        </w:rPr>
        <w:t>Background Information on Plan International</w:t>
      </w:r>
      <w:bookmarkEnd w:id="0"/>
    </w:p>
    <w:p w14:paraId="61A537A9" w14:textId="77777777" w:rsidR="00471457" w:rsidRPr="00850D10" w:rsidRDefault="00471457" w:rsidP="00850D10">
      <w:pPr>
        <w:pStyle w:val="NormalWeb"/>
        <w:spacing w:before="0" w:beforeAutospacing="0" w:after="0" w:afterAutospacing="0"/>
        <w:jc w:val="both"/>
        <w:rPr>
          <w:color w:val="auto"/>
          <w:sz w:val="22"/>
          <w:szCs w:val="22"/>
        </w:rPr>
      </w:pPr>
    </w:p>
    <w:p w14:paraId="1A5541A3" w14:textId="120F9CED" w:rsidR="00471457" w:rsidRPr="00850D10" w:rsidRDefault="00471457" w:rsidP="00850D10">
      <w:pPr>
        <w:pStyle w:val="NormalWeb"/>
        <w:spacing w:before="0" w:beforeAutospacing="0" w:after="0" w:afterAutospacing="0"/>
        <w:jc w:val="both"/>
        <w:rPr>
          <w:color w:val="auto"/>
          <w:sz w:val="22"/>
          <w:szCs w:val="22"/>
        </w:rPr>
      </w:pPr>
      <w:r w:rsidRPr="00850D10">
        <w:rPr>
          <w:color w:val="auto"/>
          <w:sz w:val="22"/>
          <w:szCs w:val="22"/>
        </w:rPr>
        <w:t xml:space="preserve">Plan International is an independent development and humanitarian </w:t>
      </w:r>
      <w:r w:rsidR="00C30EFE" w:rsidRPr="00850D10">
        <w:rPr>
          <w:color w:val="auto"/>
          <w:sz w:val="22"/>
          <w:szCs w:val="22"/>
        </w:rPr>
        <w:t>organization</w:t>
      </w:r>
      <w:r w:rsidRPr="00850D10">
        <w:rPr>
          <w:color w:val="auto"/>
          <w:sz w:val="22"/>
          <w:szCs w:val="22"/>
        </w:rPr>
        <w:t xml:space="preserve"> that advances children’s rights and equality for girls. </w:t>
      </w:r>
    </w:p>
    <w:p w14:paraId="53C3CBA0" w14:textId="77777777" w:rsidR="00471457" w:rsidRPr="00850D10" w:rsidRDefault="00471457" w:rsidP="00850D10">
      <w:pPr>
        <w:pStyle w:val="NormalWeb"/>
        <w:jc w:val="both"/>
        <w:rPr>
          <w:color w:val="auto"/>
          <w:sz w:val="22"/>
          <w:szCs w:val="22"/>
        </w:rPr>
      </w:pPr>
      <w:r w:rsidRPr="00850D10">
        <w:rPr>
          <w:color w:val="auto"/>
          <w:sz w:val="22"/>
          <w:szCs w:val="22"/>
        </w:rPr>
        <w:t>We believe in the power and potential of every child, but this is often suppressed by poverty, violence, exclusion and discrimination, a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850D10" w:rsidRDefault="00471457" w:rsidP="00850D10">
      <w:pPr>
        <w:pStyle w:val="NormalWeb"/>
        <w:jc w:val="both"/>
        <w:rPr>
          <w:color w:val="auto"/>
          <w:sz w:val="22"/>
          <w:szCs w:val="22"/>
        </w:rPr>
      </w:pPr>
      <w:r w:rsidRPr="00850D10">
        <w:rPr>
          <w:color w:val="auto"/>
          <w:sz w:val="22"/>
          <w:szCs w:val="22"/>
        </w:rPr>
        <w:t>We support children’s rights from birth until they reach adulthood, and we enable children to prepare for – and respond to – crises and adversity. We drive changes in practice and policy at local, national and global levels using our reach, experience and knowledge. </w:t>
      </w:r>
    </w:p>
    <w:p w14:paraId="38C81983" w14:textId="29D855B1" w:rsidR="00471457" w:rsidRPr="00850D10" w:rsidRDefault="00471457" w:rsidP="00850D10">
      <w:pPr>
        <w:pStyle w:val="NormalWeb"/>
        <w:jc w:val="both"/>
        <w:rPr>
          <w:color w:val="auto"/>
          <w:sz w:val="22"/>
          <w:szCs w:val="22"/>
        </w:rPr>
      </w:pPr>
      <w:r w:rsidRPr="00850D10">
        <w:rPr>
          <w:color w:val="auto"/>
          <w:sz w:val="22"/>
          <w:szCs w:val="22"/>
        </w:rPr>
        <w:t xml:space="preserve">We have been building powerful partnerships for children for over </w:t>
      </w:r>
      <w:r w:rsidR="00AF46D0" w:rsidRPr="00850D10">
        <w:rPr>
          <w:color w:val="auto"/>
          <w:sz w:val="22"/>
          <w:szCs w:val="22"/>
        </w:rPr>
        <w:t>80</w:t>
      </w:r>
      <w:r w:rsidRPr="00850D10">
        <w:rPr>
          <w:color w:val="auto"/>
          <w:sz w:val="22"/>
          <w:szCs w:val="22"/>
        </w:rPr>
        <w:t xml:space="preserve"> years and are now active in more than 7</w:t>
      </w:r>
      <w:r w:rsidR="00AF46D0" w:rsidRPr="00850D10">
        <w:rPr>
          <w:color w:val="auto"/>
          <w:sz w:val="22"/>
          <w:szCs w:val="22"/>
        </w:rPr>
        <w:t>5</w:t>
      </w:r>
      <w:r w:rsidRPr="00850D10">
        <w:rPr>
          <w:color w:val="auto"/>
          <w:sz w:val="22"/>
          <w:szCs w:val="22"/>
        </w:rPr>
        <w:t xml:space="preserve"> countries. </w:t>
      </w:r>
    </w:p>
    <w:p w14:paraId="6F877DC5" w14:textId="3BF0DDD6" w:rsidR="00471457" w:rsidRPr="00850D10" w:rsidRDefault="00471457" w:rsidP="00850D10">
      <w:pPr>
        <w:pStyle w:val="NormalWeb"/>
        <w:spacing w:before="0" w:beforeAutospacing="0" w:after="0" w:afterAutospacing="0"/>
        <w:jc w:val="both"/>
        <w:rPr>
          <w:rStyle w:val="Hyperlink"/>
          <w:color w:val="auto"/>
          <w:sz w:val="22"/>
          <w:szCs w:val="22"/>
        </w:rPr>
      </w:pPr>
      <w:r w:rsidRPr="00850D10">
        <w:rPr>
          <w:color w:val="auto"/>
          <w:sz w:val="22"/>
          <w:szCs w:val="22"/>
        </w:rPr>
        <w:t>Read more about Plan International's Global Strategy: 100 Million Reasons at </w:t>
      </w:r>
      <w:hyperlink r:id="rId19" w:history="1">
        <w:r w:rsidRPr="00850D10">
          <w:rPr>
            <w:rStyle w:val="Hyperlink"/>
            <w:color w:val="auto"/>
            <w:sz w:val="22"/>
            <w:szCs w:val="22"/>
          </w:rPr>
          <w:t>https://plan-international.org/strategy</w:t>
        </w:r>
      </w:hyperlink>
    </w:p>
    <w:p w14:paraId="227B2A8B" w14:textId="77777777" w:rsidR="00471457" w:rsidRPr="00850D10" w:rsidRDefault="00471457" w:rsidP="00850D10">
      <w:pPr>
        <w:pStyle w:val="NormalWeb"/>
        <w:spacing w:before="0" w:beforeAutospacing="0" w:after="0" w:afterAutospacing="0"/>
        <w:jc w:val="both"/>
        <w:rPr>
          <w:rStyle w:val="Hyperlink"/>
          <w:color w:val="auto"/>
          <w:sz w:val="22"/>
          <w:szCs w:val="22"/>
        </w:rPr>
      </w:pPr>
    </w:p>
    <w:p w14:paraId="58C2AA3B" w14:textId="0876F2E4" w:rsidR="00961825" w:rsidRPr="00850D10" w:rsidRDefault="000728EF" w:rsidP="00850D10">
      <w:pPr>
        <w:pStyle w:val="heading10"/>
        <w:rPr>
          <w:color w:val="auto"/>
          <w:sz w:val="20"/>
        </w:rPr>
      </w:pPr>
      <w:bookmarkStart w:id="1" w:name="_Toc94078394"/>
      <w:r w:rsidRPr="00850D10">
        <w:rPr>
          <w:rStyle w:val="Header1"/>
          <w:color w:val="auto"/>
          <w:sz w:val="22"/>
        </w:rPr>
        <w:t xml:space="preserve">Summary of the </w:t>
      </w:r>
      <w:r w:rsidR="001861EE" w:rsidRPr="00850D10">
        <w:rPr>
          <w:rStyle w:val="Header1"/>
          <w:color w:val="auto"/>
          <w:sz w:val="22"/>
        </w:rPr>
        <w:t>Requirement</w:t>
      </w:r>
      <w:bookmarkEnd w:id="1"/>
      <w:r w:rsidR="006A0A72" w:rsidRPr="00850D10">
        <w:rPr>
          <w:rStyle w:val="Header1"/>
          <w:color w:val="auto"/>
          <w:sz w:val="22"/>
        </w:rPr>
        <w:t xml:space="preserve"> </w:t>
      </w:r>
      <w:r w:rsidR="00474903" w:rsidRPr="00850D10">
        <w:rPr>
          <w:i/>
          <w:iCs/>
          <w:color w:val="auto"/>
          <w:sz w:val="22"/>
          <w:szCs w:val="22"/>
        </w:rPr>
        <w:t xml:space="preserve"> </w:t>
      </w:r>
    </w:p>
    <w:p w14:paraId="3F098196" w14:textId="44D320B6" w:rsidR="00961825" w:rsidRPr="00850D10" w:rsidRDefault="00961825" w:rsidP="00850D10">
      <w:pPr>
        <w:pStyle w:val="BodyText0"/>
        <w:numPr>
          <w:ilvl w:val="1"/>
          <w:numId w:val="33"/>
        </w:numPr>
        <w:rPr>
          <w:i/>
          <w:iCs/>
          <w:sz w:val="20"/>
          <w:szCs w:val="28"/>
        </w:rPr>
      </w:pPr>
      <w:r w:rsidRPr="00850D10">
        <w:rPr>
          <w:i/>
          <w:iCs/>
          <w:sz w:val="20"/>
          <w:szCs w:val="28"/>
        </w:rPr>
        <w:t>A brief overview of the Project and background context</w:t>
      </w:r>
    </w:p>
    <w:p w14:paraId="351C332D" w14:textId="24E1959A" w:rsidR="00147C09" w:rsidRPr="00850D10" w:rsidRDefault="00147C09" w:rsidP="00850D10">
      <w:pPr>
        <w:pStyle w:val="ListParagraph"/>
        <w:numPr>
          <w:ilvl w:val="0"/>
          <w:numId w:val="0"/>
        </w:numPr>
        <w:autoSpaceDE w:val="0"/>
        <w:autoSpaceDN w:val="0"/>
        <w:adjustRightInd w:val="0"/>
        <w:ind w:left="720"/>
        <w:rPr>
          <w:sz w:val="22"/>
          <w:szCs w:val="22"/>
        </w:rPr>
      </w:pPr>
      <w:r w:rsidRPr="00850D10">
        <w:rPr>
          <w:sz w:val="22"/>
          <w:szCs w:val="22"/>
        </w:rPr>
        <w:t xml:space="preserve">Plan International </w:t>
      </w:r>
      <w:r w:rsidR="006534CC" w:rsidRPr="00850D10">
        <w:rPr>
          <w:sz w:val="22"/>
          <w:szCs w:val="22"/>
        </w:rPr>
        <w:t xml:space="preserve">Sudan </w:t>
      </w:r>
      <w:r w:rsidRPr="00850D10">
        <w:rPr>
          <w:sz w:val="22"/>
          <w:szCs w:val="22"/>
        </w:rPr>
        <w:t xml:space="preserve">is an independent developmental and humanitarian organization that advances children’s rights and equality for girls, registered with the Ministry of Welfare and Social Security (License number is # 1066 dated 08/03/2019) and has a signed Country Agreement with Humanitarian Aid Commission (HAC) which governs the humanitarian work in Sudan. Plan has been building powerful partnerships for children for over 40 years in Sudan, currently maintains an operational presence in four states - Kassala, White Nile, North Kordofan and North Darfur, beside the Country office in Khartoum. Plan is known nationally as one of the leading child rights organizations </w:t>
      </w:r>
      <w:proofErr w:type="gramStart"/>
      <w:r w:rsidRPr="00850D10">
        <w:rPr>
          <w:sz w:val="22"/>
          <w:szCs w:val="22"/>
        </w:rPr>
        <w:t>as a result of</w:t>
      </w:r>
      <w:proofErr w:type="gramEnd"/>
      <w:r w:rsidRPr="00850D10">
        <w:rPr>
          <w:sz w:val="22"/>
          <w:szCs w:val="22"/>
        </w:rPr>
        <w:t xml:space="preserve"> its' long-lasting commitment towards children issues.</w:t>
      </w:r>
    </w:p>
    <w:p w14:paraId="5E26B99B" w14:textId="77777777" w:rsidR="00312D44" w:rsidRPr="00850D10" w:rsidRDefault="00312D44" w:rsidP="00850D10">
      <w:pPr>
        <w:pStyle w:val="ListParagraph"/>
        <w:numPr>
          <w:ilvl w:val="0"/>
          <w:numId w:val="0"/>
        </w:numPr>
        <w:ind w:left="360"/>
      </w:pPr>
    </w:p>
    <w:p w14:paraId="0EAB69AB" w14:textId="77777777" w:rsidR="00312D44" w:rsidRPr="00850D10" w:rsidRDefault="00312D44" w:rsidP="00850D10">
      <w:pPr>
        <w:pStyle w:val="ListParagraph"/>
        <w:numPr>
          <w:ilvl w:val="0"/>
          <w:numId w:val="0"/>
        </w:numPr>
        <w:ind w:left="360"/>
      </w:pPr>
      <w:r w:rsidRPr="00850D10">
        <w:t xml:space="preserve">The audit should be carried out in accordance with the revised conditions under ISA 800 and relevant national legislation and standards. </w:t>
      </w:r>
      <w:bookmarkStart w:id="2" w:name="_Hlk123555163"/>
      <w:r w:rsidRPr="00850D10">
        <w:t xml:space="preserve">The audit firm will be required to determine; </w:t>
      </w:r>
    </w:p>
    <w:p w14:paraId="61019059" w14:textId="77777777" w:rsidR="00312D44" w:rsidRPr="00850D10" w:rsidRDefault="00312D44" w:rsidP="00850D10">
      <w:pPr>
        <w:pStyle w:val="ListParagraph"/>
        <w:numPr>
          <w:ilvl w:val="0"/>
          <w:numId w:val="37"/>
        </w:numPr>
        <w:spacing w:after="160" w:line="259" w:lineRule="auto"/>
      </w:pPr>
      <w:r w:rsidRPr="00850D10">
        <w:rPr>
          <w:lang w:val="en-GB"/>
        </w:rPr>
        <w:t xml:space="preserve">Whether the </w:t>
      </w:r>
      <w:r w:rsidRPr="00850D10">
        <w:t xml:space="preserve">Financial statements </w:t>
      </w:r>
      <w:r w:rsidRPr="00850D10">
        <w:rPr>
          <w:lang w:val="en-GB"/>
        </w:rPr>
        <w:t>for the reporting period are presented fairly in all material respects.</w:t>
      </w:r>
    </w:p>
    <w:p w14:paraId="140B8E43" w14:textId="77777777" w:rsidR="00312D44" w:rsidRPr="00850D10" w:rsidRDefault="00312D44" w:rsidP="00850D10">
      <w:pPr>
        <w:pStyle w:val="ListParagraph"/>
        <w:numPr>
          <w:ilvl w:val="0"/>
          <w:numId w:val="37"/>
        </w:numPr>
        <w:spacing w:after="160" w:line="259" w:lineRule="auto"/>
      </w:pPr>
      <w:r w:rsidRPr="00850D10">
        <w:t xml:space="preserve">Whether the internal control system as set by the organization and Funding partners have been adhered to in all aspects. </w:t>
      </w:r>
    </w:p>
    <w:p w14:paraId="1A5D5158" w14:textId="77777777" w:rsidR="00312D44" w:rsidRPr="00850D10" w:rsidRDefault="00312D44" w:rsidP="00850D10">
      <w:pPr>
        <w:pStyle w:val="ListParagraph"/>
        <w:numPr>
          <w:ilvl w:val="0"/>
          <w:numId w:val="37"/>
        </w:numPr>
        <w:spacing w:after="160" w:line="259" w:lineRule="auto"/>
      </w:pPr>
      <w:r w:rsidRPr="00850D10">
        <w:t xml:space="preserve">Whether existing internal controls put in place by management are adequate to safeguard assets of the organization and meet objectives </w:t>
      </w:r>
    </w:p>
    <w:p w14:paraId="09066EDE" w14:textId="77777777" w:rsidR="00312D44" w:rsidRPr="00850D10" w:rsidRDefault="00312D44" w:rsidP="00850D10">
      <w:pPr>
        <w:pStyle w:val="ListParagraph"/>
        <w:numPr>
          <w:ilvl w:val="0"/>
          <w:numId w:val="37"/>
        </w:numPr>
        <w:spacing w:after="160" w:line="259" w:lineRule="auto"/>
      </w:pPr>
      <w:r w:rsidRPr="00850D10">
        <w:t>Whether proper books of accounts have been kept by management and expenditure reported is adequately supported in all material respect</w:t>
      </w:r>
    </w:p>
    <w:bookmarkEnd w:id="2"/>
    <w:p w14:paraId="49E6D661" w14:textId="33A9470B" w:rsidR="00193C31" w:rsidRPr="00850D10" w:rsidRDefault="00961825" w:rsidP="00850D10">
      <w:pPr>
        <w:pStyle w:val="BodyText0"/>
        <w:numPr>
          <w:ilvl w:val="1"/>
          <w:numId w:val="33"/>
        </w:numPr>
        <w:rPr>
          <w:i/>
          <w:iCs/>
          <w:szCs w:val="22"/>
        </w:rPr>
      </w:pPr>
      <w:r w:rsidRPr="00850D10">
        <w:rPr>
          <w:i/>
          <w:iCs/>
          <w:szCs w:val="22"/>
        </w:rPr>
        <w:t xml:space="preserve">Location </w:t>
      </w:r>
      <w:r w:rsidR="006534CC" w:rsidRPr="00850D10">
        <w:rPr>
          <w:i/>
          <w:iCs/>
          <w:szCs w:val="22"/>
        </w:rPr>
        <w:t xml:space="preserve">and scope of the audit service </w:t>
      </w:r>
    </w:p>
    <w:p w14:paraId="3CD3B078" w14:textId="18683D10" w:rsidR="00D9059B" w:rsidRPr="00850D10" w:rsidRDefault="00D9059B" w:rsidP="00850D10">
      <w:pPr>
        <w:pStyle w:val="ListParagraph"/>
        <w:numPr>
          <w:ilvl w:val="1"/>
          <w:numId w:val="33"/>
        </w:numPr>
        <w:spacing w:after="160" w:line="259" w:lineRule="auto"/>
        <w:rPr>
          <w:sz w:val="22"/>
          <w:szCs w:val="22"/>
        </w:rPr>
      </w:pPr>
      <w:proofErr w:type="spellStart"/>
      <w:r w:rsidRPr="00850D10">
        <w:rPr>
          <w:sz w:val="22"/>
          <w:szCs w:val="22"/>
        </w:rPr>
        <w:t>Elobied</w:t>
      </w:r>
      <w:proofErr w:type="spellEnd"/>
      <w:r w:rsidRPr="00850D10">
        <w:rPr>
          <w:sz w:val="22"/>
          <w:szCs w:val="22"/>
        </w:rPr>
        <w:t>, North Kordofan State.</w:t>
      </w:r>
    </w:p>
    <w:p w14:paraId="71FB4309" w14:textId="7961C0D3" w:rsidR="00EE30C1" w:rsidRPr="00850D10" w:rsidRDefault="00EE30C1" w:rsidP="00850D10">
      <w:pPr>
        <w:pStyle w:val="ListParagraph"/>
        <w:numPr>
          <w:ilvl w:val="1"/>
          <w:numId w:val="33"/>
        </w:numPr>
        <w:spacing w:after="160" w:line="259" w:lineRule="auto"/>
        <w:rPr>
          <w:sz w:val="22"/>
          <w:szCs w:val="22"/>
        </w:rPr>
      </w:pPr>
      <w:r w:rsidRPr="00850D10">
        <w:rPr>
          <w:sz w:val="22"/>
          <w:szCs w:val="22"/>
        </w:rPr>
        <w:t>Kadugli, South Kordofan</w:t>
      </w:r>
    </w:p>
    <w:p w14:paraId="2025AD4F" w14:textId="77777777" w:rsidR="00D9059B" w:rsidRPr="00850D10" w:rsidRDefault="00D9059B" w:rsidP="00850D10">
      <w:pPr>
        <w:pStyle w:val="ListParagraph"/>
        <w:numPr>
          <w:ilvl w:val="1"/>
          <w:numId w:val="33"/>
        </w:numPr>
        <w:spacing w:after="160" w:line="259" w:lineRule="auto"/>
        <w:rPr>
          <w:sz w:val="22"/>
          <w:szCs w:val="22"/>
        </w:rPr>
      </w:pPr>
      <w:r w:rsidRPr="00850D10">
        <w:rPr>
          <w:sz w:val="22"/>
          <w:szCs w:val="22"/>
        </w:rPr>
        <w:t xml:space="preserve">Kassala, Kassala State. </w:t>
      </w:r>
    </w:p>
    <w:p w14:paraId="60766EA3" w14:textId="6EAA5ABF" w:rsidR="00D9059B" w:rsidRPr="00850D10" w:rsidRDefault="00D9059B" w:rsidP="00850D10">
      <w:pPr>
        <w:pStyle w:val="ListParagraph"/>
        <w:numPr>
          <w:ilvl w:val="1"/>
          <w:numId w:val="33"/>
        </w:numPr>
        <w:spacing w:after="160" w:line="259" w:lineRule="auto"/>
        <w:rPr>
          <w:sz w:val="22"/>
          <w:szCs w:val="22"/>
        </w:rPr>
      </w:pPr>
      <w:r w:rsidRPr="00850D10">
        <w:rPr>
          <w:sz w:val="22"/>
          <w:szCs w:val="22"/>
        </w:rPr>
        <w:t>EL</w:t>
      </w:r>
      <w:r w:rsidR="00EE30C1" w:rsidRPr="00850D10">
        <w:rPr>
          <w:sz w:val="22"/>
          <w:szCs w:val="22"/>
        </w:rPr>
        <w:t xml:space="preserve"> D</w:t>
      </w:r>
      <w:r w:rsidRPr="00850D10">
        <w:rPr>
          <w:sz w:val="22"/>
          <w:szCs w:val="22"/>
        </w:rPr>
        <w:t>waim, White Nile State</w:t>
      </w:r>
    </w:p>
    <w:p w14:paraId="3A7F533C" w14:textId="77777777" w:rsidR="00D9059B" w:rsidRPr="00850D10" w:rsidRDefault="00D9059B" w:rsidP="00850D10">
      <w:pPr>
        <w:pStyle w:val="ListParagraph"/>
        <w:numPr>
          <w:ilvl w:val="1"/>
          <w:numId w:val="33"/>
        </w:numPr>
        <w:spacing w:after="160" w:line="259" w:lineRule="auto"/>
        <w:rPr>
          <w:sz w:val="22"/>
          <w:szCs w:val="22"/>
        </w:rPr>
      </w:pPr>
      <w:r w:rsidRPr="00850D10">
        <w:rPr>
          <w:sz w:val="22"/>
          <w:szCs w:val="22"/>
        </w:rPr>
        <w:t xml:space="preserve">Kosti, </w:t>
      </w:r>
      <w:proofErr w:type="spellStart"/>
      <w:r w:rsidRPr="00850D10">
        <w:rPr>
          <w:sz w:val="22"/>
          <w:szCs w:val="22"/>
        </w:rPr>
        <w:t>Whitle</w:t>
      </w:r>
      <w:proofErr w:type="spellEnd"/>
      <w:r w:rsidRPr="00850D10">
        <w:rPr>
          <w:sz w:val="22"/>
          <w:szCs w:val="22"/>
        </w:rPr>
        <w:t xml:space="preserve"> Nile State.</w:t>
      </w:r>
    </w:p>
    <w:p w14:paraId="41A8ED7A" w14:textId="522F0201" w:rsidR="00D9059B" w:rsidRPr="00850D10" w:rsidRDefault="00850D10" w:rsidP="00850D10">
      <w:pPr>
        <w:pStyle w:val="ListParagraph"/>
        <w:numPr>
          <w:ilvl w:val="1"/>
          <w:numId w:val="33"/>
        </w:numPr>
        <w:spacing w:after="160" w:line="259" w:lineRule="auto"/>
        <w:rPr>
          <w:sz w:val="22"/>
          <w:szCs w:val="22"/>
        </w:rPr>
      </w:pPr>
      <w:r w:rsidRPr="00850D10">
        <w:rPr>
          <w:sz w:val="22"/>
          <w:szCs w:val="22"/>
        </w:rPr>
        <w:lastRenderedPageBreak/>
        <w:t>Elfasher</w:t>
      </w:r>
      <w:r w:rsidR="00D9059B" w:rsidRPr="00850D10">
        <w:rPr>
          <w:sz w:val="22"/>
          <w:szCs w:val="22"/>
        </w:rPr>
        <w:t xml:space="preserve"> North Darfur State.</w:t>
      </w:r>
    </w:p>
    <w:p w14:paraId="08AB4282" w14:textId="77777777" w:rsidR="00D9059B" w:rsidRPr="00850D10" w:rsidRDefault="00D9059B" w:rsidP="00850D10">
      <w:pPr>
        <w:pStyle w:val="ListParagraph"/>
        <w:numPr>
          <w:ilvl w:val="1"/>
          <w:numId w:val="33"/>
        </w:numPr>
        <w:spacing w:after="160" w:line="259" w:lineRule="auto"/>
        <w:rPr>
          <w:sz w:val="22"/>
          <w:szCs w:val="22"/>
        </w:rPr>
      </w:pPr>
      <w:r w:rsidRPr="00850D10">
        <w:rPr>
          <w:sz w:val="22"/>
          <w:szCs w:val="22"/>
        </w:rPr>
        <w:t>In Addition to the country Office in Khartoum.</w:t>
      </w:r>
    </w:p>
    <w:p w14:paraId="68070CB2" w14:textId="77777777" w:rsidR="00961825" w:rsidRPr="00850D10" w:rsidRDefault="00961825" w:rsidP="00850D10">
      <w:pPr>
        <w:jc w:val="both"/>
        <w:rPr>
          <w:bCs/>
          <w:i/>
          <w:iCs/>
          <w:sz w:val="20"/>
          <w:szCs w:val="28"/>
        </w:rPr>
      </w:pPr>
    </w:p>
    <w:p w14:paraId="457CBCD8" w14:textId="77777777" w:rsidR="006A0A72" w:rsidRPr="00850D10" w:rsidRDefault="006A0A72" w:rsidP="00850D10">
      <w:pPr>
        <w:jc w:val="both"/>
        <w:rPr>
          <w:sz w:val="22"/>
          <w:szCs w:val="22"/>
        </w:rPr>
      </w:pPr>
    </w:p>
    <w:p w14:paraId="7790D93D" w14:textId="4369C622" w:rsidR="00E172F5" w:rsidRPr="00850D10" w:rsidRDefault="00391924" w:rsidP="00850D10">
      <w:pPr>
        <w:pStyle w:val="heading10"/>
        <w:jc w:val="both"/>
        <w:rPr>
          <w:rStyle w:val="Header1"/>
          <w:color w:val="auto"/>
          <w:sz w:val="22"/>
        </w:rPr>
      </w:pPr>
      <w:bookmarkStart w:id="3" w:name="_Toc94078395"/>
      <w:r w:rsidRPr="00850D10">
        <w:rPr>
          <w:rStyle w:val="Header1"/>
          <w:color w:val="auto"/>
          <w:sz w:val="22"/>
        </w:rPr>
        <w:t xml:space="preserve">ITT </w:t>
      </w:r>
      <w:r w:rsidR="000744A0" w:rsidRPr="00850D10">
        <w:rPr>
          <w:rStyle w:val="Header1"/>
          <w:color w:val="auto"/>
          <w:sz w:val="22"/>
        </w:rPr>
        <w:t>Overview</w:t>
      </w:r>
      <w:r w:rsidRPr="00850D10">
        <w:rPr>
          <w:rStyle w:val="Header1"/>
          <w:color w:val="auto"/>
          <w:sz w:val="22"/>
        </w:rPr>
        <w:t xml:space="preserve"> and Instructions</w:t>
      </w:r>
      <w:bookmarkEnd w:id="3"/>
      <w:r w:rsidR="00AA5678" w:rsidRPr="00850D10">
        <w:rPr>
          <w:rStyle w:val="Header1"/>
          <w:color w:val="auto"/>
          <w:sz w:val="22"/>
        </w:rPr>
        <w:t xml:space="preserve"> </w:t>
      </w:r>
    </w:p>
    <w:p w14:paraId="494EE944" w14:textId="77777777" w:rsidR="000744A0" w:rsidRPr="00850D10" w:rsidRDefault="000744A0" w:rsidP="00850D10">
      <w:pPr>
        <w:rPr>
          <w:sz w:val="22"/>
        </w:rPr>
      </w:pPr>
    </w:p>
    <w:p w14:paraId="0BB8C19B" w14:textId="51B5CBCB" w:rsidR="000744A0" w:rsidRPr="00850D10" w:rsidRDefault="000744A0" w:rsidP="00850D10">
      <w:pPr>
        <w:pStyle w:val="heading10"/>
        <w:numPr>
          <w:ilvl w:val="1"/>
          <w:numId w:val="16"/>
        </w:numPr>
        <w:jc w:val="both"/>
        <w:rPr>
          <w:rStyle w:val="Header1"/>
          <w:color w:val="auto"/>
          <w:sz w:val="22"/>
        </w:rPr>
      </w:pPr>
      <w:bookmarkStart w:id="4" w:name="_Toc94078396"/>
      <w:r w:rsidRPr="00850D10">
        <w:rPr>
          <w:rStyle w:val="Header1"/>
          <w:color w:val="auto"/>
          <w:sz w:val="22"/>
        </w:rPr>
        <w:t>Overview</w:t>
      </w:r>
      <w:bookmarkEnd w:id="4"/>
    </w:p>
    <w:p w14:paraId="56488975" w14:textId="77777777" w:rsidR="0037660B" w:rsidRPr="00850D10" w:rsidRDefault="0037660B" w:rsidP="00850D10">
      <w:pPr>
        <w:jc w:val="both"/>
        <w:rPr>
          <w:sz w:val="22"/>
          <w:szCs w:val="22"/>
        </w:rPr>
      </w:pPr>
    </w:p>
    <w:p w14:paraId="3178721C" w14:textId="41228611" w:rsidR="000744A0" w:rsidRPr="00850D10" w:rsidRDefault="0037660B" w:rsidP="00850D10">
      <w:pPr>
        <w:jc w:val="both"/>
        <w:rPr>
          <w:sz w:val="22"/>
          <w:szCs w:val="22"/>
        </w:rPr>
      </w:pPr>
      <w:r w:rsidRPr="00850D10">
        <w:rPr>
          <w:sz w:val="22"/>
          <w:szCs w:val="22"/>
        </w:rPr>
        <w:t xml:space="preserve">Plan International are inviting interested parties to submit </w:t>
      </w:r>
      <w:r w:rsidRPr="00850D10">
        <w:rPr>
          <w:sz w:val="22"/>
          <w:szCs w:val="22"/>
          <w:shd w:val="clear" w:color="auto" w:fill="B8CCE4" w:themeFill="accent1" w:themeFillTint="66"/>
        </w:rPr>
        <w:t xml:space="preserve">a </w:t>
      </w:r>
      <w:r w:rsidRPr="00850D10">
        <w:rPr>
          <w:b/>
          <w:bCs/>
          <w:sz w:val="22"/>
          <w:szCs w:val="22"/>
          <w:shd w:val="clear" w:color="auto" w:fill="B8CCE4" w:themeFill="accent1" w:themeFillTint="66"/>
        </w:rPr>
        <w:t xml:space="preserve">[Proposal </w:t>
      </w:r>
      <w:r w:rsidRPr="00850D10">
        <w:rPr>
          <w:i/>
          <w:iCs/>
          <w:sz w:val="22"/>
          <w:szCs w:val="22"/>
          <w:shd w:val="clear" w:color="auto" w:fill="B8CCE4" w:themeFill="accent1" w:themeFillTint="66"/>
        </w:rPr>
        <w:t xml:space="preserve">(for </w:t>
      </w:r>
      <w:r w:rsidR="00B5094A" w:rsidRPr="00850D10">
        <w:rPr>
          <w:i/>
          <w:iCs/>
          <w:sz w:val="22"/>
          <w:szCs w:val="22"/>
          <w:shd w:val="clear" w:color="auto" w:fill="B8CCE4" w:themeFill="accent1" w:themeFillTint="66"/>
        </w:rPr>
        <w:t>audit services</w:t>
      </w:r>
      <w:r w:rsidRPr="00850D10">
        <w:rPr>
          <w:i/>
          <w:iCs/>
          <w:sz w:val="22"/>
          <w:szCs w:val="22"/>
          <w:shd w:val="clear" w:color="auto" w:fill="B8CCE4" w:themeFill="accent1" w:themeFillTint="66"/>
        </w:rPr>
        <w:t>)]</w:t>
      </w:r>
      <w:r w:rsidRPr="00850D10">
        <w:rPr>
          <w:sz w:val="22"/>
          <w:szCs w:val="22"/>
        </w:rPr>
        <w:t xml:space="preserve"> as part of a competitive process for </w:t>
      </w:r>
      <w:r w:rsidRPr="00850D10">
        <w:rPr>
          <w:b/>
          <w:bCs/>
          <w:sz w:val="22"/>
          <w:szCs w:val="22"/>
          <w:shd w:val="clear" w:color="auto" w:fill="B8CCE4" w:themeFill="accent1" w:themeFillTint="66"/>
        </w:rPr>
        <w:t xml:space="preserve">[the provision of </w:t>
      </w:r>
      <w:r w:rsidR="00B5094A" w:rsidRPr="00850D10">
        <w:rPr>
          <w:b/>
          <w:bCs/>
          <w:sz w:val="22"/>
          <w:szCs w:val="22"/>
          <w:shd w:val="clear" w:color="auto" w:fill="B8CCE4" w:themeFill="accent1" w:themeFillTint="66"/>
        </w:rPr>
        <w:t>audit</w:t>
      </w:r>
      <w:r w:rsidRPr="00850D10">
        <w:rPr>
          <w:b/>
          <w:bCs/>
          <w:sz w:val="22"/>
          <w:szCs w:val="22"/>
          <w:shd w:val="clear" w:color="auto" w:fill="B8CCE4" w:themeFill="accent1" w:themeFillTint="66"/>
        </w:rPr>
        <w:t xml:space="preserve"> services].</w:t>
      </w:r>
      <w:r w:rsidRPr="00850D10">
        <w:rPr>
          <w:b/>
          <w:bCs/>
          <w:i/>
          <w:iCs/>
          <w:sz w:val="22"/>
          <w:szCs w:val="22"/>
        </w:rPr>
        <w:t xml:space="preserve"> </w:t>
      </w:r>
      <w:r w:rsidRPr="00850D10">
        <w:rPr>
          <w:sz w:val="22"/>
          <w:szCs w:val="22"/>
        </w:rPr>
        <w:t xml:space="preserve">Successful Bidder(s) will be expected to </w:t>
      </w:r>
      <w:proofErr w:type="gramStart"/>
      <w:r w:rsidRPr="00850D10">
        <w:rPr>
          <w:sz w:val="22"/>
          <w:szCs w:val="22"/>
        </w:rPr>
        <w:t>enter into</w:t>
      </w:r>
      <w:proofErr w:type="gramEnd"/>
      <w:r w:rsidRPr="00850D10">
        <w:rPr>
          <w:sz w:val="22"/>
          <w:szCs w:val="22"/>
        </w:rPr>
        <w:t xml:space="preserve"> a </w:t>
      </w:r>
      <w:r w:rsidR="00850D10" w:rsidRPr="00850D10">
        <w:rPr>
          <w:b/>
          <w:bCs/>
          <w:sz w:val="22"/>
          <w:szCs w:val="22"/>
          <w:shd w:val="clear" w:color="auto" w:fill="B8CCE4" w:themeFill="accent1" w:themeFillTint="66"/>
        </w:rPr>
        <w:t>Long-Term</w:t>
      </w:r>
      <w:r w:rsidRPr="00850D10">
        <w:rPr>
          <w:b/>
          <w:bCs/>
          <w:sz w:val="22"/>
          <w:szCs w:val="22"/>
          <w:shd w:val="clear" w:color="auto" w:fill="B8CCE4" w:themeFill="accent1" w:themeFillTint="66"/>
        </w:rPr>
        <w:t xml:space="preserve"> Agreement</w:t>
      </w:r>
      <w:r w:rsidR="00545961" w:rsidRPr="00850D10">
        <w:rPr>
          <w:b/>
          <w:bCs/>
          <w:sz w:val="22"/>
          <w:szCs w:val="22"/>
          <w:shd w:val="clear" w:color="auto" w:fill="B8CCE4" w:themeFill="accent1" w:themeFillTint="66"/>
        </w:rPr>
        <w:t>- 3 years</w:t>
      </w:r>
      <w:r w:rsidRPr="00850D10">
        <w:rPr>
          <w:i/>
          <w:iCs/>
          <w:sz w:val="22"/>
          <w:szCs w:val="22"/>
        </w:rPr>
        <w:t xml:space="preserve"> (for variable or call off requirements)</w:t>
      </w:r>
      <w:r w:rsidRPr="00850D10">
        <w:rPr>
          <w:sz w:val="22"/>
          <w:szCs w:val="22"/>
        </w:rPr>
        <w:t xml:space="preserve"> on a </w:t>
      </w:r>
      <w:r w:rsidRPr="00850D10">
        <w:rPr>
          <w:b/>
          <w:bCs/>
          <w:sz w:val="22"/>
          <w:szCs w:val="22"/>
          <w:shd w:val="clear" w:color="auto" w:fill="B8CCE4" w:themeFill="accent1" w:themeFillTint="66"/>
        </w:rPr>
        <w:t>[non-exclusive basis]</w:t>
      </w:r>
      <w:r w:rsidRPr="00850D10">
        <w:rPr>
          <w:sz w:val="22"/>
          <w:szCs w:val="22"/>
        </w:rPr>
        <w:t xml:space="preserve"> with our organization. Plan International reserves the right not to award a contract as a result of this Invitation to Tender</w:t>
      </w:r>
      <w:r w:rsidR="00BF723E" w:rsidRPr="00850D10">
        <w:rPr>
          <w:sz w:val="22"/>
          <w:szCs w:val="22"/>
        </w:rPr>
        <w:t xml:space="preserve">, or to award to multiple successful </w:t>
      </w:r>
      <w:r w:rsidR="00B037EE" w:rsidRPr="00850D10">
        <w:rPr>
          <w:sz w:val="22"/>
          <w:szCs w:val="22"/>
        </w:rPr>
        <w:t xml:space="preserve">Bidders. </w:t>
      </w:r>
    </w:p>
    <w:p w14:paraId="3626D289" w14:textId="77777777" w:rsidR="00E172F5" w:rsidRPr="00850D10" w:rsidRDefault="00E172F5" w:rsidP="00850D10">
      <w:pPr>
        <w:jc w:val="both"/>
        <w:rPr>
          <w:sz w:val="22"/>
          <w:szCs w:val="22"/>
        </w:rPr>
      </w:pPr>
    </w:p>
    <w:p w14:paraId="568D7FF1" w14:textId="6E9D3789" w:rsidR="000744A0" w:rsidRPr="00850D10" w:rsidRDefault="000744A0" w:rsidP="00850D10">
      <w:pPr>
        <w:pStyle w:val="heading10"/>
        <w:numPr>
          <w:ilvl w:val="1"/>
          <w:numId w:val="10"/>
        </w:numPr>
        <w:jc w:val="both"/>
        <w:rPr>
          <w:rStyle w:val="Header1"/>
          <w:color w:val="auto"/>
          <w:sz w:val="22"/>
        </w:rPr>
      </w:pPr>
      <w:bookmarkStart w:id="5" w:name="_Toc94078397"/>
      <w:r w:rsidRPr="00850D10">
        <w:rPr>
          <w:rStyle w:val="Header1"/>
          <w:color w:val="auto"/>
          <w:sz w:val="22"/>
        </w:rPr>
        <w:t>Instructions to Tenderers</w:t>
      </w:r>
      <w:bookmarkEnd w:id="5"/>
      <w:r w:rsidRPr="00850D10">
        <w:rPr>
          <w:rStyle w:val="Header1"/>
          <w:color w:val="auto"/>
          <w:sz w:val="22"/>
        </w:rPr>
        <w:t xml:space="preserve"> </w:t>
      </w:r>
    </w:p>
    <w:p w14:paraId="13F2E5E2" w14:textId="7D18352C" w:rsidR="00533AD2" w:rsidRPr="00850D10" w:rsidRDefault="000744A0" w:rsidP="00850D10">
      <w:pPr>
        <w:pStyle w:val="NormalWeb"/>
        <w:jc w:val="both"/>
        <w:rPr>
          <w:color w:val="auto"/>
          <w:sz w:val="22"/>
          <w:szCs w:val="22"/>
        </w:rPr>
      </w:pPr>
      <w:r w:rsidRPr="00850D10">
        <w:rPr>
          <w:color w:val="auto"/>
          <w:sz w:val="22"/>
          <w:szCs w:val="22"/>
        </w:rPr>
        <w:t xml:space="preserve">These instructions are designed to ensure that all </w:t>
      </w:r>
      <w:r w:rsidR="005F1DAA" w:rsidRPr="00850D10">
        <w:rPr>
          <w:color w:val="auto"/>
          <w:sz w:val="22"/>
          <w:szCs w:val="22"/>
        </w:rPr>
        <w:t>Bidders</w:t>
      </w:r>
      <w:r w:rsidRPr="00850D10">
        <w:rPr>
          <w:color w:val="auto"/>
          <w:sz w:val="22"/>
          <w:szCs w:val="22"/>
        </w:rPr>
        <w:t xml:space="preserve"> are given equal and fair consideration.  It </w:t>
      </w:r>
      <w:r w:rsidR="009F2BB8" w:rsidRPr="00850D10">
        <w:rPr>
          <w:color w:val="auto"/>
          <w:sz w:val="22"/>
          <w:szCs w:val="22"/>
        </w:rPr>
        <w:t xml:space="preserve">is the Bidders responsibility to ensure their offer is complete </w:t>
      </w:r>
      <w:r w:rsidR="00DA1427" w:rsidRPr="00850D10">
        <w:rPr>
          <w:color w:val="auto"/>
          <w:sz w:val="22"/>
          <w:szCs w:val="22"/>
        </w:rPr>
        <w:t xml:space="preserve">and that you </w:t>
      </w:r>
      <w:r w:rsidRPr="00850D10">
        <w:rPr>
          <w:color w:val="auto"/>
          <w:sz w:val="22"/>
          <w:szCs w:val="22"/>
        </w:rPr>
        <w:t xml:space="preserve">provide all the </w:t>
      </w:r>
      <w:r w:rsidR="00A24788" w:rsidRPr="00850D10">
        <w:rPr>
          <w:color w:val="auto"/>
          <w:sz w:val="22"/>
          <w:szCs w:val="22"/>
        </w:rPr>
        <w:t xml:space="preserve">necessary </w:t>
      </w:r>
      <w:r w:rsidRPr="00850D10">
        <w:rPr>
          <w:color w:val="auto"/>
          <w:sz w:val="22"/>
          <w:szCs w:val="22"/>
        </w:rPr>
        <w:t>information asked for in the format specified</w:t>
      </w:r>
      <w:r w:rsidR="0003406D" w:rsidRPr="00850D10">
        <w:rPr>
          <w:color w:val="auto"/>
          <w:sz w:val="22"/>
          <w:szCs w:val="22"/>
        </w:rPr>
        <w:t xml:space="preserve">, </w:t>
      </w:r>
      <w:r w:rsidR="00254001" w:rsidRPr="00850D10">
        <w:rPr>
          <w:color w:val="auto"/>
          <w:sz w:val="22"/>
          <w:szCs w:val="22"/>
        </w:rPr>
        <w:t xml:space="preserve">or risk </w:t>
      </w:r>
      <w:r w:rsidR="007F63D7" w:rsidRPr="00850D10">
        <w:rPr>
          <w:color w:val="auto"/>
          <w:sz w:val="22"/>
          <w:szCs w:val="22"/>
        </w:rPr>
        <w:t>your offer being rejected. F</w:t>
      </w:r>
      <w:r w:rsidR="0003406D" w:rsidRPr="00850D10">
        <w:rPr>
          <w:color w:val="auto"/>
          <w:sz w:val="22"/>
          <w:szCs w:val="22"/>
        </w:rPr>
        <w:t xml:space="preserve">urther details can be found </w:t>
      </w:r>
      <w:r w:rsidR="00D37ACD" w:rsidRPr="00850D10">
        <w:rPr>
          <w:color w:val="auto"/>
          <w:sz w:val="22"/>
          <w:szCs w:val="22"/>
        </w:rPr>
        <w:t>in section 9.1</w:t>
      </w:r>
      <w:r w:rsidR="006C4375" w:rsidRPr="00850D10">
        <w:rPr>
          <w:color w:val="auto"/>
          <w:sz w:val="22"/>
          <w:szCs w:val="22"/>
        </w:rPr>
        <w:t xml:space="preserve"> of this ITT document</w:t>
      </w:r>
      <w:r w:rsidR="00435411" w:rsidRPr="00850D10">
        <w:rPr>
          <w:color w:val="auto"/>
          <w:sz w:val="22"/>
          <w:szCs w:val="22"/>
        </w:rPr>
        <w:t>,</w:t>
      </w:r>
      <w:r w:rsidR="00D37ACD" w:rsidRPr="00850D10">
        <w:rPr>
          <w:color w:val="auto"/>
          <w:sz w:val="22"/>
          <w:szCs w:val="22"/>
        </w:rPr>
        <w:t xml:space="preserve"> </w:t>
      </w:r>
      <w:r w:rsidR="00D37ACD" w:rsidRPr="00850D10">
        <w:rPr>
          <w:b/>
          <w:bCs/>
          <w:color w:val="auto"/>
          <w:sz w:val="22"/>
          <w:szCs w:val="22"/>
          <w:u w:val="single"/>
        </w:rPr>
        <w:t>‘Submission Checklist.’</w:t>
      </w:r>
      <w:r w:rsidR="00D37ACD" w:rsidRPr="00850D10">
        <w:rPr>
          <w:color w:val="auto"/>
          <w:sz w:val="22"/>
          <w:szCs w:val="22"/>
        </w:rPr>
        <w:t xml:space="preserve"> </w:t>
      </w:r>
    </w:p>
    <w:p w14:paraId="24BCD930" w14:textId="5B35FED4" w:rsidR="00394428" w:rsidRPr="00850D10" w:rsidRDefault="00394428" w:rsidP="00850D10">
      <w:pPr>
        <w:jc w:val="both"/>
      </w:pPr>
      <w:r w:rsidRPr="00850D10">
        <w:rPr>
          <w:rFonts w:eastAsia="Arial"/>
          <w:sz w:val="22"/>
          <w:szCs w:val="22"/>
        </w:rPr>
        <w:t>Women-owned businesses and companies actively engaged or advancing gender equality and women empowerment in the workplace are especially encouraged to apply.</w:t>
      </w:r>
    </w:p>
    <w:p w14:paraId="39CF8EA1" w14:textId="5E07A15F" w:rsidR="00A36E9C" w:rsidRPr="00850D10" w:rsidRDefault="00A36E9C" w:rsidP="00850D10">
      <w:pPr>
        <w:pStyle w:val="NormalWeb"/>
        <w:jc w:val="both"/>
        <w:rPr>
          <w:color w:val="auto"/>
          <w:sz w:val="22"/>
          <w:szCs w:val="22"/>
        </w:rPr>
      </w:pPr>
      <w:r w:rsidRPr="00850D10">
        <w:rPr>
          <w:color w:val="auto"/>
          <w:sz w:val="22"/>
          <w:szCs w:val="22"/>
        </w:rPr>
        <w:t>Documents comprising this tender pack are as follows:</w:t>
      </w:r>
    </w:p>
    <w:p w14:paraId="34DD6B12" w14:textId="0042E7AE" w:rsidR="00A36E9C" w:rsidRPr="00850D10" w:rsidRDefault="00B14086" w:rsidP="00850D10">
      <w:pPr>
        <w:pStyle w:val="NormalWeb"/>
        <w:numPr>
          <w:ilvl w:val="0"/>
          <w:numId w:val="12"/>
        </w:numPr>
        <w:jc w:val="both"/>
        <w:rPr>
          <w:color w:val="auto"/>
          <w:sz w:val="22"/>
          <w:szCs w:val="22"/>
        </w:rPr>
      </w:pPr>
      <w:r w:rsidRPr="00850D10">
        <w:rPr>
          <w:color w:val="auto"/>
          <w:sz w:val="22"/>
          <w:szCs w:val="22"/>
        </w:rPr>
        <w:t>PIS</w:t>
      </w:r>
      <w:r w:rsidR="005A71B2" w:rsidRPr="00850D10">
        <w:rPr>
          <w:color w:val="auto"/>
          <w:sz w:val="22"/>
          <w:szCs w:val="22"/>
        </w:rPr>
        <w:t>/SDN/FY23-01-00001</w:t>
      </w:r>
      <w:r w:rsidR="00A36E9C" w:rsidRPr="00850D10">
        <w:rPr>
          <w:color w:val="auto"/>
          <w:sz w:val="22"/>
          <w:szCs w:val="22"/>
        </w:rPr>
        <w:t xml:space="preserve"> Plan Tender Dossier</w:t>
      </w:r>
      <w:r w:rsidR="005D4625" w:rsidRPr="00850D10">
        <w:rPr>
          <w:color w:val="auto"/>
          <w:sz w:val="22"/>
          <w:szCs w:val="22"/>
        </w:rPr>
        <w:t xml:space="preserve"> </w:t>
      </w:r>
    </w:p>
    <w:p w14:paraId="0C6A0509" w14:textId="4A553D3F"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A</w:t>
      </w:r>
      <w:r w:rsidRPr="00850D10">
        <w:rPr>
          <w:color w:val="auto"/>
          <w:sz w:val="22"/>
          <w:szCs w:val="22"/>
        </w:rPr>
        <w:t xml:space="preserve"> </w:t>
      </w:r>
      <w:r w:rsidR="005D4625" w:rsidRPr="00850D10">
        <w:rPr>
          <w:color w:val="auto"/>
          <w:sz w:val="22"/>
          <w:szCs w:val="22"/>
        </w:rPr>
        <w:t>–</w:t>
      </w:r>
      <w:r w:rsidRPr="00850D10">
        <w:rPr>
          <w:color w:val="auto"/>
          <w:sz w:val="22"/>
          <w:szCs w:val="22"/>
        </w:rPr>
        <w:t xml:space="preserve"> </w:t>
      </w:r>
      <w:r w:rsidR="00545961" w:rsidRPr="00850D10">
        <w:rPr>
          <w:color w:val="auto"/>
          <w:sz w:val="22"/>
          <w:szCs w:val="22"/>
        </w:rPr>
        <w:t>Terms Of Reference (ToR)</w:t>
      </w:r>
      <w:r w:rsidR="005D4625" w:rsidRPr="00850D10">
        <w:rPr>
          <w:color w:val="auto"/>
          <w:sz w:val="22"/>
          <w:szCs w:val="22"/>
        </w:rPr>
        <w:t xml:space="preserve"> </w:t>
      </w:r>
    </w:p>
    <w:p w14:paraId="46482B0F" w14:textId="5314EE51"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B</w:t>
      </w:r>
      <w:r w:rsidRPr="00850D10">
        <w:rPr>
          <w:color w:val="auto"/>
          <w:sz w:val="22"/>
          <w:szCs w:val="22"/>
        </w:rPr>
        <w:t xml:space="preserve"> - Pricing Schedule</w:t>
      </w:r>
      <w:r w:rsidR="005D4625" w:rsidRPr="00850D10">
        <w:rPr>
          <w:color w:val="auto"/>
          <w:sz w:val="22"/>
          <w:szCs w:val="22"/>
        </w:rPr>
        <w:t xml:space="preserve"> </w:t>
      </w:r>
    </w:p>
    <w:p w14:paraId="59A8A628" w14:textId="321A49C1"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C</w:t>
      </w:r>
      <w:r w:rsidRPr="00850D10">
        <w:rPr>
          <w:color w:val="auto"/>
          <w:sz w:val="22"/>
          <w:szCs w:val="22"/>
        </w:rPr>
        <w:t xml:space="preserve"> - Technical Questions</w:t>
      </w:r>
      <w:r w:rsidR="003E56D0" w:rsidRPr="00850D10">
        <w:rPr>
          <w:color w:val="auto"/>
          <w:sz w:val="22"/>
          <w:szCs w:val="22"/>
        </w:rPr>
        <w:t xml:space="preserve"> </w:t>
      </w:r>
    </w:p>
    <w:p w14:paraId="35FB1FDA" w14:textId="4E6920C3"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D</w:t>
      </w:r>
      <w:r w:rsidRPr="00850D10">
        <w:rPr>
          <w:color w:val="auto"/>
          <w:sz w:val="22"/>
          <w:szCs w:val="22"/>
        </w:rPr>
        <w:t xml:space="preserve"> - Supplier Questionnaire </w:t>
      </w:r>
    </w:p>
    <w:p w14:paraId="145D850D" w14:textId="2CD82D96" w:rsidR="00D640FE" w:rsidRPr="00850D10" w:rsidRDefault="00D640FE" w:rsidP="00850D10">
      <w:pPr>
        <w:pStyle w:val="NormalWeb"/>
        <w:numPr>
          <w:ilvl w:val="0"/>
          <w:numId w:val="12"/>
        </w:numPr>
        <w:jc w:val="both"/>
        <w:rPr>
          <w:color w:val="auto"/>
          <w:sz w:val="22"/>
          <w:szCs w:val="22"/>
        </w:rPr>
      </w:pPr>
      <w:r w:rsidRPr="00850D10">
        <w:rPr>
          <w:color w:val="auto"/>
          <w:sz w:val="22"/>
          <w:szCs w:val="22"/>
        </w:rPr>
        <w:t xml:space="preserve">ANNEX E - </w:t>
      </w:r>
      <w:r w:rsidR="00F546E9" w:rsidRPr="00850D10">
        <w:rPr>
          <w:color w:val="auto"/>
          <w:sz w:val="22"/>
          <w:szCs w:val="22"/>
        </w:rPr>
        <w:t>Non-Staff</w:t>
      </w:r>
      <w:r w:rsidRPr="00850D10">
        <w:rPr>
          <w:color w:val="auto"/>
          <w:sz w:val="22"/>
          <w:szCs w:val="22"/>
        </w:rPr>
        <w:t xml:space="preserve"> Code of Conduct</w:t>
      </w:r>
    </w:p>
    <w:p w14:paraId="2BC66782" w14:textId="13BD5269" w:rsidR="00B92F93" w:rsidRPr="00850D10" w:rsidRDefault="00A36E9C" w:rsidP="00850D10">
      <w:pPr>
        <w:pStyle w:val="NormalWeb"/>
        <w:numPr>
          <w:ilvl w:val="0"/>
          <w:numId w:val="12"/>
        </w:numPr>
        <w:jc w:val="both"/>
        <w:rPr>
          <w:i/>
          <w:iCs/>
          <w:color w:val="auto"/>
          <w:sz w:val="22"/>
          <w:szCs w:val="22"/>
        </w:rPr>
      </w:pPr>
      <w:r w:rsidRPr="00850D10">
        <w:rPr>
          <w:color w:val="auto"/>
          <w:sz w:val="22"/>
          <w:szCs w:val="22"/>
        </w:rPr>
        <w:t xml:space="preserve">ANNEX </w:t>
      </w:r>
      <w:r w:rsidR="00D640FE" w:rsidRPr="00850D10">
        <w:rPr>
          <w:color w:val="auto"/>
          <w:sz w:val="22"/>
          <w:szCs w:val="22"/>
        </w:rPr>
        <w:t>F</w:t>
      </w:r>
      <w:r w:rsidRPr="00850D10">
        <w:rPr>
          <w:color w:val="auto"/>
          <w:sz w:val="22"/>
          <w:szCs w:val="22"/>
        </w:rPr>
        <w:t xml:space="preserve"> - Plans General Terms and Conditions</w:t>
      </w:r>
    </w:p>
    <w:p w14:paraId="0F6CF1F8" w14:textId="2DA9B9D6" w:rsidR="00A36E9C" w:rsidRPr="00850D10" w:rsidRDefault="00A36E9C" w:rsidP="00850D10">
      <w:pPr>
        <w:pStyle w:val="NormalWeb"/>
        <w:jc w:val="both"/>
        <w:rPr>
          <w:color w:val="auto"/>
          <w:sz w:val="22"/>
          <w:szCs w:val="22"/>
        </w:rPr>
      </w:pPr>
      <w:r w:rsidRPr="00850D10">
        <w:rPr>
          <w:color w:val="auto"/>
          <w:sz w:val="22"/>
          <w:szCs w:val="22"/>
        </w:rPr>
        <w:t>Tenderers are required to submit their proposal</w:t>
      </w:r>
      <w:r w:rsidR="00D24CA0" w:rsidRPr="00850D10">
        <w:rPr>
          <w:color w:val="auto"/>
          <w:sz w:val="22"/>
          <w:szCs w:val="22"/>
        </w:rPr>
        <w:t xml:space="preserve">, </w:t>
      </w:r>
      <w:r w:rsidRPr="00850D10">
        <w:rPr>
          <w:color w:val="auto"/>
          <w:sz w:val="22"/>
          <w:szCs w:val="22"/>
        </w:rPr>
        <w:t>inclusive of all required annexes</w:t>
      </w:r>
      <w:r w:rsidR="00D24CA0" w:rsidRPr="00850D10">
        <w:rPr>
          <w:color w:val="auto"/>
          <w:sz w:val="22"/>
          <w:szCs w:val="22"/>
        </w:rPr>
        <w:t>,</w:t>
      </w:r>
      <w:r w:rsidRPr="00850D10">
        <w:rPr>
          <w:color w:val="auto"/>
          <w:sz w:val="22"/>
          <w:szCs w:val="22"/>
        </w:rPr>
        <w:t xml:space="preserve"> via email to </w:t>
      </w:r>
      <w:hyperlink r:id="rId20" w:history="1">
        <w:r w:rsidR="000349F7" w:rsidRPr="00850D10">
          <w:rPr>
            <w:rStyle w:val="Hyperlink"/>
            <w:color w:val="auto"/>
          </w:rPr>
          <w:t>Sudan.Procurement@plan-international.org</w:t>
        </w:r>
      </w:hyperlink>
      <w:r w:rsidR="005E6B75">
        <w:rPr>
          <w:rStyle w:val="Hyperlink"/>
          <w:color w:val="auto"/>
        </w:rPr>
        <w:t xml:space="preserve">  </w:t>
      </w:r>
      <w:r w:rsidRPr="00850D10">
        <w:rPr>
          <w:color w:val="auto"/>
          <w:sz w:val="22"/>
          <w:szCs w:val="22"/>
        </w:rPr>
        <w:t xml:space="preserve"> Offers must be received by the deadline specified in the </w:t>
      </w:r>
      <w:r w:rsidR="005B6D04" w:rsidRPr="00850D10">
        <w:rPr>
          <w:color w:val="auto"/>
          <w:sz w:val="22"/>
          <w:szCs w:val="22"/>
        </w:rPr>
        <w:t xml:space="preserve">section </w:t>
      </w:r>
      <w:r w:rsidR="005B6D04" w:rsidRPr="00850D10">
        <w:rPr>
          <w:b/>
          <w:bCs/>
          <w:color w:val="auto"/>
          <w:sz w:val="22"/>
          <w:szCs w:val="22"/>
        </w:rPr>
        <w:t>‘3.</w:t>
      </w:r>
      <w:r w:rsidR="00A60866">
        <w:rPr>
          <w:b/>
          <w:bCs/>
          <w:color w:val="auto"/>
          <w:sz w:val="22"/>
          <w:szCs w:val="22"/>
        </w:rPr>
        <w:t>3</w:t>
      </w:r>
      <w:r w:rsidR="005B6D04" w:rsidRPr="00850D10">
        <w:rPr>
          <w:b/>
          <w:bCs/>
          <w:color w:val="auto"/>
          <w:sz w:val="22"/>
          <w:szCs w:val="22"/>
        </w:rPr>
        <w:t xml:space="preserve"> Key Dates and Timelines.’</w:t>
      </w:r>
    </w:p>
    <w:p w14:paraId="618B69E5" w14:textId="637AEC47" w:rsidR="00A36E9C" w:rsidRPr="00850D10" w:rsidRDefault="00A36E9C" w:rsidP="00850D10">
      <w:pPr>
        <w:pStyle w:val="NormalWeb"/>
        <w:jc w:val="both"/>
        <w:rPr>
          <w:color w:val="auto"/>
          <w:sz w:val="22"/>
          <w:szCs w:val="22"/>
        </w:rPr>
      </w:pPr>
      <w:r w:rsidRPr="00850D10">
        <w:rPr>
          <w:color w:val="auto"/>
          <w:sz w:val="22"/>
          <w:szCs w:val="22"/>
        </w:rPr>
        <w:t xml:space="preserve">The offer and all correspondence and documents related to the tender must be written in </w:t>
      </w:r>
      <w:r w:rsidR="00D24CA0" w:rsidRPr="00850D10">
        <w:rPr>
          <w:color w:val="auto"/>
          <w:sz w:val="22"/>
          <w:szCs w:val="22"/>
          <w:shd w:val="clear" w:color="auto" w:fill="B8CCE4" w:themeFill="accent1" w:themeFillTint="66"/>
        </w:rPr>
        <w:t>[</w:t>
      </w:r>
      <w:r w:rsidR="00343FFC" w:rsidRPr="00850D10">
        <w:rPr>
          <w:color w:val="auto"/>
          <w:sz w:val="22"/>
          <w:szCs w:val="22"/>
          <w:shd w:val="clear" w:color="auto" w:fill="B8CCE4" w:themeFill="accent1" w:themeFillTint="66"/>
        </w:rPr>
        <w:t>English</w:t>
      </w:r>
      <w:r w:rsidR="00D24CA0" w:rsidRPr="00850D10">
        <w:rPr>
          <w:color w:val="auto"/>
          <w:sz w:val="22"/>
          <w:szCs w:val="22"/>
          <w:shd w:val="clear" w:color="auto" w:fill="B8CCE4" w:themeFill="accent1" w:themeFillTint="66"/>
        </w:rPr>
        <w:t>]</w:t>
      </w:r>
      <w:r w:rsidRPr="00850D10">
        <w:rPr>
          <w:color w:val="auto"/>
          <w:sz w:val="22"/>
          <w:szCs w:val="22"/>
        </w:rPr>
        <w:t xml:space="preserve"> </w:t>
      </w:r>
    </w:p>
    <w:p w14:paraId="309A91F0" w14:textId="447DD255" w:rsidR="00A36E9C" w:rsidRPr="00850D10" w:rsidRDefault="00A36E9C" w:rsidP="00850D10">
      <w:pPr>
        <w:pStyle w:val="NormalWeb"/>
        <w:jc w:val="both"/>
        <w:rPr>
          <w:b/>
          <w:bCs/>
          <w:color w:val="auto"/>
          <w:sz w:val="22"/>
          <w:szCs w:val="22"/>
        </w:rPr>
      </w:pPr>
      <w:r w:rsidRPr="00850D10">
        <w:rPr>
          <w:b/>
          <w:bCs/>
          <w:color w:val="auto"/>
          <w:sz w:val="22"/>
          <w:szCs w:val="22"/>
        </w:rPr>
        <w:t xml:space="preserve">Each Tenderer or member of consortium or sub-contractor may submit only one offer. </w:t>
      </w:r>
    </w:p>
    <w:p w14:paraId="4A6ED676" w14:textId="4BE342B8" w:rsidR="00556EED" w:rsidRPr="00850D10" w:rsidRDefault="00090205" w:rsidP="00850D10">
      <w:pPr>
        <w:pStyle w:val="NormalWeb"/>
        <w:jc w:val="both"/>
        <w:rPr>
          <w:i/>
          <w:iCs/>
          <w:color w:val="auto"/>
          <w:sz w:val="22"/>
          <w:szCs w:val="22"/>
        </w:rPr>
      </w:pPr>
      <w:r w:rsidRPr="00850D10">
        <w:rPr>
          <w:color w:val="auto"/>
          <w:sz w:val="22"/>
          <w:szCs w:val="22"/>
        </w:rPr>
        <w:t xml:space="preserve">Unless stated otherwise, all communications from </w:t>
      </w:r>
      <w:r w:rsidR="00711B60" w:rsidRPr="00850D10">
        <w:rPr>
          <w:color w:val="auto"/>
          <w:sz w:val="22"/>
          <w:szCs w:val="22"/>
        </w:rPr>
        <w:t>Bidders in relation to this tender</w:t>
      </w:r>
      <w:r w:rsidR="00F22126" w:rsidRPr="00850D10">
        <w:rPr>
          <w:color w:val="auto"/>
          <w:sz w:val="22"/>
          <w:szCs w:val="22"/>
        </w:rPr>
        <w:t>, including Clarification Questions,</w:t>
      </w:r>
      <w:r w:rsidR="00711B60" w:rsidRPr="00850D10">
        <w:rPr>
          <w:color w:val="auto"/>
          <w:sz w:val="22"/>
          <w:szCs w:val="22"/>
        </w:rPr>
        <w:t xml:space="preserve"> </w:t>
      </w:r>
      <w:r w:rsidRPr="00850D10">
        <w:rPr>
          <w:color w:val="auto"/>
          <w:sz w:val="22"/>
          <w:szCs w:val="22"/>
        </w:rPr>
        <w:t>must be directed to</w:t>
      </w:r>
      <w:r w:rsidR="00580B61" w:rsidRPr="00850D10">
        <w:rPr>
          <w:color w:val="auto"/>
          <w:sz w:val="22"/>
          <w:szCs w:val="22"/>
        </w:rPr>
        <w:t xml:space="preserve"> </w:t>
      </w:r>
      <w:hyperlink r:id="rId21" w:history="1">
        <w:r w:rsidR="000349F7" w:rsidRPr="00850D10">
          <w:rPr>
            <w:rStyle w:val="Hyperlink"/>
            <w:color w:val="auto"/>
          </w:rPr>
          <w:t>Sudan.Procurement@plan-international.org</w:t>
        </w:r>
      </w:hyperlink>
      <w:r w:rsidR="000349F7" w:rsidRPr="00850D10">
        <w:rPr>
          <w:color w:val="auto"/>
        </w:rPr>
        <w:t xml:space="preserve">   </w:t>
      </w:r>
      <w:r w:rsidR="00580B61" w:rsidRPr="00850D10">
        <w:rPr>
          <w:color w:val="auto"/>
          <w:sz w:val="22"/>
          <w:szCs w:val="22"/>
        </w:rPr>
        <w:t xml:space="preserve"> </w:t>
      </w:r>
      <w:r w:rsidR="00FD27D5" w:rsidRPr="00850D10">
        <w:rPr>
          <w:color w:val="auto"/>
          <w:sz w:val="22"/>
          <w:szCs w:val="22"/>
        </w:rPr>
        <w:t>and must include the ITT reference number</w:t>
      </w:r>
      <w:r w:rsidR="00100EEB" w:rsidRPr="00850D10">
        <w:rPr>
          <w:color w:val="auto"/>
          <w:sz w:val="22"/>
          <w:szCs w:val="22"/>
        </w:rPr>
        <w:t>:</w:t>
      </w:r>
      <w:r w:rsidR="00100EEB" w:rsidRPr="00850D10">
        <w:rPr>
          <w:i/>
          <w:iCs/>
          <w:color w:val="auto"/>
          <w:sz w:val="22"/>
          <w:szCs w:val="22"/>
        </w:rPr>
        <w:t xml:space="preserve"> </w:t>
      </w:r>
      <w:bookmarkStart w:id="6" w:name="_GoBack"/>
      <w:r w:rsidR="005A71B2" w:rsidRPr="00850D10">
        <w:rPr>
          <w:color w:val="auto"/>
          <w:sz w:val="22"/>
          <w:szCs w:val="22"/>
        </w:rPr>
        <w:t xml:space="preserve">PIS/SDN/FY23-01-00001 </w:t>
      </w:r>
      <w:bookmarkEnd w:id="6"/>
      <w:r w:rsidR="005A71B2" w:rsidRPr="00850D10">
        <w:rPr>
          <w:color w:val="auto"/>
          <w:sz w:val="22"/>
          <w:szCs w:val="22"/>
        </w:rPr>
        <w:t xml:space="preserve">– Audit Services </w:t>
      </w:r>
    </w:p>
    <w:p w14:paraId="21EA01B9" w14:textId="3859095D" w:rsidR="000D4807" w:rsidRPr="00850D10" w:rsidRDefault="0088096D" w:rsidP="00850D10">
      <w:pPr>
        <w:pStyle w:val="Heading6"/>
        <w:numPr>
          <w:ilvl w:val="1"/>
          <w:numId w:val="10"/>
        </w:numPr>
        <w:rPr>
          <w:rStyle w:val="Header1"/>
          <w:u w:val="single"/>
        </w:rPr>
      </w:pPr>
      <w:r w:rsidRPr="00850D10">
        <w:rPr>
          <w:rStyle w:val="Header1"/>
          <w:u w:val="single"/>
        </w:rPr>
        <w:t>Key Dates and Timelines</w:t>
      </w:r>
    </w:p>
    <w:p w14:paraId="4AC90602" w14:textId="77777777" w:rsidR="00583D6E" w:rsidRPr="00850D10" w:rsidRDefault="00583D6E" w:rsidP="00850D10"/>
    <w:p w14:paraId="53229AC3" w14:textId="4B0ED0D6" w:rsidR="0079563C" w:rsidRPr="00850D10" w:rsidRDefault="00583D6E" w:rsidP="00850D10">
      <w:pPr>
        <w:pStyle w:val="BodyText0"/>
        <w:rPr>
          <w:b/>
        </w:rPr>
      </w:pPr>
      <w:r w:rsidRPr="00850D10">
        <w:tab/>
      </w:r>
      <w:r w:rsidR="00BB699D" w:rsidRPr="00850D10">
        <w:t xml:space="preserve">The following table </w:t>
      </w:r>
      <w:r w:rsidR="00426BBC" w:rsidRPr="00850D10">
        <w:t>outlines the key dates and timelines associated with this tender process</w:t>
      </w:r>
      <w:r w:rsidR="00B524F2" w:rsidRPr="00850D10">
        <w:t xml:space="preserve">. </w:t>
      </w:r>
      <w:r w:rsidRPr="00850D10">
        <w:tab/>
      </w:r>
      <w:r w:rsidR="00B405A9" w:rsidRPr="00850D10">
        <w:t>Pl</w:t>
      </w:r>
      <w:r w:rsidR="004003C1" w:rsidRPr="00850D10">
        <w:t xml:space="preserve">an International reserves the right to </w:t>
      </w:r>
      <w:r w:rsidR="007D240C" w:rsidRPr="00850D10">
        <w:t xml:space="preserve">change these at any time </w:t>
      </w:r>
      <w:r w:rsidR="002B3AED" w:rsidRPr="00850D10">
        <w:t>as the tender progresses.</w:t>
      </w:r>
      <w:r w:rsidR="00252068" w:rsidRPr="00850D10">
        <w:t xml:space="preserve"> </w:t>
      </w:r>
      <w:r w:rsidR="005507D6" w:rsidRPr="00850D10">
        <w:t xml:space="preserve">To </w:t>
      </w:r>
      <w:r w:rsidRPr="00850D10">
        <w:rPr>
          <w:sz w:val="20"/>
        </w:rPr>
        <w:tab/>
      </w:r>
      <w:r w:rsidR="005507D6" w:rsidRPr="00850D10">
        <w:rPr>
          <w:sz w:val="20"/>
        </w:rPr>
        <w:t xml:space="preserve">maintain transparency, </w:t>
      </w:r>
      <w:r w:rsidR="0079563C" w:rsidRPr="00850D10">
        <w:rPr>
          <w:sz w:val="20"/>
        </w:rPr>
        <w:t>fairness,</w:t>
      </w:r>
      <w:r w:rsidR="005507D6" w:rsidRPr="00850D10">
        <w:rPr>
          <w:sz w:val="20"/>
        </w:rPr>
        <w:t xml:space="preserve"> and adequate time to prepare your offers, Plan International</w:t>
      </w:r>
      <w:r w:rsidR="005507D6" w:rsidRPr="00850D10">
        <w:t xml:space="preserve"> </w:t>
      </w:r>
      <w:r w:rsidRPr="00850D10">
        <w:tab/>
      </w:r>
      <w:r w:rsidR="005507D6" w:rsidRPr="00850D10">
        <w:t xml:space="preserve">will </w:t>
      </w:r>
      <w:r w:rsidR="005507D6" w:rsidRPr="00850D10">
        <w:lastRenderedPageBreak/>
        <w:t xml:space="preserve">inform all interested Parties of any changes to these key dates and timelines </w:t>
      </w:r>
      <w:r w:rsidRPr="00850D10">
        <w:tab/>
      </w:r>
      <w:r w:rsidR="00B106A4" w:rsidRPr="00850D10">
        <w:t xml:space="preserve">simultaneously and </w:t>
      </w:r>
      <w:r w:rsidR="005507D6" w:rsidRPr="00850D10">
        <w:t>in a timely fashion.</w:t>
      </w:r>
    </w:p>
    <w:p w14:paraId="293CE94C" w14:textId="3E68B64B" w:rsidR="0079563C" w:rsidRPr="00850D10" w:rsidRDefault="0079563C" w:rsidP="00850D10">
      <w:pPr>
        <w:pStyle w:val="BodyText0"/>
        <w:rPr>
          <w:b/>
          <w:szCs w:val="22"/>
        </w:rPr>
      </w:pPr>
    </w:p>
    <w:tbl>
      <w:tblPr>
        <w:tblStyle w:val="TableGrid"/>
        <w:tblW w:w="9281" w:type="dxa"/>
        <w:tblInd w:w="704" w:type="dxa"/>
        <w:tblLook w:val="04A0" w:firstRow="1" w:lastRow="0" w:firstColumn="1" w:lastColumn="0" w:noHBand="0" w:noVBand="1"/>
      </w:tblPr>
      <w:tblGrid>
        <w:gridCol w:w="5387"/>
        <w:gridCol w:w="3894"/>
      </w:tblGrid>
      <w:tr w:rsidR="00850D10" w:rsidRPr="00850D10" w14:paraId="7307930D" w14:textId="77777777" w:rsidTr="00E63786">
        <w:tc>
          <w:tcPr>
            <w:tcW w:w="5387" w:type="dxa"/>
            <w:shd w:val="clear" w:color="auto" w:fill="17365D" w:themeFill="text2" w:themeFillShade="BF"/>
            <w:tcMar>
              <w:left w:w="85" w:type="dxa"/>
            </w:tcMar>
          </w:tcPr>
          <w:p w14:paraId="57191866" w14:textId="77777777" w:rsidR="004366A7" w:rsidRPr="00850D10" w:rsidRDefault="004366A7" w:rsidP="00850D10">
            <w:pPr>
              <w:jc w:val="center"/>
              <w:rPr>
                <w:b/>
              </w:rPr>
            </w:pPr>
            <w:r w:rsidRPr="00850D10">
              <w:rPr>
                <w:b/>
                <w:sz w:val="22"/>
              </w:rPr>
              <w:t>Activity</w:t>
            </w:r>
          </w:p>
        </w:tc>
        <w:tc>
          <w:tcPr>
            <w:tcW w:w="3894" w:type="dxa"/>
            <w:shd w:val="clear" w:color="auto" w:fill="17365D" w:themeFill="text2" w:themeFillShade="BF"/>
            <w:tcMar>
              <w:left w:w="85" w:type="dxa"/>
            </w:tcMar>
          </w:tcPr>
          <w:p w14:paraId="78C9DBF1" w14:textId="77777777" w:rsidR="004366A7" w:rsidRPr="00850D10" w:rsidRDefault="004366A7" w:rsidP="00850D10">
            <w:pPr>
              <w:rPr>
                <w:b/>
              </w:rPr>
            </w:pPr>
            <w:r w:rsidRPr="00850D10">
              <w:rPr>
                <w:b/>
                <w:sz w:val="22"/>
              </w:rPr>
              <w:t>Deadline Date</w:t>
            </w:r>
          </w:p>
        </w:tc>
      </w:tr>
      <w:tr w:rsidR="00850D10" w:rsidRPr="00850D10" w14:paraId="1820CDB2" w14:textId="77777777" w:rsidTr="00E63786">
        <w:tc>
          <w:tcPr>
            <w:tcW w:w="5387" w:type="dxa"/>
            <w:shd w:val="clear" w:color="auto" w:fill="DBE5F1" w:themeFill="accent1" w:themeFillTint="33"/>
            <w:tcMar>
              <w:left w:w="85" w:type="dxa"/>
            </w:tcMar>
            <w:vAlign w:val="center"/>
          </w:tcPr>
          <w:p w14:paraId="04A14626" w14:textId="29F63A3B" w:rsidR="004366A7" w:rsidRPr="00850D10" w:rsidRDefault="00752109" w:rsidP="00850D10">
            <w:pPr>
              <w:pStyle w:val="Table"/>
              <w:rPr>
                <w:b/>
                <w:sz w:val="22"/>
                <w:szCs w:val="22"/>
              </w:rPr>
            </w:pPr>
            <w:r w:rsidRPr="00850D10">
              <w:rPr>
                <w:bCs/>
                <w:sz w:val="22"/>
                <w:szCs w:val="22"/>
              </w:rPr>
              <w:t>Issue of Invitation to Tender</w:t>
            </w:r>
            <w:r w:rsidR="00252068" w:rsidRPr="00850D10">
              <w:rPr>
                <w:b/>
                <w:sz w:val="22"/>
                <w:szCs w:val="22"/>
              </w:rPr>
              <w:t xml:space="preserve"> </w:t>
            </w:r>
          </w:p>
        </w:tc>
        <w:tc>
          <w:tcPr>
            <w:tcW w:w="3894" w:type="dxa"/>
            <w:tcMar>
              <w:left w:w="85" w:type="dxa"/>
            </w:tcMar>
            <w:vAlign w:val="center"/>
          </w:tcPr>
          <w:p w14:paraId="3A0CCCFD" w14:textId="2EE5796C" w:rsidR="004366A7" w:rsidRPr="00850D10" w:rsidRDefault="004E31F1" w:rsidP="00850D10">
            <w:pPr>
              <w:pStyle w:val="Table"/>
              <w:ind w:left="0"/>
              <w:rPr>
                <w:b/>
                <w:sz w:val="22"/>
                <w:szCs w:val="22"/>
              </w:rPr>
            </w:pPr>
            <w:r w:rsidRPr="00850D10">
              <w:rPr>
                <w:b/>
                <w:sz w:val="22"/>
                <w:szCs w:val="22"/>
                <w:vertAlign w:val="superscript"/>
              </w:rPr>
              <w:t xml:space="preserve"> </w:t>
            </w:r>
            <w:r w:rsidR="000349F7" w:rsidRPr="00850D10">
              <w:rPr>
                <w:b/>
                <w:sz w:val="22"/>
                <w:szCs w:val="22"/>
                <w:vertAlign w:val="superscript"/>
              </w:rPr>
              <w:t xml:space="preserve"> </w:t>
            </w:r>
            <w:r w:rsidR="000349F7" w:rsidRPr="00850D10">
              <w:rPr>
                <w:b/>
                <w:sz w:val="22"/>
                <w:szCs w:val="22"/>
              </w:rPr>
              <w:t>15</w:t>
            </w:r>
            <w:r w:rsidR="000349F7" w:rsidRPr="00850D10">
              <w:rPr>
                <w:b/>
                <w:sz w:val="22"/>
                <w:szCs w:val="22"/>
                <w:vertAlign w:val="superscript"/>
              </w:rPr>
              <w:t>th</w:t>
            </w:r>
            <w:r w:rsidR="000349F7" w:rsidRPr="00850D10">
              <w:rPr>
                <w:b/>
                <w:sz w:val="22"/>
                <w:szCs w:val="22"/>
              </w:rPr>
              <w:t xml:space="preserve"> </w:t>
            </w:r>
            <w:r w:rsidR="00B73D05" w:rsidRPr="00850D10">
              <w:rPr>
                <w:b/>
                <w:sz w:val="22"/>
                <w:szCs w:val="22"/>
              </w:rPr>
              <w:t>January</w:t>
            </w:r>
            <w:r w:rsidRPr="00850D10">
              <w:rPr>
                <w:b/>
                <w:sz w:val="22"/>
                <w:szCs w:val="22"/>
              </w:rPr>
              <w:t xml:space="preserve"> 2023</w:t>
            </w:r>
            <w:r w:rsidR="00252068" w:rsidRPr="00850D10">
              <w:rPr>
                <w:b/>
                <w:sz w:val="22"/>
                <w:szCs w:val="22"/>
              </w:rPr>
              <w:t xml:space="preserve">, </w:t>
            </w:r>
            <w:r w:rsidRPr="00850D10">
              <w:rPr>
                <w:b/>
                <w:sz w:val="22"/>
                <w:szCs w:val="22"/>
              </w:rPr>
              <w:t xml:space="preserve">at </w:t>
            </w:r>
            <w:r w:rsidR="003A7DD7">
              <w:rPr>
                <w:b/>
                <w:sz w:val="22"/>
                <w:szCs w:val="22"/>
              </w:rPr>
              <w:t>3</w:t>
            </w:r>
            <w:r w:rsidRPr="00850D10">
              <w:rPr>
                <w:b/>
                <w:sz w:val="22"/>
                <w:szCs w:val="22"/>
              </w:rPr>
              <w:t xml:space="preserve">:00 </w:t>
            </w:r>
            <w:r w:rsidR="003A7DD7">
              <w:rPr>
                <w:b/>
                <w:sz w:val="22"/>
                <w:szCs w:val="22"/>
              </w:rPr>
              <w:t>p</w:t>
            </w:r>
            <w:r w:rsidRPr="00850D10">
              <w:rPr>
                <w:b/>
                <w:sz w:val="22"/>
                <w:szCs w:val="22"/>
              </w:rPr>
              <w:t xml:space="preserve">m </w:t>
            </w:r>
            <w:r w:rsidR="00B73D05" w:rsidRPr="00850D10">
              <w:rPr>
                <w:b/>
                <w:sz w:val="22"/>
                <w:szCs w:val="22"/>
              </w:rPr>
              <w:t>(</w:t>
            </w:r>
            <w:r w:rsidR="003A7DD7">
              <w:rPr>
                <w:b/>
                <w:sz w:val="22"/>
                <w:szCs w:val="22"/>
              </w:rPr>
              <w:t>Sudan Standard Time)</w:t>
            </w:r>
          </w:p>
        </w:tc>
      </w:tr>
      <w:tr w:rsidR="00850D10" w:rsidRPr="00850D10" w14:paraId="2EC059D6" w14:textId="77777777" w:rsidTr="00E63786">
        <w:tc>
          <w:tcPr>
            <w:tcW w:w="5387" w:type="dxa"/>
            <w:shd w:val="clear" w:color="auto" w:fill="DBE5F1" w:themeFill="accent1" w:themeFillTint="33"/>
            <w:tcMar>
              <w:left w:w="85" w:type="dxa"/>
            </w:tcMar>
            <w:vAlign w:val="center"/>
          </w:tcPr>
          <w:p w14:paraId="73394DE3" w14:textId="628E018F" w:rsidR="004366A7" w:rsidRPr="00850D10" w:rsidRDefault="004366A7" w:rsidP="00850D10">
            <w:pPr>
              <w:pStyle w:val="Table"/>
              <w:rPr>
                <w:sz w:val="22"/>
                <w:szCs w:val="22"/>
              </w:rPr>
            </w:pPr>
            <w:r w:rsidRPr="00850D10">
              <w:rPr>
                <w:sz w:val="22"/>
                <w:szCs w:val="22"/>
              </w:rPr>
              <w:t>Deadline for supplier submission of clarifications questions</w:t>
            </w:r>
            <w:r w:rsidR="005D33B4" w:rsidRPr="00850D10">
              <w:rPr>
                <w:sz w:val="22"/>
                <w:szCs w:val="22"/>
              </w:rPr>
              <w:t xml:space="preserve"> </w:t>
            </w:r>
          </w:p>
        </w:tc>
        <w:tc>
          <w:tcPr>
            <w:tcW w:w="3894" w:type="dxa"/>
            <w:tcMar>
              <w:left w:w="85" w:type="dxa"/>
            </w:tcMar>
            <w:vAlign w:val="center"/>
          </w:tcPr>
          <w:p w14:paraId="786DFE43" w14:textId="769EEA50" w:rsidR="004366A7" w:rsidRPr="00850D10" w:rsidRDefault="00C92BD2" w:rsidP="00850D10">
            <w:pPr>
              <w:pStyle w:val="Table"/>
              <w:ind w:left="0"/>
              <w:rPr>
                <w:sz w:val="22"/>
                <w:szCs w:val="22"/>
              </w:rPr>
            </w:pPr>
            <w:r w:rsidRPr="00850D10">
              <w:rPr>
                <w:b/>
                <w:sz w:val="22"/>
                <w:szCs w:val="22"/>
              </w:rPr>
              <w:t>22</w:t>
            </w:r>
            <w:r w:rsidRPr="00850D10">
              <w:rPr>
                <w:b/>
                <w:sz w:val="22"/>
                <w:szCs w:val="22"/>
                <w:vertAlign w:val="superscript"/>
              </w:rPr>
              <w:t>nd</w:t>
            </w:r>
            <w:r w:rsidRPr="00850D10">
              <w:rPr>
                <w:b/>
                <w:sz w:val="22"/>
                <w:szCs w:val="22"/>
              </w:rPr>
              <w:t xml:space="preserve">  January 2023, </w:t>
            </w:r>
            <w:r w:rsidR="003A7DD7" w:rsidRPr="003A7DD7">
              <w:rPr>
                <w:b/>
                <w:sz w:val="22"/>
                <w:szCs w:val="22"/>
              </w:rPr>
              <w:t>at 3:00 pm (Sudan Standard Time)</w:t>
            </w:r>
          </w:p>
        </w:tc>
      </w:tr>
      <w:tr w:rsidR="00850D10" w:rsidRPr="00850D10" w14:paraId="6CA9A959" w14:textId="77777777" w:rsidTr="00E63786">
        <w:tc>
          <w:tcPr>
            <w:tcW w:w="5387" w:type="dxa"/>
            <w:shd w:val="clear" w:color="auto" w:fill="DBE5F1" w:themeFill="accent1" w:themeFillTint="33"/>
            <w:tcMar>
              <w:left w:w="85" w:type="dxa"/>
            </w:tcMar>
            <w:vAlign w:val="center"/>
          </w:tcPr>
          <w:p w14:paraId="24432635" w14:textId="7F6D74CC" w:rsidR="004366A7" w:rsidRPr="00850D10" w:rsidRDefault="004366A7" w:rsidP="00850D10">
            <w:pPr>
              <w:pStyle w:val="Table"/>
              <w:rPr>
                <w:sz w:val="22"/>
                <w:szCs w:val="22"/>
              </w:rPr>
            </w:pPr>
            <w:r w:rsidRPr="00850D10">
              <w:rPr>
                <w:sz w:val="22"/>
                <w:szCs w:val="22"/>
              </w:rPr>
              <w:t>Deadline for Plan to respond to clarification questions</w:t>
            </w:r>
            <w:r w:rsidR="005D33B4" w:rsidRPr="00850D10">
              <w:rPr>
                <w:sz w:val="22"/>
                <w:szCs w:val="22"/>
              </w:rPr>
              <w:t xml:space="preserve"> </w:t>
            </w:r>
          </w:p>
        </w:tc>
        <w:tc>
          <w:tcPr>
            <w:tcW w:w="3894" w:type="dxa"/>
            <w:tcMar>
              <w:left w:w="85" w:type="dxa"/>
            </w:tcMar>
            <w:vAlign w:val="center"/>
          </w:tcPr>
          <w:p w14:paraId="3F1D9353" w14:textId="78EFD2EA" w:rsidR="004366A7" w:rsidRPr="00850D10" w:rsidRDefault="00C92BD2" w:rsidP="00850D10">
            <w:pPr>
              <w:pStyle w:val="Table"/>
              <w:ind w:left="0"/>
              <w:rPr>
                <w:sz w:val="22"/>
                <w:szCs w:val="22"/>
              </w:rPr>
            </w:pPr>
            <w:r w:rsidRPr="00850D10">
              <w:rPr>
                <w:b/>
                <w:sz w:val="22"/>
                <w:szCs w:val="22"/>
              </w:rPr>
              <w:t xml:space="preserve">  25</w:t>
            </w:r>
            <w:r w:rsidRPr="00850D10">
              <w:rPr>
                <w:b/>
                <w:sz w:val="22"/>
                <w:szCs w:val="22"/>
                <w:vertAlign w:val="superscript"/>
              </w:rPr>
              <w:t>th</w:t>
            </w:r>
            <w:r w:rsidRPr="00850D10">
              <w:rPr>
                <w:b/>
                <w:sz w:val="22"/>
                <w:szCs w:val="22"/>
              </w:rPr>
              <w:t xml:space="preserve">  January 2023, </w:t>
            </w:r>
            <w:r w:rsidR="003A7DD7" w:rsidRPr="003A7DD7">
              <w:rPr>
                <w:b/>
                <w:sz w:val="22"/>
                <w:szCs w:val="22"/>
              </w:rPr>
              <w:t>at 3:00 pm (Sudan Standard Time)</w:t>
            </w:r>
          </w:p>
        </w:tc>
      </w:tr>
      <w:tr w:rsidR="00850D10" w:rsidRPr="00850D10" w14:paraId="00B62BE2" w14:textId="77777777" w:rsidTr="00E63786">
        <w:tc>
          <w:tcPr>
            <w:tcW w:w="5387" w:type="dxa"/>
            <w:shd w:val="clear" w:color="auto" w:fill="DBE5F1" w:themeFill="accent1" w:themeFillTint="33"/>
            <w:tcMar>
              <w:left w:w="85" w:type="dxa"/>
            </w:tcMar>
            <w:vAlign w:val="center"/>
          </w:tcPr>
          <w:p w14:paraId="43D29F23" w14:textId="23D1FFBA" w:rsidR="004366A7" w:rsidRPr="00850D10" w:rsidRDefault="004366A7" w:rsidP="00850D10">
            <w:pPr>
              <w:pStyle w:val="Table"/>
              <w:rPr>
                <w:b/>
                <w:sz w:val="22"/>
                <w:szCs w:val="22"/>
              </w:rPr>
            </w:pPr>
            <w:r w:rsidRPr="00850D10">
              <w:rPr>
                <w:bCs/>
                <w:sz w:val="22"/>
                <w:szCs w:val="22"/>
              </w:rPr>
              <w:t xml:space="preserve">Deadline for submission of offers </w:t>
            </w:r>
          </w:p>
        </w:tc>
        <w:tc>
          <w:tcPr>
            <w:tcW w:w="3894" w:type="dxa"/>
            <w:tcMar>
              <w:left w:w="85" w:type="dxa"/>
            </w:tcMar>
            <w:vAlign w:val="center"/>
          </w:tcPr>
          <w:p w14:paraId="022FD976" w14:textId="531B8EB9" w:rsidR="004366A7" w:rsidRPr="00850D10" w:rsidRDefault="00C92BD2" w:rsidP="00850D10">
            <w:pPr>
              <w:pStyle w:val="Table"/>
              <w:rPr>
                <w:b/>
                <w:sz w:val="22"/>
                <w:szCs w:val="22"/>
              </w:rPr>
            </w:pPr>
            <w:r w:rsidRPr="00850D10">
              <w:rPr>
                <w:b/>
                <w:sz w:val="22"/>
                <w:szCs w:val="22"/>
              </w:rPr>
              <w:t xml:space="preserve">  31</w:t>
            </w:r>
            <w:r w:rsidRPr="00850D10">
              <w:rPr>
                <w:b/>
                <w:sz w:val="22"/>
                <w:szCs w:val="22"/>
                <w:vertAlign w:val="superscript"/>
              </w:rPr>
              <w:t>st</w:t>
            </w:r>
            <w:r w:rsidRPr="00850D10">
              <w:rPr>
                <w:b/>
                <w:sz w:val="22"/>
                <w:szCs w:val="22"/>
              </w:rPr>
              <w:t xml:space="preserve"> January 2023, </w:t>
            </w:r>
            <w:r w:rsidR="003A7DD7" w:rsidRPr="003A7DD7">
              <w:rPr>
                <w:b/>
                <w:sz w:val="22"/>
                <w:szCs w:val="22"/>
              </w:rPr>
              <w:t>at 3:00 pm (Sudan Standard Time)</w:t>
            </w:r>
          </w:p>
        </w:tc>
      </w:tr>
      <w:tr w:rsidR="003C347F" w:rsidRPr="00850D10" w14:paraId="58C1602A" w14:textId="77777777" w:rsidTr="00E63786">
        <w:tc>
          <w:tcPr>
            <w:tcW w:w="5387" w:type="dxa"/>
            <w:shd w:val="clear" w:color="auto" w:fill="DBE5F1" w:themeFill="accent1" w:themeFillTint="33"/>
            <w:tcMar>
              <w:left w:w="85" w:type="dxa"/>
            </w:tcMar>
            <w:vAlign w:val="center"/>
          </w:tcPr>
          <w:p w14:paraId="4C9E2437" w14:textId="31978BD3" w:rsidR="003C347F" w:rsidRPr="00850D10" w:rsidRDefault="003C347F" w:rsidP="00850D10">
            <w:pPr>
              <w:pStyle w:val="Table"/>
              <w:rPr>
                <w:bCs/>
                <w:sz w:val="22"/>
                <w:szCs w:val="22"/>
              </w:rPr>
            </w:pPr>
            <w:r w:rsidRPr="003C347F">
              <w:rPr>
                <w:bCs/>
                <w:sz w:val="22"/>
                <w:szCs w:val="22"/>
              </w:rPr>
              <w:t>SUBMISSION OF BIDS:</w:t>
            </w:r>
          </w:p>
        </w:tc>
        <w:tc>
          <w:tcPr>
            <w:tcW w:w="3894" w:type="dxa"/>
            <w:tcMar>
              <w:left w:w="85" w:type="dxa"/>
            </w:tcMar>
            <w:vAlign w:val="center"/>
          </w:tcPr>
          <w:p w14:paraId="69E030EA" w14:textId="30EC36E8" w:rsidR="003C347F" w:rsidRPr="00A839F1" w:rsidRDefault="003C347F" w:rsidP="00850D10">
            <w:pPr>
              <w:pStyle w:val="Table"/>
              <w:rPr>
                <w:b/>
                <w:sz w:val="22"/>
                <w:szCs w:val="22"/>
              </w:rPr>
            </w:pPr>
            <w:r w:rsidRPr="00A839F1">
              <w:rPr>
                <w:b/>
                <w:sz w:val="22"/>
                <w:szCs w:val="22"/>
              </w:rPr>
              <w:t xml:space="preserve">Bids must be submitted either by hand delivery, email or courier </w:t>
            </w:r>
          </w:p>
        </w:tc>
      </w:tr>
      <w:tr w:rsidR="00A839F1" w:rsidRPr="00850D10" w14:paraId="59227699" w14:textId="77777777" w:rsidTr="00E63786">
        <w:tc>
          <w:tcPr>
            <w:tcW w:w="5387" w:type="dxa"/>
            <w:shd w:val="clear" w:color="auto" w:fill="DBE5F1" w:themeFill="accent1" w:themeFillTint="33"/>
            <w:tcMar>
              <w:left w:w="85" w:type="dxa"/>
            </w:tcMar>
            <w:vAlign w:val="center"/>
          </w:tcPr>
          <w:p w14:paraId="3A93229D" w14:textId="1FC1F83E" w:rsidR="00A839F1" w:rsidRPr="003C347F" w:rsidRDefault="00A839F1" w:rsidP="00850D10">
            <w:pPr>
              <w:pStyle w:val="Table"/>
              <w:rPr>
                <w:bCs/>
                <w:sz w:val="22"/>
                <w:szCs w:val="22"/>
              </w:rPr>
            </w:pPr>
            <w:r>
              <w:rPr>
                <w:bCs/>
                <w:sz w:val="22"/>
                <w:szCs w:val="22"/>
              </w:rPr>
              <w:t>Bids submission samples</w:t>
            </w:r>
          </w:p>
        </w:tc>
        <w:tc>
          <w:tcPr>
            <w:tcW w:w="3894" w:type="dxa"/>
            <w:tcMar>
              <w:left w:w="85" w:type="dxa"/>
            </w:tcMar>
            <w:vAlign w:val="center"/>
          </w:tcPr>
          <w:p w14:paraId="4D0B4441" w14:textId="3B4D93F3" w:rsidR="00A839F1" w:rsidRDefault="00A839F1" w:rsidP="00850D10">
            <w:pPr>
              <w:pStyle w:val="Table"/>
              <w:rPr>
                <w:b/>
                <w:sz w:val="22"/>
                <w:szCs w:val="22"/>
              </w:rPr>
            </w:pPr>
            <w:r>
              <w:rPr>
                <w:b/>
                <w:sz w:val="22"/>
                <w:szCs w:val="22"/>
              </w:rPr>
              <w:t xml:space="preserve">The hand delivery </w:t>
            </w:r>
            <w:r w:rsidR="00E63786">
              <w:rPr>
                <w:b/>
                <w:sz w:val="22"/>
                <w:szCs w:val="22"/>
              </w:rPr>
              <w:t xml:space="preserve">to be </w:t>
            </w:r>
            <w:r>
              <w:rPr>
                <w:b/>
                <w:sz w:val="22"/>
                <w:szCs w:val="22"/>
              </w:rPr>
              <w:t>submit</w:t>
            </w:r>
            <w:r w:rsidR="00E63786">
              <w:rPr>
                <w:b/>
                <w:sz w:val="22"/>
                <w:szCs w:val="22"/>
              </w:rPr>
              <w:t>ted</w:t>
            </w:r>
            <w:r>
              <w:rPr>
                <w:b/>
                <w:sz w:val="22"/>
                <w:szCs w:val="22"/>
              </w:rPr>
              <w:t xml:space="preserve"> to Plan International Office- </w:t>
            </w:r>
            <w:r w:rsidR="00AB3DBF">
              <w:rPr>
                <w:b/>
                <w:sz w:val="22"/>
                <w:szCs w:val="22"/>
              </w:rPr>
              <w:t>Located at Al- Amarat Street 27, block 12, house 26</w:t>
            </w:r>
            <w:r w:rsidR="00E63786">
              <w:rPr>
                <w:b/>
                <w:sz w:val="22"/>
                <w:szCs w:val="22"/>
              </w:rPr>
              <w:t>, Khartoum, Sudan</w:t>
            </w:r>
            <w:r w:rsidR="00AB3DBF">
              <w:rPr>
                <w:b/>
                <w:sz w:val="22"/>
                <w:szCs w:val="22"/>
              </w:rPr>
              <w:t>.</w:t>
            </w:r>
          </w:p>
          <w:p w14:paraId="04D45A19" w14:textId="77777777" w:rsidR="00AB3DBF" w:rsidRDefault="00AB3DBF" w:rsidP="00850D10">
            <w:pPr>
              <w:pStyle w:val="Table"/>
              <w:rPr>
                <w:b/>
                <w:sz w:val="22"/>
                <w:szCs w:val="22"/>
              </w:rPr>
            </w:pPr>
            <w:r>
              <w:rPr>
                <w:b/>
                <w:sz w:val="22"/>
                <w:szCs w:val="22"/>
              </w:rPr>
              <w:t>Email submission to:</w:t>
            </w:r>
          </w:p>
          <w:p w14:paraId="39A3B9FA" w14:textId="5EDBF9F1" w:rsidR="00AB3DBF" w:rsidRPr="00A839F1" w:rsidRDefault="005E6B75" w:rsidP="00850D10">
            <w:pPr>
              <w:pStyle w:val="Table"/>
              <w:rPr>
                <w:b/>
                <w:sz w:val="22"/>
                <w:szCs w:val="22"/>
              </w:rPr>
            </w:pPr>
            <w:hyperlink r:id="rId22" w:history="1">
              <w:r w:rsidR="00AB3DBF" w:rsidRPr="004F1012">
                <w:rPr>
                  <w:rStyle w:val="Hyperlink"/>
                  <w:b/>
                  <w:sz w:val="22"/>
                  <w:szCs w:val="22"/>
                </w:rPr>
                <w:t>Sudan.Procurement@plan-international.org</w:t>
              </w:r>
            </w:hyperlink>
            <w:r w:rsidR="00AB3DBF">
              <w:rPr>
                <w:b/>
                <w:sz w:val="22"/>
                <w:szCs w:val="22"/>
              </w:rPr>
              <w:t xml:space="preserve"> </w:t>
            </w:r>
          </w:p>
        </w:tc>
      </w:tr>
    </w:tbl>
    <w:p w14:paraId="52A1E45D" w14:textId="7F23B867" w:rsidR="00090205" w:rsidRPr="00850D10" w:rsidRDefault="001719B3" w:rsidP="00850D10">
      <w:pPr>
        <w:pStyle w:val="Heading6"/>
        <w:rPr>
          <w:rStyle w:val="Header1"/>
          <w:u w:val="single"/>
        </w:rPr>
      </w:pPr>
      <w:r w:rsidRPr="00850D10">
        <w:rPr>
          <w:rStyle w:val="Header1"/>
          <w:u w:val="single"/>
        </w:rPr>
        <w:t>3.</w:t>
      </w:r>
      <w:r w:rsidR="00583D6E" w:rsidRPr="00850D10">
        <w:rPr>
          <w:rStyle w:val="Header1"/>
          <w:u w:val="single"/>
        </w:rPr>
        <w:t>4</w:t>
      </w:r>
      <w:r w:rsidRPr="00850D10">
        <w:rPr>
          <w:rStyle w:val="Header1"/>
          <w:u w:val="single"/>
        </w:rPr>
        <w:t xml:space="preserve"> </w:t>
      </w:r>
      <w:r w:rsidR="00090205" w:rsidRPr="00850D10">
        <w:rPr>
          <w:rStyle w:val="Header1"/>
          <w:u w:val="single"/>
        </w:rPr>
        <w:t xml:space="preserve">Pricing </w:t>
      </w:r>
    </w:p>
    <w:p w14:paraId="2171D449" w14:textId="7068C59D" w:rsidR="00DB1EBD" w:rsidRPr="00850D10" w:rsidRDefault="00035970" w:rsidP="00850D10">
      <w:pPr>
        <w:pStyle w:val="NormalWeb"/>
        <w:jc w:val="both"/>
        <w:rPr>
          <w:color w:val="auto"/>
          <w:sz w:val="22"/>
          <w:szCs w:val="22"/>
        </w:rPr>
      </w:pPr>
      <w:r w:rsidRPr="00850D10">
        <w:rPr>
          <w:color w:val="auto"/>
          <w:sz w:val="22"/>
          <w:szCs w:val="22"/>
        </w:rPr>
        <w:t>Bidders</w:t>
      </w:r>
      <w:r w:rsidR="00090205" w:rsidRPr="00850D10">
        <w:rPr>
          <w:color w:val="auto"/>
          <w:sz w:val="22"/>
          <w:szCs w:val="22"/>
        </w:rPr>
        <w:t xml:space="preserve"> are required to complete the </w:t>
      </w:r>
      <w:r w:rsidR="00696434" w:rsidRPr="00850D10">
        <w:rPr>
          <w:color w:val="auto"/>
          <w:sz w:val="22"/>
          <w:szCs w:val="22"/>
        </w:rPr>
        <w:t xml:space="preserve">pricing </w:t>
      </w:r>
      <w:r w:rsidR="00090205" w:rsidRPr="00850D10">
        <w:rPr>
          <w:color w:val="auto"/>
          <w:sz w:val="22"/>
          <w:szCs w:val="22"/>
        </w:rPr>
        <w:t xml:space="preserve">schedule attached separately in </w:t>
      </w:r>
      <w:r w:rsidRPr="00850D10">
        <w:rPr>
          <w:b/>
          <w:bCs/>
          <w:color w:val="auto"/>
          <w:sz w:val="22"/>
          <w:szCs w:val="22"/>
        </w:rPr>
        <w:t>‘Annex B – Pricing Schedule.’</w:t>
      </w:r>
      <w:r w:rsidR="00090205" w:rsidRPr="00850D10">
        <w:rPr>
          <w:color w:val="auto"/>
          <w:sz w:val="22"/>
          <w:szCs w:val="22"/>
        </w:rPr>
        <w:t xml:space="preserve"> All prices must be quoted in </w:t>
      </w:r>
      <w:r w:rsidR="00AF32B7" w:rsidRPr="00850D10">
        <w:rPr>
          <w:color w:val="auto"/>
          <w:sz w:val="22"/>
          <w:szCs w:val="22"/>
        </w:rPr>
        <w:t>[</w:t>
      </w:r>
      <w:r w:rsidR="006A04DD" w:rsidRPr="00850D10">
        <w:rPr>
          <w:b/>
          <w:bCs/>
          <w:color w:val="auto"/>
          <w:sz w:val="22"/>
          <w:szCs w:val="22"/>
          <w:shd w:val="clear" w:color="auto" w:fill="B8CCE4" w:themeFill="accent1" w:themeFillTint="66"/>
        </w:rPr>
        <w:t>US Dollar</w:t>
      </w:r>
      <w:r w:rsidR="00AF32B7" w:rsidRPr="00850D10">
        <w:rPr>
          <w:color w:val="auto"/>
          <w:sz w:val="22"/>
          <w:szCs w:val="22"/>
        </w:rPr>
        <w:t>]</w:t>
      </w:r>
      <w:r w:rsidR="00090205" w:rsidRPr="00850D10">
        <w:rPr>
          <w:color w:val="auto"/>
          <w:sz w:val="22"/>
          <w:szCs w:val="22"/>
        </w:rPr>
        <w:t>, and exclusive of Value Added Tax (VAT).</w:t>
      </w:r>
    </w:p>
    <w:p w14:paraId="0665322A" w14:textId="48B1A9FC" w:rsidR="00090205" w:rsidRPr="00850D10" w:rsidRDefault="006F7CB4" w:rsidP="00850D10">
      <w:pPr>
        <w:pStyle w:val="NormalWeb"/>
        <w:jc w:val="both"/>
        <w:rPr>
          <w:color w:val="auto"/>
          <w:sz w:val="22"/>
          <w:szCs w:val="22"/>
        </w:rPr>
      </w:pPr>
      <w:r w:rsidRPr="00850D10">
        <w:rPr>
          <w:color w:val="auto"/>
          <w:sz w:val="22"/>
          <w:szCs w:val="22"/>
        </w:rPr>
        <w:t xml:space="preserve">It is </w:t>
      </w:r>
      <w:r w:rsidR="00466536" w:rsidRPr="00850D10">
        <w:rPr>
          <w:color w:val="auto"/>
          <w:sz w:val="22"/>
          <w:szCs w:val="22"/>
        </w:rPr>
        <w:t xml:space="preserve">expected that prices will be fixed for the duration of the contract and quotes valid for a </w:t>
      </w:r>
      <w:r w:rsidR="006311E6" w:rsidRPr="00850D10">
        <w:rPr>
          <w:color w:val="auto"/>
          <w:sz w:val="22"/>
          <w:szCs w:val="22"/>
        </w:rPr>
        <w:t xml:space="preserve">maximum </w:t>
      </w:r>
      <w:r w:rsidR="00466536" w:rsidRPr="00850D10">
        <w:rPr>
          <w:color w:val="auto"/>
          <w:sz w:val="22"/>
          <w:szCs w:val="22"/>
        </w:rPr>
        <w:t>period of 90 calendar days</w:t>
      </w:r>
      <w:r w:rsidR="006311E6" w:rsidRPr="00850D10">
        <w:rPr>
          <w:color w:val="auto"/>
          <w:sz w:val="22"/>
          <w:szCs w:val="22"/>
        </w:rPr>
        <w:t xml:space="preserve"> following the Closing Date of this tender. </w:t>
      </w:r>
      <w:r w:rsidR="00C4486B" w:rsidRPr="00850D10">
        <w:rPr>
          <w:color w:val="auto"/>
          <w:sz w:val="22"/>
          <w:szCs w:val="22"/>
        </w:rPr>
        <w:t>If for any reason you are unable to guarantee fixed pricing for the duration of the contract, a</w:t>
      </w:r>
      <w:r w:rsidR="00090205" w:rsidRPr="00850D10">
        <w:rPr>
          <w:color w:val="auto"/>
          <w:sz w:val="22"/>
          <w:szCs w:val="22"/>
        </w:rPr>
        <w:t>ny projected price increases should be clearly stated in your tender</w:t>
      </w:r>
      <w:r w:rsidR="00161DC1" w:rsidRPr="00850D10">
        <w:rPr>
          <w:color w:val="auto"/>
          <w:sz w:val="22"/>
          <w:szCs w:val="22"/>
        </w:rPr>
        <w:t xml:space="preserve">. </w:t>
      </w:r>
    </w:p>
    <w:p w14:paraId="62D2F45F" w14:textId="31FD5099" w:rsidR="006A028F" w:rsidRPr="00850D10" w:rsidRDefault="00850149" w:rsidP="00850D10">
      <w:pPr>
        <w:pStyle w:val="NormalWeb"/>
        <w:jc w:val="both"/>
        <w:rPr>
          <w:color w:val="auto"/>
          <w:sz w:val="22"/>
          <w:szCs w:val="22"/>
        </w:rPr>
      </w:pPr>
      <w:r w:rsidRPr="00850D10">
        <w:rPr>
          <w:color w:val="auto"/>
          <w:sz w:val="22"/>
          <w:szCs w:val="22"/>
        </w:rPr>
        <w:t>To ensure a fair and transparent process, Plan International will not be able to divulge budget information</w:t>
      </w:r>
      <w:r w:rsidR="00E56099" w:rsidRPr="00850D10">
        <w:rPr>
          <w:color w:val="auto"/>
          <w:sz w:val="22"/>
          <w:szCs w:val="22"/>
        </w:rPr>
        <w:t xml:space="preserve"> relating to this tender or associated Projects</w:t>
      </w:r>
      <w:r w:rsidRPr="00850D10">
        <w:rPr>
          <w:color w:val="auto"/>
          <w:sz w:val="22"/>
          <w:szCs w:val="22"/>
        </w:rPr>
        <w:t xml:space="preserve">. </w:t>
      </w:r>
      <w:r w:rsidR="008C0BB4" w:rsidRPr="00850D10">
        <w:rPr>
          <w:color w:val="auto"/>
          <w:sz w:val="22"/>
          <w:szCs w:val="22"/>
        </w:rPr>
        <w:t>It is expected that Bidders submit their best possible financial offer at the point of submission.</w:t>
      </w:r>
    </w:p>
    <w:p w14:paraId="6F7C752C" w14:textId="3533EDA3" w:rsidR="00DB1EBD" w:rsidRDefault="00DB1EBD" w:rsidP="00850D10">
      <w:pPr>
        <w:pStyle w:val="NormalWeb"/>
        <w:jc w:val="both"/>
        <w:rPr>
          <w:color w:val="auto"/>
          <w:sz w:val="22"/>
          <w:szCs w:val="22"/>
        </w:rPr>
      </w:pPr>
      <w:r w:rsidRPr="00850D10">
        <w:rPr>
          <w:color w:val="auto"/>
          <w:sz w:val="22"/>
          <w:szCs w:val="22"/>
        </w:rPr>
        <w:t xml:space="preserve">The successful </w:t>
      </w:r>
      <w:r w:rsidR="00B91D69" w:rsidRPr="00850D10">
        <w:rPr>
          <w:color w:val="auto"/>
          <w:sz w:val="22"/>
          <w:szCs w:val="22"/>
        </w:rPr>
        <w:t>Bidder</w:t>
      </w:r>
      <w:r w:rsidRPr="00850D10">
        <w:rPr>
          <w:color w:val="auto"/>
          <w:sz w:val="22"/>
          <w:szCs w:val="22"/>
        </w:rPr>
        <w:t xml:space="preserve"> will be required to pay their staff who work on this contract </w:t>
      </w:r>
      <w:r w:rsidRPr="00850D10">
        <w:rPr>
          <w:b/>
          <w:bCs/>
          <w:color w:val="auto"/>
          <w:sz w:val="22"/>
          <w:szCs w:val="22"/>
        </w:rPr>
        <w:t>at least</w:t>
      </w:r>
      <w:r w:rsidRPr="00850D10">
        <w:rPr>
          <w:color w:val="auto"/>
          <w:sz w:val="22"/>
          <w:szCs w:val="22"/>
        </w:rPr>
        <w:t xml:space="preserve"> the National Living Wage.</w:t>
      </w:r>
    </w:p>
    <w:p w14:paraId="6C2FACCD" w14:textId="01C00446" w:rsidR="001660B4" w:rsidRPr="00850D10" w:rsidRDefault="001660B4" w:rsidP="00850D10">
      <w:pPr>
        <w:pStyle w:val="heading10"/>
        <w:jc w:val="both"/>
        <w:rPr>
          <w:color w:val="auto"/>
        </w:rPr>
      </w:pPr>
      <w:bookmarkStart w:id="7" w:name="_Toc94078398"/>
      <w:r w:rsidRPr="00850D10">
        <w:rPr>
          <w:rStyle w:val="Header1"/>
          <w:color w:val="auto"/>
          <w:sz w:val="22"/>
        </w:rPr>
        <w:t>Specification and Scope of Requirement</w:t>
      </w:r>
      <w:bookmarkEnd w:id="7"/>
      <w:r w:rsidRPr="00850D10">
        <w:rPr>
          <w:rStyle w:val="Header1"/>
          <w:color w:val="auto"/>
          <w:sz w:val="22"/>
        </w:rPr>
        <w:t xml:space="preserve"> </w:t>
      </w:r>
    </w:p>
    <w:p w14:paraId="0050ED24" w14:textId="3BA6390C" w:rsidR="003A0BFA" w:rsidRPr="00850D10" w:rsidRDefault="003A0BFA" w:rsidP="00850D10">
      <w:pPr>
        <w:jc w:val="both"/>
        <w:rPr>
          <w:i/>
          <w:iCs/>
          <w:sz w:val="22"/>
          <w:szCs w:val="28"/>
        </w:rPr>
      </w:pPr>
    </w:p>
    <w:p w14:paraId="448640F2" w14:textId="1C427BD6" w:rsidR="00B94B01" w:rsidRPr="00850D10" w:rsidRDefault="00967E08" w:rsidP="00850D10">
      <w:pPr>
        <w:jc w:val="both"/>
        <w:rPr>
          <w:sz w:val="22"/>
          <w:szCs w:val="28"/>
        </w:rPr>
      </w:pPr>
      <w:r w:rsidRPr="00850D10">
        <w:rPr>
          <w:sz w:val="22"/>
          <w:szCs w:val="28"/>
        </w:rPr>
        <w:t xml:space="preserve">Please refer to </w:t>
      </w:r>
      <w:r w:rsidR="00F83D71" w:rsidRPr="00850D10">
        <w:rPr>
          <w:sz w:val="22"/>
          <w:szCs w:val="28"/>
        </w:rPr>
        <w:t>‘</w:t>
      </w:r>
      <w:r w:rsidRPr="00850D10">
        <w:rPr>
          <w:b/>
          <w:bCs/>
          <w:sz w:val="22"/>
          <w:szCs w:val="28"/>
        </w:rPr>
        <w:t xml:space="preserve">Annex </w:t>
      </w:r>
      <w:r w:rsidR="00B91D69" w:rsidRPr="00850D10">
        <w:rPr>
          <w:b/>
          <w:bCs/>
          <w:sz w:val="22"/>
          <w:szCs w:val="28"/>
        </w:rPr>
        <w:t>A</w:t>
      </w:r>
      <w:r w:rsidRPr="00850D10">
        <w:rPr>
          <w:b/>
          <w:bCs/>
          <w:sz w:val="22"/>
          <w:szCs w:val="28"/>
        </w:rPr>
        <w:t xml:space="preserve"> </w:t>
      </w:r>
      <w:r w:rsidR="00A9377C" w:rsidRPr="00850D10">
        <w:rPr>
          <w:b/>
          <w:bCs/>
          <w:sz w:val="22"/>
          <w:szCs w:val="28"/>
        </w:rPr>
        <w:t>–</w:t>
      </w:r>
      <w:r w:rsidR="00F83D71" w:rsidRPr="00850D10">
        <w:rPr>
          <w:b/>
          <w:bCs/>
          <w:sz w:val="22"/>
          <w:szCs w:val="28"/>
        </w:rPr>
        <w:t xml:space="preserve"> S</w:t>
      </w:r>
      <w:r w:rsidRPr="00850D10">
        <w:rPr>
          <w:b/>
          <w:bCs/>
          <w:sz w:val="22"/>
          <w:szCs w:val="28"/>
        </w:rPr>
        <w:t>pecifications</w:t>
      </w:r>
      <w:r w:rsidR="00A9377C" w:rsidRPr="00850D10">
        <w:rPr>
          <w:b/>
          <w:bCs/>
          <w:sz w:val="22"/>
          <w:szCs w:val="28"/>
        </w:rPr>
        <w:t>- ToR</w:t>
      </w:r>
      <w:r w:rsidRPr="00850D10">
        <w:rPr>
          <w:b/>
          <w:bCs/>
          <w:sz w:val="22"/>
          <w:szCs w:val="28"/>
        </w:rPr>
        <w:t>’</w:t>
      </w:r>
      <w:r w:rsidRPr="00850D10">
        <w:rPr>
          <w:sz w:val="22"/>
          <w:szCs w:val="28"/>
        </w:rPr>
        <w:t xml:space="preserve"> for full details of the requirement.</w:t>
      </w:r>
    </w:p>
    <w:p w14:paraId="773F10DB" w14:textId="77777777" w:rsidR="003F5464" w:rsidRPr="00850D10" w:rsidRDefault="003F5464" w:rsidP="00850D10">
      <w:pPr>
        <w:jc w:val="both"/>
        <w:rPr>
          <w:sz w:val="22"/>
          <w:szCs w:val="28"/>
        </w:rPr>
      </w:pPr>
    </w:p>
    <w:p w14:paraId="4143D6F9" w14:textId="4FDCF77D" w:rsidR="00CF03FE" w:rsidRPr="00850D10" w:rsidRDefault="00A97D12" w:rsidP="00850D10">
      <w:pPr>
        <w:pStyle w:val="heading10"/>
        <w:rPr>
          <w:rStyle w:val="Header1"/>
          <w:color w:val="auto"/>
        </w:rPr>
      </w:pPr>
      <w:bookmarkStart w:id="8" w:name="_Toc94078399"/>
      <w:r w:rsidRPr="00850D10">
        <w:rPr>
          <w:rStyle w:val="Header1"/>
          <w:color w:val="auto"/>
          <w:sz w:val="22"/>
        </w:rPr>
        <w:t>Selection Criteria</w:t>
      </w:r>
      <w:bookmarkEnd w:id="8"/>
    </w:p>
    <w:p w14:paraId="19916452" w14:textId="0A700271" w:rsidR="00FF6AFD" w:rsidRPr="00850D10" w:rsidRDefault="00E36A8F" w:rsidP="00850D10">
      <w:pPr>
        <w:pStyle w:val="Bodytextnumbered"/>
        <w:numPr>
          <w:ilvl w:val="0"/>
          <w:numId w:val="0"/>
        </w:numPr>
        <w:ind w:left="501"/>
        <w:rPr>
          <w:sz w:val="22"/>
        </w:rPr>
      </w:pPr>
      <w:r w:rsidRPr="00850D10">
        <w:rPr>
          <w:sz w:val="22"/>
        </w:rPr>
        <w:t>Bids will be assessed against pred</w:t>
      </w:r>
      <w:r w:rsidR="008456FC" w:rsidRPr="00850D10">
        <w:rPr>
          <w:sz w:val="22"/>
        </w:rPr>
        <w:t>etermined criteria</w:t>
      </w:r>
      <w:r w:rsidR="00FF588A" w:rsidRPr="00850D10">
        <w:rPr>
          <w:sz w:val="22"/>
        </w:rPr>
        <w:t xml:space="preserve"> which has been developed and </w:t>
      </w:r>
      <w:r w:rsidR="008456FC" w:rsidRPr="00850D10">
        <w:rPr>
          <w:sz w:val="22"/>
        </w:rPr>
        <w:t xml:space="preserve">agreed by the Tender Panel prior to launching this </w:t>
      </w:r>
      <w:r w:rsidR="00FF588A" w:rsidRPr="00850D10">
        <w:rPr>
          <w:sz w:val="22"/>
        </w:rPr>
        <w:t>Tender process.</w:t>
      </w:r>
      <w:r w:rsidR="005A4487" w:rsidRPr="00850D10">
        <w:rPr>
          <w:sz w:val="22"/>
        </w:rPr>
        <w:t xml:space="preserve"> The information </w:t>
      </w:r>
      <w:r w:rsidR="0077207C" w:rsidRPr="00850D10">
        <w:rPr>
          <w:sz w:val="22"/>
        </w:rPr>
        <w:t xml:space="preserve">gathered in </w:t>
      </w:r>
      <w:r w:rsidR="009B3918" w:rsidRPr="00850D10">
        <w:rPr>
          <w:b/>
          <w:bCs/>
          <w:sz w:val="22"/>
        </w:rPr>
        <w:t>‘</w:t>
      </w:r>
      <w:r w:rsidR="0077207C" w:rsidRPr="00850D10">
        <w:rPr>
          <w:b/>
          <w:bCs/>
          <w:sz w:val="22"/>
        </w:rPr>
        <w:t xml:space="preserve">Annex </w:t>
      </w:r>
      <w:r w:rsidR="009B3918" w:rsidRPr="00850D10">
        <w:rPr>
          <w:b/>
          <w:bCs/>
          <w:sz w:val="22"/>
        </w:rPr>
        <w:t>C</w:t>
      </w:r>
      <w:r w:rsidR="0077207C" w:rsidRPr="00850D10">
        <w:rPr>
          <w:b/>
          <w:bCs/>
          <w:sz w:val="22"/>
        </w:rPr>
        <w:t xml:space="preserve"> </w:t>
      </w:r>
      <w:r w:rsidR="009B3918" w:rsidRPr="00850D10">
        <w:rPr>
          <w:b/>
          <w:bCs/>
          <w:sz w:val="22"/>
        </w:rPr>
        <w:t>-</w:t>
      </w:r>
      <w:r w:rsidR="0052190F" w:rsidRPr="00850D10">
        <w:rPr>
          <w:b/>
          <w:bCs/>
          <w:sz w:val="22"/>
        </w:rPr>
        <w:t xml:space="preserve">Technical Questions,’ </w:t>
      </w:r>
      <w:r w:rsidR="009B3918" w:rsidRPr="00850D10">
        <w:rPr>
          <w:b/>
          <w:bCs/>
          <w:sz w:val="22"/>
        </w:rPr>
        <w:t>‘</w:t>
      </w:r>
      <w:r w:rsidR="0052190F" w:rsidRPr="00850D10">
        <w:rPr>
          <w:b/>
          <w:bCs/>
          <w:sz w:val="22"/>
        </w:rPr>
        <w:t xml:space="preserve">Annex B </w:t>
      </w:r>
      <w:r w:rsidR="009B3918" w:rsidRPr="00850D10">
        <w:rPr>
          <w:b/>
          <w:bCs/>
          <w:sz w:val="22"/>
        </w:rPr>
        <w:t xml:space="preserve">– </w:t>
      </w:r>
      <w:r w:rsidR="0052190F" w:rsidRPr="00850D10">
        <w:rPr>
          <w:b/>
          <w:bCs/>
          <w:sz w:val="22"/>
        </w:rPr>
        <w:t>Pricing</w:t>
      </w:r>
      <w:r w:rsidR="009B3918" w:rsidRPr="00850D10">
        <w:rPr>
          <w:b/>
          <w:bCs/>
          <w:sz w:val="22"/>
        </w:rPr>
        <w:t xml:space="preserve"> Schedule</w:t>
      </w:r>
      <w:r w:rsidR="0052190F" w:rsidRPr="00850D10">
        <w:rPr>
          <w:b/>
          <w:bCs/>
          <w:sz w:val="22"/>
        </w:rPr>
        <w:t xml:space="preserve">’ </w:t>
      </w:r>
      <w:r w:rsidR="0052190F" w:rsidRPr="00850D10">
        <w:rPr>
          <w:sz w:val="22"/>
        </w:rPr>
        <w:t xml:space="preserve">and </w:t>
      </w:r>
      <w:r w:rsidR="00773398" w:rsidRPr="00850D10">
        <w:rPr>
          <w:sz w:val="22"/>
        </w:rPr>
        <w:t xml:space="preserve">any </w:t>
      </w:r>
      <w:r w:rsidR="0052190F" w:rsidRPr="00850D10">
        <w:rPr>
          <w:sz w:val="22"/>
        </w:rPr>
        <w:t xml:space="preserve">other requested documentation, </w:t>
      </w:r>
      <w:r w:rsidR="009A6A3C" w:rsidRPr="00850D10">
        <w:rPr>
          <w:sz w:val="22"/>
        </w:rPr>
        <w:t xml:space="preserve">will be used to </w:t>
      </w:r>
      <w:r w:rsidR="00773398" w:rsidRPr="00850D10">
        <w:rPr>
          <w:sz w:val="22"/>
        </w:rPr>
        <w:t xml:space="preserve">evaluate and </w:t>
      </w:r>
      <w:r w:rsidR="009A6A3C" w:rsidRPr="00850D10">
        <w:rPr>
          <w:sz w:val="22"/>
        </w:rPr>
        <w:t xml:space="preserve">score each Bid against this </w:t>
      </w:r>
      <w:r w:rsidR="00064586" w:rsidRPr="00850D10">
        <w:rPr>
          <w:sz w:val="22"/>
        </w:rPr>
        <w:t xml:space="preserve">set </w:t>
      </w:r>
      <w:r w:rsidR="009A6A3C" w:rsidRPr="00850D10">
        <w:rPr>
          <w:sz w:val="22"/>
        </w:rPr>
        <w:t>criteria.</w:t>
      </w:r>
      <w:r w:rsidR="008456FC" w:rsidRPr="00850D10">
        <w:rPr>
          <w:sz w:val="22"/>
        </w:rPr>
        <w:t xml:space="preserve"> </w:t>
      </w:r>
      <w:r w:rsidR="00DC2995" w:rsidRPr="00850D10">
        <w:rPr>
          <w:sz w:val="22"/>
        </w:rPr>
        <w:t>Please find further details in the below table:</w:t>
      </w:r>
    </w:p>
    <w:p w14:paraId="436E6B61" w14:textId="77777777" w:rsidR="00FF6AFD" w:rsidRPr="00850D10" w:rsidRDefault="00FF6AFD" w:rsidP="00850D10">
      <w:pPr>
        <w:rPr>
          <w:sz w:val="22"/>
        </w:rPr>
      </w:pPr>
    </w:p>
    <w:tbl>
      <w:tblPr>
        <w:tblW w:w="9428"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915"/>
      </w:tblGrid>
      <w:tr w:rsidR="00850D10" w:rsidRPr="00850D10" w14:paraId="56599435" w14:textId="77777777" w:rsidTr="00BF33F0">
        <w:trPr>
          <w:trHeight w:val="472"/>
        </w:trPr>
        <w:tc>
          <w:tcPr>
            <w:tcW w:w="1546" w:type="dxa"/>
            <w:shd w:val="clear" w:color="auto" w:fill="002060"/>
            <w:noWrap/>
            <w:vAlign w:val="center"/>
            <w:hideMark/>
          </w:tcPr>
          <w:p w14:paraId="5F4B8ABA" w14:textId="77777777" w:rsidR="00B85F1D" w:rsidRPr="00850D10" w:rsidRDefault="00B85F1D"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lastRenderedPageBreak/>
              <w:t> </w:t>
            </w:r>
          </w:p>
        </w:tc>
        <w:tc>
          <w:tcPr>
            <w:tcW w:w="1830" w:type="dxa"/>
            <w:shd w:val="clear" w:color="auto" w:fill="002060"/>
            <w:vAlign w:val="center"/>
            <w:hideMark/>
          </w:tcPr>
          <w:p w14:paraId="7015D856" w14:textId="77777777" w:rsidR="00B85F1D" w:rsidRPr="00850D10" w:rsidRDefault="00B85F1D"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850D10" w:rsidRDefault="00880AE2"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Tenderers</w:t>
            </w:r>
            <w:r w:rsidR="00B85F1D" w:rsidRPr="00850D10">
              <w:rPr>
                <w:rFonts w:eastAsia="Times New Roman"/>
                <w:b/>
                <w:bCs/>
                <w:sz w:val="20"/>
                <w:szCs w:val="22"/>
                <w:lang w:val="en-GB" w:eastAsia="en-GB" w:bidi="ar-SA"/>
              </w:rPr>
              <w:t xml:space="preserve"> must demonstrate</w:t>
            </w:r>
            <w:r w:rsidR="00B83089" w:rsidRPr="00850D10">
              <w:rPr>
                <w:rFonts w:eastAsia="Times New Roman"/>
                <w:b/>
                <w:bCs/>
                <w:sz w:val="20"/>
                <w:szCs w:val="22"/>
                <w:lang w:val="en-GB" w:eastAsia="en-GB" w:bidi="ar-SA"/>
              </w:rPr>
              <w:t>……</w:t>
            </w:r>
          </w:p>
        </w:tc>
        <w:tc>
          <w:tcPr>
            <w:tcW w:w="1915" w:type="dxa"/>
            <w:shd w:val="clear" w:color="auto" w:fill="002060"/>
            <w:noWrap/>
            <w:vAlign w:val="center"/>
            <w:hideMark/>
          </w:tcPr>
          <w:p w14:paraId="110A61E0" w14:textId="63836E17" w:rsidR="00B85F1D" w:rsidRPr="00850D10" w:rsidRDefault="00B85F1D" w:rsidP="00850D10">
            <w:pPr>
              <w:ind w:left="0"/>
              <w:jc w:val="center"/>
              <w:rPr>
                <w:rFonts w:eastAsia="Times New Roman"/>
                <w:b/>
                <w:bCs/>
                <w:sz w:val="20"/>
                <w:szCs w:val="22"/>
                <w:lang w:val="en-GB" w:eastAsia="en-GB" w:bidi="ar-SA"/>
              </w:rPr>
            </w:pPr>
            <w:r w:rsidRPr="00850D10">
              <w:rPr>
                <w:rFonts w:eastAsia="Times New Roman"/>
                <w:b/>
                <w:bCs/>
                <w:sz w:val="20"/>
                <w:szCs w:val="22"/>
                <w:lang w:val="en-GB" w:eastAsia="en-GB" w:bidi="ar-SA"/>
              </w:rPr>
              <w:t xml:space="preserve">Weight </w:t>
            </w:r>
          </w:p>
        </w:tc>
      </w:tr>
      <w:tr w:rsidR="00850D10" w:rsidRPr="00850D10" w14:paraId="01ACCEB5" w14:textId="77777777" w:rsidTr="00157EF4">
        <w:trPr>
          <w:trHeight w:val="2685"/>
        </w:trPr>
        <w:tc>
          <w:tcPr>
            <w:tcW w:w="1546" w:type="dxa"/>
            <w:shd w:val="clear" w:color="auto" w:fill="002060"/>
            <w:vAlign w:val="center"/>
          </w:tcPr>
          <w:p w14:paraId="4031E439" w14:textId="66317226" w:rsidR="00214CF1" w:rsidRPr="00850D10" w:rsidRDefault="0088337F" w:rsidP="00850D10">
            <w:pPr>
              <w:ind w:left="0"/>
              <w:jc w:val="center"/>
              <w:rPr>
                <w:rFonts w:eastAsia="Times New Roman"/>
                <w:b/>
                <w:bCs/>
                <w:sz w:val="20"/>
                <w:szCs w:val="22"/>
                <w:lang w:val="en-GB" w:eastAsia="en-GB" w:bidi="ar-SA"/>
              </w:rPr>
            </w:pPr>
            <w:r w:rsidRPr="00850D10">
              <w:rPr>
                <w:rFonts w:eastAsia="Times New Roman"/>
                <w:b/>
                <w:bCs/>
                <w:sz w:val="20"/>
                <w:szCs w:val="22"/>
                <w:lang w:val="en-GB" w:eastAsia="en-GB" w:bidi="ar-SA"/>
              </w:rPr>
              <w:t>Compliance</w:t>
            </w:r>
          </w:p>
        </w:tc>
        <w:tc>
          <w:tcPr>
            <w:tcW w:w="1830" w:type="dxa"/>
            <w:shd w:val="clear" w:color="auto" w:fill="D9E1F2"/>
            <w:noWrap/>
            <w:vAlign w:val="center"/>
          </w:tcPr>
          <w:p w14:paraId="550D35B3" w14:textId="48FD5453" w:rsidR="00214CF1" w:rsidRPr="00850D10" w:rsidRDefault="00214CF1"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Tender Compliance</w:t>
            </w:r>
            <w:r w:rsidR="00255FA3" w:rsidRPr="00850D10">
              <w:rPr>
                <w:rFonts w:eastAsia="Times New Roman"/>
                <w:b/>
                <w:bCs/>
                <w:sz w:val="20"/>
                <w:szCs w:val="22"/>
                <w:lang w:val="en-GB" w:eastAsia="en-GB" w:bidi="ar-SA"/>
              </w:rPr>
              <w:t xml:space="preserve"> and Completion</w:t>
            </w:r>
          </w:p>
        </w:tc>
        <w:tc>
          <w:tcPr>
            <w:tcW w:w="4137" w:type="dxa"/>
            <w:shd w:val="clear" w:color="auto" w:fill="D9E1F2"/>
            <w:vAlign w:val="center"/>
          </w:tcPr>
          <w:p w14:paraId="195F85D4" w14:textId="45284580" w:rsidR="00214CF1" w:rsidRDefault="008B5D33" w:rsidP="00850D10">
            <w:pPr>
              <w:pStyle w:val="ListParagraph"/>
              <w:numPr>
                <w:ilvl w:val="0"/>
                <w:numId w:val="29"/>
              </w:numPr>
              <w:jc w:val="left"/>
              <w:rPr>
                <w:rFonts w:eastAsia="Times New Roman"/>
                <w:sz w:val="20"/>
                <w:szCs w:val="22"/>
                <w:lang w:val="en-GB" w:eastAsia="en-GB" w:bidi="ar-SA"/>
              </w:rPr>
            </w:pPr>
            <w:r w:rsidRPr="00850D10">
              <w:rPr>
                <w:rFonts w:eastAsia="Times New Roman"/>
                <w:sz w:val="20"/>
                <w:szCs w:val="22"/>
                <w:lang w:val="en-GB" w:eastAsia="en-GB" w:bidi="ar-SA"/>
              </w:rPr>
              <w:t>Satisfactory c</w:t>
            </w:r>
            <w:r w:rsidR="007545D8" w:rsidRPr="00850D10">
              <w:rPr>
                <w:rFonts w:eastAsia="Times New Roman"/>
                <w:sz w:val="20"/>
                <w:szCs w:val="22"/>
                <w:lang w:val="en-GB" w:eastAsia="en-GB" w:bidi="ar-SA"/>
              </w:rPr>
              <w:t>ompletion of all documentation</w:t>
            </w:r>
            <w:r w:rsidR="006A70AA" w:rsidRPr="00850D10">
              <w:rPr>
                <w:rFonts w:eastAsia="Times New Roman"/>
                <w:sz w:val="20"/>
                <w:szCs w:val="22"/>
                <w:lang w:val="en-GB" w:eastAsia="en-GB" w:bidi="ar-SA"/>
              </w:rPr>
              <w:t xml:space="preserve"> requested</w:t>
            </w:r>
            <w:r w:rsidRPr="00850D10">
              <w:rPr>
                <w:rFonts w:eastAsia="Times New Roman"/>
                <w:sz w:val="20"/>
                <w:szCs w:val="22"/>
                <w:lang w:val="en-GB" w:eastAsia="en-GB" w:bidi="ar-SA"/>
              </w:rPr>
              <w:t xml:space="preserve"> with </w:t>
            </w:r>
            <w:proofErr w:type="gramStart"/>
            <w:r w:rsidRPr="00850D10">
              <w:rPr>
                <w:rFonts w:eastAsia="Times New Roman"/>
                <w:sz w:val="20"/>
                <w:szCs w:val="22"/>
                <w:lang w:val="en-GB" w:eastAsia="en-GB" w:bidi="ar-SA"/>
              </w:rPr>
              <w:t>sufficient</w:t>
            </w:r>
            <w:proofErr w:type="gramEnd"/>
            <w:r w:rsidRPr="00850D10">
              <w:rPr>
                <w:rFonts w:eastAsia="Times New Roman"/>
                <w:sz w:val="20"/>
                <w:szCs w:val="22"/>
                <w:lang w:val="en-GB" w:eastAsia="en-GB" w:bidi="ar-SA"/>
              </w:rPr>
              <w:t xml:space="preserve"> information</w:t>
            </w:r>
            <w:r w:rsidR="00A00C12" w:rsidRPr="00850D10">
              <w:rPr>
                <w:rFonts w:eastAsia="Times New Roman"/>
                <w:sz w:val="20"/>
                <w:szCs w:val="22"/>
                <w:lang w:val="en-GB" w:eastAsia="en-GB" w:bidi="ar-SA"/>
              </w:rPr>
              <w:t xml:space="preserve">, submitted </w:t>
            </w:r>
            <w:r w:rsidR="00672F63" w:rsidRPr="00850D10">
              <w:rPr>
                <w:rFonts w:eastAsia="Times New Roman"/>
                <w:sz w:val="20"/>
                <w:szCs w:val="22"/>
                <w:lang w:val="en-GB" w:eastAsia="en-GB" w:bidi="ar-SA"/>
              </w:rPr>
              <w:t>no later than</w:t>
            </w:r>
            <w:r w:rsidR="00A00C12" w:rsidRPr="00850D10">
              <w:rPr>
                <w:rFonts w:eastAsia="Times New Roman"/>
                <w:sz w:val="20"/>
                <w:szCs w:val="22"/>
                <w:lang w:val="en-GB" w:eastAsia="en-GB" w:bidi="ar-SA"/>
              </w:rPr>
              <w:t xml:space="preserve"> the Closing Date</w:t>
            </w:r>
            <w:r w:rsidR="007B06B4" w:rsidRPr="00850D10">
              <w:rPr>
                <w:rFonts w:eastAsia="Times New Roman"/>
                <w:sz w:val="20"/>
                <w:szCs w:val="22"/>
                <w:lang w:val="en-GB" w:eastAsia="en-GB" w:bidi="ar-SA"/>
              </w:rPr>
              <w:t xml:space="preserve"> </w:t>
            </w:r>
            <w:r w:rsidR="006D2128" w:rsidRPr="00850D10">
              <w:rPr>
                <w:rFonts w:eastAsia="Times New Roman"/>
                <w:sz w:val="20"/>
                <w:szCs w:val="22"/>
                <w:lang w:val="en-GB" w:eastAsia="en-GB" w:bidi="ar-SA"/>
              </w:rPr>
              <w:t>specified.</w:t>
            </w:r>
          </w:p>
          <w:p w14:paraId="34FF09C1" w14:textId="48346F52" w:rsidR="008A672A" w:rsidRPr="00850D10" w:rsidRDefault="008A672A" w:rsidP="00850D10">
            <w:pPr>
              <w:pStyle w:val="ListParagraph"/>
              <w:numPr>
                <w:ilvl w:val="0"/>
                <w:numId w:val="29"/>
              </w:numPr>
              <w:jc w:val="left"/>
              <w:rPr>
                <w:rFonts w:eastAsia="Times New Roman"/>
                <w:sz w:val="20"/>
                <w:szCs w:val="22"/>
                <w:lang w:val="en-GB" w:eastAsia="en-GB" w:bidi="ar-SA"/>
              </w:rPr>
            </w:pPr>
            <w:r w:rsidRPr="008A672A">
              <w:rPr>
                <w:rFonts w:eastAsia="Times New Roman"/>
                <w:sz w:val="20"/>
                <w:szCs w:val="22"/>
                <w:lang w:val="en-GB" w:eastAsia="en-GB" w:bidi="ar-SA"/>
              </w:rPr>
              <w:t xml:space="preserve">Valid Registration Documents. Certificates/licenses </w:t>
            </w:r>
          </w:p>
          <w:p w14:paraId="0BA0A487" w14:textId="2CD4909B" w:rsidR="00C1630B" w:rsidRPr="00850D10" w:rsidRDefault="00C1630B" w:rsidP="00850D10">
            <w:pPr>
              <w:ind w:left="0"/>
              <w:rPr>
                <w:rFonts w:eastAsia="Times New Roman"/>
                <w:sz w:val="20"/>
                <w:szCs w:val="22"/>
                <w:lang w:val="en-GB" w:eastAsia="en-GB" w:bidi="ar-SA"/>
              </w:rPr>
            </w:pPr>
          </w:p>
          <w:p w14:paraId="76D1E971" w14:textId="0E861085" w:rsidR="00CE5C41" w:rsidRPr="00157EF4" w:rsidRDefault="00C1630B" w:rsidP="00157EF4">
            <w:pPr>
              <w:pStyle w:val="ListParagraph"/>
              <w:numPr>
                <w:ilvl w:val="0"/>
                <w:numId w:val="29"/>
              </w:numPr>
              <w:jc w:val="left"/>
              <w:rPr>
                <w:rFonts w:eastAsia="Times New Roman"/>
                <w:sz w:val="20"/>
                <w:szCs w:val="22"/>
                <w:lang w:val="en-GB" w:eastAsia="en-GB" w:bidi="ar-SA"/>
              </w:rPr>
            </w:pPr>
            <w:r w:rsidRPr="00850D10">
              <w:rPr>
                <w:rFonts w:eastAsia="Times New Roman"/>
                <w:sz w:val="20"/>
                <w:szCs w:val="22"/>
                <w:lang w:val="en-GB" w:eastAsia="en-GB" w:bidi="ar-SA"/>
              </w:rPr>
              <w:t>Agree</w:t>
            </w:r>
            <w:r w:rsidR="00C6207F" w:rsidRPr="00850D10">
              <w:rPr>
                <w:rFonts w:eastAsia="Times New Roman"/>
                <w:sz w:val="20"/>
                <w:szCs w:val="22"/>
                <w:lang w:val="en-GB" w:eastAsia="en-GB" w:bidi="ar-SA"/>
              </w:rPr>
              <w:t xml:space="preserve">ment to our mandatory policies as set out in </w:t>
            </w:r>
            <w:r w:rsidR="00DA272B" w:rsidRPr="00850D10">
              <w:rPr>
                <w:rFonts w:eastAsia="Times New Roman"/>
                <w:sz w:val="20"/>
                <w:szCs w:val="22"/>
                <w:lang w:val="en-GB" w:eastAsia="en-GB" w:bidi="ar-SA"/>
              </w:rPr>
              <w:t xml:space="preserve">‘Annex E- </w:t>
            </w:r>
            <w:r w:rsidR="004A0B82" w:rsidRPr="00850D10">
              <w:rPr>
                <w:rFonts w:eastAsia="Times New Roman"/>
                <w:sz w:val="20"/>
                <w:szCs w:val="22"/>
                <w:lang w:val="en-GB" w:eastAsia="en-GB" w:bidi="ar-SA"/>
              </w:rPr>
              <w:t>Non-Staff</w:t>
            </w:r>
            <w:r w:rsidR="00C6207F" w:rsidRPr="00850D10">
              <w:rPr>
                <w:rFonts w:eastAsia="Times New Roman"/>
                <w:sz w:val="20"/>
                <w:szCs w:val="22"/>
                <w:lang w:val="en-GB" w:eastAsia="en-GB" w:bidi="ar-SA"/>
              </w:rPr>
              <w:t xml:space="preserve"> Code of Conduct</w:t>
            </w:r>
            <w:r w:rsidR="008B5D33" w:rsidRPr="00850D10">
              <w:rPr>
                <w:rFonts w:eastAsia="Times New Roman"/>
                <w:sz w:val="20"/>
                <w:szCs w:val="22"/>
                <w:lang w:val="en-GB" w:eastAsia="en-GB" w:bidi="ar-SA"/>
              </w:rPr>
              <w:t>.</w:t>
            </w:r>
            <w:r w:rsidR="00DA272B" w:rsidRPr="00850D10">
              <w:rPr>
                <w:rFonts w:eastAsia="Times New Roman"/>
                <w:sz w:val="20"/>
                <w:szCs w:val="22"/>
                <w:lang w:val="en-GB" w:eastAsia="en-GB" w:bidi="ar-SA"/>
              </w:rPr>
              <w:t>’</w:t>
            </w:r>
          </w:p>
        </w:tc>
        <w:tc>
          <w:tcPr>
            <w:tcW w:w="1915" w:type="dxa"/>
            <w:shd w:val="clear" w:color="auto" w:fill="D9E1F2"/>
            <w:noWrap/>
            <w:vAlign w:val="center"/>
          </w:tcPr>
          <w:p w14:paraId="6DF596F3" w14:textId="1024582C" w:rsidR="00214CF1" w:rsidRPr="00850D10" w:rsidRDefault="00214CF1" w:rsidP="00850D10">
            <w:pPr>
              <w:ind w:left="0"/>
              <w:rPr>
                <w:rFonts w:eastAsia="Times New Roman"/>
                <w:b/>
                <w:sz w:val="20"/>
                <w:szCs w:val="22"/>
                <w:lang w:val="en-GB" w:eastAsia="en-GB" w:bidi="ar-SA"/>
              </w:rPr>
            </w:pPr>
            <w:r w:rsidRPr="00850D10">
              <w:rPr>
                <w:rFonts w:eastAsia="Times New Roman"/>
                <w:b/>
                <w:sz w:val="20"/>
                <w:szCs w:val="22"/>
                <w:lang w:val="en-GB" w:eastAsia="en-GB" w:bidi="ar-SA"/>
              </w:rPr>
              <w:t>Pass/Fail</w:t>
            </w:r>
            <w:r w:rsidR="00063E47" w:rsidRPr="00850D10">
              <w:rPr>
                <w:rFonts w:eastAsia="Times New Roman"/>
                <w:b/>
                <w:sz w:val="20"/>
                <w:szCs w:val="22"/>
                <w:lang w:val="en-GB" w:eastAsia="en-GB" w:bidi="ar-SA"/>
              </w:rPr>
              <w:t>. Bidders who do not meet these minimum requirement</w:t>
            </w:r>
            <w:r w:rsidR="00CB619A" w:rsidRPr="00850D10">
              <w:rPr>
                <w:rFonts w:eastAsia="Times New Roman"/>
                <w:b/>
                <w:sz w:val="20"/>
                <w:szCs w:val="22"/>
                <w:lang w:val="en-GB" w:eastAsia="en-GB" w:bidi="ar-SA"/>
              </w:rPr>
              <w:t>s</w:t>
            </w:r>
            <w:r w:rsidR="00063E47" w:rsidRPr="00850D10">
              <w:rPr>
                <w:rFonts w:eastAsia="Times New Roman"/>
                <w:b/>
                <w:sz w:val="20"/>
                <w:szCs w:val="22"/>
                <w:lang w:val="en-GB" w:eastAsia="en-GB" w:bidi="ar-SA"/>
              </w:rPr>
              <w:t xml:space="preserve"> will not have their Bids further assessed. </w:t>
            </w:r>
          </w:p>
        </w:tc>
      </w:tr>
      <w:tr w:rsidR="00850D10" w:rsidRPr="00850D10" w14:paraId="2BBB2A91" w14:textId="77777777" w:rsidTr="00BF33F0">
        <w:trPr>
          <w:trHeight w:val="859"/>
        </w:trPr>
        <w:tc>
          <w:tcPr>
            <w:tcW w:w="1546" w:type="dxa"/>
            <w:vMerge w:val="restart"/>
            <w:shd w:val="clear" w:color="auto" w:fill="002060"/>
            <w:vAlign w:val="center"/>
          </w:tcPr>
          <w:p w14:paraId="34BED2FE" w14:textId="39CD775A" w:rsidR="00E320E3" w:rsidRPr="00850D10" w:rsidRDefault="00E320E3" w:rsidP="00850D10">
            <w:pPr>
              <w:ind w:left="0"/>
              <w:jc w:val="center"/>
              <w:rPr>
                <w:rFonts w:eastAsia="Times New Roman"/>
                <w:b/>
                <w:bCs/>
                <w:sz w:val="20"/>
                <w:szCs w:val="20"/>
                <w:lang w:val="en-GB" w:eastAsia="en-GB" w:bidi="ar-SA"/>
              </w:rPr>
            </w:pPr>
            <w:r w:rsidRPr="00850D10">
              <w:rPr>
                <w:rFonts w:eastAsia="Times New Roman"/>
                <w:b/>
                <w:bCs/>
                <w:sz w:val="20"/>
                <w:szCs w:val="20"/>
                <w:lang w:val="en-GB" w:eastAsia="en-GB" w:bidi="ar-SA"/>
              </w:rPr>
              <w:t xml:space="preserve">Technical Proposal </w:t>
            </w:r>
            <w:r w:rsidRPr="00850D10">
              <w:br/>
            </w:r>
            <w:r w:rsidRPr="00850D10">
              <w:rPr>
                <w:rFonts w:eastAsia="Times New Roman"/>
                <w:b/>
                <w:bCs/>
                <w:sz w:val="20"/>
                <w:szCs w:val="20"/>
                <w:lang w:val="en-GB" w:eastAsia="en-GB" w:bidi="ar-SA"/>
              </w:rPr>
              <w:t xml:space="preserve">(65%) </w:t>
            </w:r>
          </w:p>
        </w:tc>
        <w:tc>
          <w:tcPr>
            <w:tcW w:w="1830" w:type="dxa"/>
            <w:shd w:val="clear" w:color="auto" w:fill="D9E1F2"/>
            <w:noWrap/>
            <w:vAlign w:val="center"/>
          </w:tcPr>
          <w:p w14:paraId="17B1292D" w14:textId="44C31DDA" w:rsidR="00E320E3" w:rsidRPr="00850D10" w:rsidRDefault="0095595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References</w:t>
            </w:r>
          </w:p>
        </w:tc>
        <w:tc>
          <w:tcPr>
            <w:tcW w:w="4137" w:type="dxa"/>
            <w:shd w:val="clear" w:color="auto" w:fill="D9E1F2"/>
            <w:vAlign w:val="center"/>
          </w:tcPr>
          <w:p w14:paraId="37F917DE" w14:textId="23DFA5A3" w:rsidR="00955953" w:rsidRPr="00850D10" w:rsidRDefault="00955953" w:rsidP="00850D10">
            <w:pPr>
              <w:ind w:left="0"/>
              <w:rPr>
                <w:rFonts w:eastAsia="Times New Roman"/>
                <w:i/>
                <w:iCs/>
                <w:sz w:val="20"/>
                <w:szCs w:val="22"/>
                <w:lang w:val="en-GB" w:eastAsia="en-GB" w:bidi="ar-SA"/>
              </w:rPr>
            </w:pPr>
            <w:r w:rsidRPr="00850D10">
              <w:rPr>
                <w:rFonts w:eastAsia="Times New Roman"/>
                <w:i/>
                <w:iCs/>
                <w:sz w:val="20"/>
                <w:szCs w:val="22"/>
                <w:lang w:val="en-GB" w:eastAsia="en-GB" w:bidi="ar-SA"/>
              </w:rPr>
              <w:t>Previous experience in similar Projects,  Previous experience working with INGOs, etc.</w:t>
            </w:r>
            <w:r w:rsidRPr="00850D10">
              <w:rPr>
                <w:rFonts w:eastAsia="Times New Roman"/>
                <w:i/>
                <w:iCs/>
                <w:sz w:val="20"/>
                <w:szCs w:val="22"/>
                <w:lang w:val="en-GB" w:eastAsia="en-GB" w:bidi="ar-SA"/>
              </w:rPr>
              <w:tab/>
            </w:r>
          </w:p>
          <w:p w14:paraId="02856118" w14:textId="49E02BB2" w:rsidR="00E320E3" w:rsidRPr="00850D10" w:rsidRDefault="00E320E3" w:rsidP="00850D10">
            <w:pPr>
              <w:rPr>
                <w:rFonts w:eastAsia="Times New Roman"/>
                <w:i/>
                <w:iCs/>
                <w:sz w:val="20"/>
                <w:szCs w:val="22"/>
                <w:lang w:val="en-GB" w:eastAsia="en-GB" w:bidi="ar-SA"/>
              </w:rPr>
            </w:pPr>
          </w:p>
        </w:tc>
        <w:tc>
          <w:tcPr>
            <w:tcW w:w="1915" w:type="dxa"/>
            <w:shd w:val="clear" w:color="auto" w:fill="D9E1F2"/>
            <w:noWrap/>
            <w:vAlign w:val="center"/>
          </w:tcPr>
          <w:p w14:paraId="51EA7C9B" w14:textId="1F14D1AA"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6F9F4BE6" w14:textId="77777777" w:rsidTr="00D1615A">
        <w:trPr>
          <w:trHeight w:val="859"/>
        </w:trPr>
        <w:tc>
          <w:tcPr>
            <w:tcW w:w="1546" w:type="dxa"/>
            <w:vMerge/>
            <w:shd w:val="clear" w:color="auto" w:fill="002060"/>
            <w:vAlign w:val="center"/>
            <w:hideMark/>
          </w:tcPr>
          <w:p w14:paraId="45979A2F" w14:textId="4033703F" w:rsidR="00E320E3" w:rsidRPr="00850D10" w:rsidRDefault="00E320E3" w:rsidP="00850D10">
            <w:pPr>
              <w:ind w:left="0"/>
              <w:jc w:val="center"/>
              <w:rPr>
                <w:rFonts w:eastAsia="Times New Roman"/>
                <w:b/>
                <w:bCs/>
                <w:sz w:val="20"/>
                <w:szCs w:val="22"/>
                <w:lang w:val="en-GB" w:eastAsia="en-GB" w:bidi="ar-SA"/>
              </w:rPr>
            </w:pPr>
          </w:p>
        </w:tc>
        <w:tc>
          <w:tcPr>
            <w:tcW w:w="1830" w:type="dxa"/>
            <w:shd w:val="clear" w:color="auto" w:fill="D9E1F2"/>
            <w:noWrap/>
            <w:vAlign w:val="center"/>
            <w:hideMark/>
          </w:tcPr>
          <w:p w14:paraId="6402CA40" w14:textId="4A9169A5"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4C77AF41" w14:textId="73E54110" w:rsidR="0078747A" w:rsidRPr="00850D10" w:rsidRDefault="0078747A"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 xml:space="preserve"> able to provide auditing services at the required specifications and minimum alternatives offered</w:t>
            </w:r>
          </w:p>
          <w:p w14:paraId="07F967B1" w14:textId="6CFE8D6D" w:rsidR="00E320E3" w:rsidRPr="00850D10" w:rsidRDefault="00E320E3" w:rsidP="00850D10">
            <w:pPr>
              <w:pStyle w:val="ListParagraph"/>
              <w:numPr>
                <w:ilvl w:val="0"/>
                <w:numId w:val="22"/>
              </w:numPr>
              <w:jc w:val="left"/>
              <w:rPr>
                <w:rFonts w:eastAsia="Times New Roman"/>
                <w:i/>
                <w:iCs/>
                <w:sz w:val="20"/>
                <w:szCs w:val="22"/>
                <w:lang w:val="en-GB" w:eastAsia="en-GB" w:bidi="ar-SA"/>
              </w:rPr>
            </w:pPr>
            <w:r w:rsidRPr="00850D10">
              <w:rPr>
                <w:rFonts w:eastAsia="Times New Roman"/>
                <w:i/>
                <w:iCs/>
                <w:sz w:val="20"/>
                <w:szCs w:val="22"/>
                <w:lang w:val="en-GB" w:eastAsia="en-GB" w:bidi="ar-SA"/>
              </w:rPr>
              <w:t>Meets the required credentials to perform the</w:t>
            </w:r>
            <w:r w:rsidR="0078747A" w:rsidRPr="00850D10">
              <w:rPr>
                <w:rFonts w:eastAsia="Times New Roman"/>
                <w:i/>
                <w:iCs/>
                <w:sz w:val="20"/>
                <w:szCs w:val="22"/>
                <w:lang w:val="en-GB" w:eastAsia="en-GB" w:bidi="ar-SA"/>
              </w:rPr>
              <w:t xml:space="preserve"> auditing </w:t>
            </w:r>
            <w:r w:rsidRPr="00850D10">
              <w:rPr>
                <w:rFonts w:eastAsia="Times New Roman"/>
                <w:i/>
                <w:iCs/>
                <w:sz w:val="20"/>
                <w:szCs w:val="22"/>
                <w:lang w:val="en-GB" w:eastAsia="en-GB" w:bidi="ar-SA"/>
              </w:rPr>
              <w:t xml:space="preserve"> service</w:t>
            </w:r>
          </w:p>
          <w:p w14:paraId="5A15D689" w14:textId="3A954495" w:rsidR="00E320E3" w:rsidRPr="00850D10" w:rsidRDefault="00E320E3" w:rsidP="00850D10">
            <w:pPr>
              <w:pStyle w:val="ListParagraph"/>
              <w:numPr>
                <w:ilvl w:val="0"/>
                <w:numId w:val="0"/>
              </w:numPr>
              <w:ind w:left="360"/>
              <w:rPr>
                <w:rFonts w:eastAsia="Times New Roman"/>
                <w:i/>
                <w:iCs/>
                <w:sz w:val="20"/>
                <w:szCs w:val="22"/>
                <w:lang w:val="en-GB" w:eastAsia="en-GB" w:bidi="ar-SA"/>
              </w:rPr>
            </w:pPr>
          </w:p>
        </w:tc>
        <w:tc>
          <w:tcPr>
            <w:tcW w:w="1915" w:type="dxa"/>
            <w:shd w:val="clear" w:color="auto" w:fill="D9E1F2"/>
            <w:noWrap/>
            <w:vAlign w:val="center"/>
          </w:tcPr>
          <w:p w14:paraId="12D42515" w14:textId="7CBC2DF0"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02E274A8" w14:textId="77777777" w:rsidTr="00BF33F0">
        <w:trPr>
          <w:trHeight w:val="688"/>
        </w:trPr>
        <w:tc>
          <w:tcPr>
            <w:tcW w:w="1546" w:type="dxa"/>
            <w:vMerge/>
            <w:shd w:val="clear" w:color="auto" w:fill="002060"/>
            <w:vAlign w:val="center"/>
            <w:hideMark/>
          </w:tcPr>
          <w:p w14:paraId="19D1E754" w14:textId="00EFDEEA" w:rsidR="00E320E3" w:rsidRPr="00850D10" w:rsidRDefault="00E320E3" w:rsidP="00850D10">
            <w:pPr>
              <w:ind w:left="0"/>
              <w:rPr>
                <w:rFonts w:eastAsia="Times New Roman"/>
                <w:b/>
                <w:bCs/>
                <w:sz w:val="20"/>
                <w:szCs w:val="22"/>
                <w:lang w:val="en-GB" w:eastAsia="en-GB" w:bidi="ar-SA"/>
              </w:rPr>
            </w:pPr>
          </w:p>
        </w:tc>
        <w:tc>
          <w:tcPr>
            <w:tcW w:w="1830" w:type="dxa"/>
            <w:shd w:val="clear" w:color="auto" w:fill="D9E1F2"/>
            <w:noWrap/>
            <w:vAlign w:val="center"/>
            <w:hideMark/>
          </w:tcPr>
          <w:p w14:paraId="24A45297" w14:textId="158210DC"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Quality</w:t>
            </w:r>
          </w:p>
        </w:tc>
        <w:tc>
          <w:tcPr>
            <w:tcW w:w="4137" w:type="dxa"/>
            <w:shd w:val="clear" w:color="auto" w:fill="D9E1F2"/>
            <w:vAlign w:val="center"/>
            <w:hideMark/>
          </w:tcPr>
          <w:p w14:paraId="3BC8C3FF" w14:textId="45323F23" w:rsidR="00E320E3" w:rsidRPr="00850D10" w:rsidRDefault="00E320E3"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 xml:space="preserve">Provides copy of Quality Assurance certificates (e.g. </w:t>
            </w:r>
            <w:r w:rsidR="00F91E5F" w:rsidRPr="00850D10">
              <w:rPr>
                <w:rFonts w:eastAsia="Times New Roman"/>
                <w:i/>
                <w:iCs/>
                <w:sz w:val="20"/>
                <w:szCs w:val="22"/>
                <w:lang w:val="en-GB" w:eastAsia="en-GB" w:bidi="ar-SA"/>
              </w:rPr>
              <w:t>ACCA</w:t>
            </w:r>
            <w:r w:rsidRPr="00850D10">
              <w:rPr>
                <w:rFonts w:eastAsia="Times New Roman"/>
                <w:i/>
                <w:iCs/>
                <w:sz w:val="20"/>
                <w:szCs w:val="22"/>
                <w:lang w:val="en-GB" w:eastAsia="en-GB" w:bidi="ar-SA"/>
              </w:rPr>
              <w:t>)</w:t>
            </w:r>
          </w:p>
          <w:p w14:paraId="2013D2DF" w14:textId="44F06BA9" w:rsidR="00E320E3" w:rsidRPr="00850D10" w:rsidRDefault="00E320E3"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Provides copy of accreditations</w:t>
            </w:r>
          </w:p>
          <w:p w14:paraId="4F0132DC" w14:textId="24B53D4F" w:rsidR="00E320E3" w:rsidRPr="00850D10" w:rsidRDefault="00E320E3" w:rsidP="00850D10">
            <w:pPr>
              <w:ind w:left="0"/>
              <w:rPr>
                <w:rFonts w:eastAsia="Times New Roman"/>
                <w:i/>
                <w:iCs/>
                <w:sz w:val="20"/>
                <w:szCs w:val="22"/>
                <w:lang w:val="en-GB" w:eastAsia="en-GB" w:bidi="ar-SA"/>
              </w:rPr>
            </w:pPr>
          </w:p>
        </w:tc>
        <w:tc>
          <w:tcPr>
            <w:tcW w:w="1915" w:type="dxa"/>
            <w:shd w:val="clear" w:color="auto" w:fill="D9E1F2"/>
            <w:noWrap/>
            <w:vAlign w:val="center"/>
            <w:hideMark/>
          </w:tcPr>
          <w:p w14:paraId="7C09111D" w14:textId="5F24E213"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4E0F028B" w14:textId="77777777" w:rsidTr="00157EF4">
        <w:trPr>
          <w:trHeight w:val="516"/>
        </w:trPr>
        <w:tc>
          <w:tcPr>
            <w:tcW w:w="1546" w:type="dxa"/>
            <w:vMerge/>
            <w:shd w:val="clear" w:color="auto" w:fill="002060"/>
            <w:vAlign w:val="center"/>
          </w:tcPr>
          <w:p w14:paraId="0ECCD3C6" w14:textId="4CE44B90" w:rsidR="00E320E3" w:rsidRPr="00850D10" w:rsidRDefault="00E320E3" w:rsidP="00850D10">
            <w:pPr>
              <w:ind w:left="0"/>
              <w:rPr>
                <w:rFonts w:eastAsia="Times New Roman"/>
                <w:b/>
                <w:bCs/>
                <w:sz w:val="20"/>
                <w:szCs w:val="22"/>
                <w:lang w:val="en-GB" w:eastAsia="en-GB" w:bidi="ar-SA"/>
              </w:rPr>
            </w:pPr>
          </w:p>
        </w:tc>
        <w:tc>
          <w:tcPr>
            <w:tcW w:w="1830" w:type="dxa"/>
            <w:shd w:val="clear" w:color="auto" w:fill="D9E1F2"/>
            <w:noWrap/>
            <w:vAlign w:val="center"/>
          </w:tcPr>
          <w:p w14:paraId="62E50EDF" w14:textId="34914CED"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850D10" w:rsidRDefault="00E320E3"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Previous experience in similar Projects</w:t>
            </w:r>
          </w:p>
          <w:p w14:paraId="087866D8" w14:textId="3C9C9151" w:rsidR="00E320E3" w:rsidRPr="002C6AAE" w:rsidRDefault="00E320E3" w:rsidP="002C6AAE">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Customer References provided</w:t>
            </w:r>
          </w:p>
        </w:tc>
        <w:tc>
          <w:tcPr>
            <w:tcW w:w="1915" w:type="dxa"/>
            <w:shd w:val="clear" w:color="auto" w:fill="D9E1F2"/>
            <w:noWrap/>
            <w:vAlign w:val="center"/>
          </w:tcPr>
          <w:p w14:paraId="0E0E1A2E" w14:textId="51590515"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022AFB49" w14:textId="77777777" w:rsidTr="00BF33F0">
        <w:trPr>
          <w:trHeight w:val="1189"/>
        </w:trPr>
        <w:tc>
          <w:tcPr>
            <w:tcW w:w="1546" w:type="dxa"/>
            <w:shd w:val="clear" w:color="auto" w:fill="002060"/>
            <w:vAlign w:val="center"/>
            <w:hideMark/>
          </w:tcPr>
          <w:p w14:paraId="09C9CA2B" w14:textId="062B97A4" w:rsidR="4D2C56E5" w:rsidRPr="00850D10" w:rsidRDefault="4D2C56E5" w:rsidP="00850D10">
            <w:pPr>
              <w:ind w:left="0"/>
              <w:jc w:val="center"/>
              <w:rPr>
                <w:rFonts w:eastAsia="Times New Roman"/>
                <w:b/>
                <w:bCs/>
                <w:sz w:val="20"/>
                <w:szCs w:val="20"/>
                <w:lang w:val="en-GB" w:eastAsia="en-GB" w:bidi="ar-SA"/>
              </w:rPr>
            </w:pPr>
            <w:r w:rsidRPr="00850D10">
              <w:rPr>
                <w:b/>
                <w:bCs/>
                <w:sz w:val="20"/>
                <w:szCs w:val="20"/>
                <w:lang w:val="en-GB" w:eastAsia="en-GB" w:bidi="ar-SA"/>
              </w:rPr>
              <w:t>Gender Responsive (5%)</w:t>
            </w:r>
          </w:p>
        </w:tc>
        <w:tc>
          <w:tcPr>
            <w:tcW w:w="1830" w:type="dxa"/>
            <w:shd w:val="clear" w:color="auto" w:fill="D9E1F2"/>
            <w:noWrap/>
            <w:vAlign w:val="center"/>
            <w:hideMark/>
          </w:tcPr>
          <w:p w14:paraId="4EC28AFD" w14:textId="76D377D9" w:rsidR="3E68153F" w:rsidRPr="00850D10" w:rsidRDefault="3E68153F" w:rsidP="00850D10">
            <w:pPr>
              <w:ind w:left="0"/>
              <w:rPr>
                <w:rFonts w:eastAsia="Times New Roman"/>
                <w:b/>
                <w:bCs/>
                <w:sz w:val="20"/>
                <w:szCs w:val="20"/>
                <w:lang w:val="en-GB" w:eastAsia="en-GB" w:bidi="ar-SA"/>
              </w:rPr>
            </w:pPr>
            <w:r w:rsidRPr="00850D10">
              <w:rPr>
                <w:rFonts w:eastAsia="Times New Roman"/>
                <w:b/>
                <w:bCs/>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850D10" w:rsidRDefault="00C57BA4" w:rsidP="00850D10">
            <w:pPr>
              <w:ind w:left="0"/>
              <w:rPr>
                <w:rFonts w:eastAsia="Times New Roman"/>
                <w:sz w:val="20"/>
                <w:szCs w:val="20"/>
                <w:lang w:val="en-GB" w:eastAsia="en-GB" w:bidi="ar-SA"/>
              </w:rPr>
            </w:pPr>
            <w:r w:rsidRPr="00850D10">
              <w:rPr>
                <w:rFonts w:eastAsia="Times New Roman"/>
                <w:sz w:val="20"/>
                <w:szCs w:val="20"/>
                <w:lang w:val="en-GB" w:eastAsia="en-GB" w:bidi="ar-SA"/>
              </w:rPr>
              <w:t>As part of our ongoing Gender Responsive</w:t>
            </w:r>
          </w:p>
          <w:p w14:paraId="2CEDBD03" w14:textId="77777777" w:rsidR="004A700B" w:rsidRPr="00850D10" w:rsidRDefault="00C57BA4"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 xml:space="preserve">Procurement Initiatives, Bidders </w:t>
            </w:r>
            <w:r w:rsidR="004A700B" w:rsidRPr="00850D10">
              <w:rPr>
                <w:rFonts w:eastAsia="Times New Roman"/>
                <w:sz w:val="20"/>
                <w:szCs w:val="20"/>
                <w:lang w:val="en-GB" w:eastAsia="en-GB" w:bidi="ar-SA"/>
              </w:rPr>
              <w:t>will be</w:t>
            </w:r>
          </w:p>
          <w:p w14:paraId="466A8DFA" w14:textId="77777777" w:rsidR="004A700B" w:rsidRPr="00850D10" w:rsidRDefault="004A700B"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allocated 5% of the overall score if they meet</w:t>
            </w:r>
          </w:p>
          <w:p w14:paraId="039B8E65" w14:textId="60C37BA0" w:rsidR="7DE0BED3" w:rsidRPr="00850D10" w:rsidRDefault="004A700B"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one or more of the following</w:t>
            </w:r>
            <w:r w:rsidR="7DE0BED3" w:rsidRPr="00850D10">
              <w:rPr>
                <w:rFonts w:eastAsia="Times New Roman"/>
                <w:sz w:val="20"/>
                <w:szCs w:val="20"/>
                <w:lang w:val="en-GB" w:eastAsia="en-GB" w:bidi="ar-SA"/>
              </w:rPr>
              <w:t>:</w:t>
            </w:r>
          </w:p>
          <w:p w14:paraId="3FB40744" w14:textId="49DE5D28" w:rsidR="649D43F2" w:rsidRPr="00850D10" w:rsidRDefault="649D43F2" w:rsidP="00850D10">
            <w:pPr>
              <w:ind w:left="851"/>
              <w:jc w:val="both"/>
              <w:rPr>
                <w:rFonts w:eastAsia="Times New Roman"/>
                <w:sz w:val="20"/>
                <w:szCs w:val="20"/>
                <w:lang w:val="en-GB" w:eastAsia="en-GB" w:bidi="ar-SA"/>
              </w:rPr>
            </w:pPr>
          </w:p>
          <w:p w14:paraId="4DD5E35E" w14:textId="5CBAA830" w:rsidR="656EE5F0" w:rsidRPr="00850D10" w:rsidRDefault="656EE5F0" w:rsidP="00850D10">
            <w:pPr>
              <w:pStyle w:val="ListParagraph"/>
              <w:numPr>
                <w:ilvl w:val="0"/>
                <w:numId w:val="30"/>
              </w:numPr>
              <w:jc w:val="left"/>
              <w:rPr>
                <w:rFonts w:eastAsia="Times New Roman"/>
                <w:sz w:val="20"/>
                <w:szCs w:val="20"/>
                <w:lang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f headed up by a woman</w:t>
            </w:r>
          </w:p>
          <w:p w14:paraId="2ED4B7C3" w14:textId="58EFD6C6" w:rsidR="36A33FC3" w:rsidRPr="00850D10" w:rsidRDefault="36A33FC3" w:rsidP="00850D10">
            <w:pPr>
              <w:pStyle w:val="ListParagraph"/>
              <w:numPr>
                <w:ilvl w:val="0"/>
                <w:numId w:val="30"/>
              </w:numPr>
              <w:jc w:val="left"/>
              <w:rPr>
                <w:sz w:val="20"/>
                <w:szCs w:val="20"/>
                <w:lang w:val="en-GB"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 xml:space="preserve">f </w:t>
            </w:r>
            <w:r w:rsidR="609BF3D2" w:rsidRPr="00850D10">
              <w:rPr>
                <w:rFonts w:eastAsia="Times New Roman"/>
                <w:sz w:val="20"/>
                <w:szCs w:val="20"/>
                <w:lang w:val="en-GB" w:eastAsia="en-GB" w:bidi="ar-SA"/>
              </w:rPr>
              <w:t>supplier is a women-owned</w:t>
            </w:r>
            <w:r w:rsidR="7DE0BED3" w:rsidRPr="00850D10">
              <w:rPr>
                <w:rFonts w:eastAsia="Times New Roman"/>
                <w:sz w:val="20"/>
                <w:szCs w:val="20"/>
                <w:lang w:val="en-GB" w:eastAsia="en-GB" w:bidi="ar-SA"/>
              </w:rPr>
              <w:t xml:space="preserve"> busines</w:t>
            </w:r>
            <w:r w:rsidR="1D448ED0" w:rsidRPr="00850D10">
              <w:rPr>
                <w:rFonts w:eastAsia="Times New Roman"/>
                <w:sz w:val="20"/>
                <w:szCs w:val="20"/>
                <w:lang w:val="en-GB" w:eastAsia="en-GB" w:bidi="ar-SA"/>
              </w:rPr>
              <w:t>s:</w:t>
            </w:r>
            <w:r w:rsidR="1D448ED0" w:rsidRPr="00850D10">
              <w:rPr>
                <w:rFonts w:ascii="Calibri" w:eastAsia="Calibri" w:hAnsi="Calibri" w:cs="Calibri"/>
                <w:sz w:val="36"/>
                <w:szCs w:val="36"/>
                <w:lang w:val="en-GB"/>
              </w:rPr>
              <w:t xml:space="preserve"> </w:t>
            </w:r>
            <w:r w:rsidR="1D448ED0" w:rsidRPr="00850D10">
              <w:rPr>
                <w:sz w:val="20"/>
                <w:szCs w:val="20"/>
                <w:lang w:val="en-GB" w:eastAsia="en-GB" w:bidi="ar-SA"/>
              </w:rPr>
              <w:t>A legal entity in any field that is more than 51% owned, managed, and controlled by one or more women.</w:t>
            </w:r>
          </w:p>
          <w:p w14:paraId="3BC0DFE3" w14:textId="13120035" w:rsidR="754824F4" w:rsidRPr="00850D10" w:rsidRDefault="754824F4" w:rsidP="00850D10">
            <w:pPr>
              <w:pStyle w:val="ListParagraph"/>
              <w:numPr>
                <w:ilvl w:val="0"/>
                <w:numId w:val="30"/>
              </w:numPr>
              <w:jc w:val="left"/>
              <w:rPr>
                <w:rFonts w:eastAsia="Times New Roman"/>
                <w:sz w:val="20"/>
                <w:szCs w:val="20"/>
                <w:lang w:eastAsia="en-GB" w:bidi="ar-SA"/>
              </w:rPr>
            </w:pPr>
            <w:r w:rsidRPr="00850D10">
              <w:rPr>
                <w:rFonts w:eastAsia="Times New Roman"/>
                <w:sz w:val="20"/>
                <w:szCs w:val="20"/>
                <w:lang w:val="en-GB" w:eastAsia="en-GB" w:bidi="ar-SA"/>
              </w:rPr>
              <w:t>If the</w:t>
            </w:r>
            <w:r w:rsidR="7DE0BED3" w:rsidRPr="00850D10">
              <w:rPr>
                <w:rFonts w:eastAsia="Times New Roman"/>
                <w:sz w:val="20"/>
                <w:szCs w:val="20"/>
                <w:lang w:val="en-GB" w:eastAsia="en-GB" w:bidi="ar-SA"/>
              </w:rPr>
              <w:t xml:space="preserve"> %</w:t>
            </w:r>
            <w:r w:rsidR="65A1B5C1" w:rsidRPr="00850D10">
              <w:rPr>
                <w:rFonts w:eastAsia="Times New Roman"/>
                <w:sz w:val="20"/>
                <w:szCs w:val="20"/>
                <w:lang w:val="en-GB" w:eastAsia="en-GB" w:bidi="ar-SA"/>
              </w:rPr>
              <w:t xml:space="preserve"> of</w:t>
            </w:r>
            <w:r w:rsidR="7DE0BED3" w:rsidRPr="00850D10">
              <w:rPr>
                <w:rFonts w:eastAsia="Times New Roman"/>
                <w:sz w:val="20"/>
                <w:szCs w:val="20"/>
                <w:lang w:val="en-GB" w:eastAsia="en-GB" w:bidi="ar-SA"/>
              </w:rPr>
              <w:t xml:space="preserve"> women in management positions is over 35%</w:t>
            </w:r>
          </w:p>
          <w:p w14:paraId="39ECF154" w14:textId="6ED3C1DE" w:rsidR="7DE0BED3" w:rsidRPr="00850D10" w:rsidRDefault="7DE0BED3" w:rsidP="00850D10">
            <w:pPr>
              <w:pStyle w:val="ListParagraph"/>
              <w:numPr>
                <w:ilvl w:val="0"/>
                <w:numId w:val="30"/>
              </w:numPr>
              <w:jc w:val="left"/>
              <w:rPr>
                <w:rFonts w:eastAsia="Times New Roman"/>
                <w:sz w:val="20"/>
                <w:szCs w:val="20"/>
                <w:lang w:val="en-GB" w:eastAsia="en-GB" w:bidi="ar-SA"/>
              </w:rPr>
            </w:pPr>
            <w:r w:rsidRPr="00850D10">
              <w:rPr>
                <w:rFonts w:eastAsia="Times New Roman"/>
                <w:sz w:val="20"/>
                <w:szCs w:val="20"/>
                <w:lang w:val="en-GB" w:eastAsia="en-GB" w:bidi="ar-SA"/>
              </w:rPr>
              <w:t xml:space="preserve"> If % of women workers is 55% or above</w:t>
            </w:r>
          </w:p>
          <w:p w14:paraId="3F8C4288" w14:textId="34BBDAEA" w:rsidR="649D43F2" w:rsidRPr="00850D10" w:rsidRDefault="2070BD75" w:rsidP="00850D10">
            <w:pPr>
              <w:pStyle w:val="ListParagraph"/>
              <w:numPr>
                <w:ilvl w:val="0"/>
                <w:numId w:val="30"/>
              </w:numPr>
              <w:jc w:val="left"/>
              <w:rPr>
                <w:rFonts w:eastAsia="Times New Roman"/>
                <w:sz w:val="20"/>
                <w:szCs w:val="20"/>
                <w:lang w:val="en-GB"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f robust gender equality initiatives are in place and active.</w:t>
            </w:r>
            <w:r w:rsidR="4C66119C" w:rsidRPr="00850D10">
              <w:rPr>
                <w:rFonts w:eastAsia="Times New Roman"/>
                <w:sz w:val="20"/>
                <w:szCs w:val="20"/>
                <w:lang w:val="en-GB" w:eastAsia="en-GB" w:bidi="ar-SA"/>
              </w:rPr>
              <w:t xml:space="preserve"> </w:t>
            </w:r>
            <w:r w:rsidR="6B5E9D4C" w:rsidRPr="00850D10">
              <w:rPr>
                <w:rFonts w:eastAsia="Times New Roman"/>
                <w:sz w:val="20"/>
                <w:szCs w:val="20"/>
                <w:lang w:val="en-GB" w:eastAsia="en-GB" w:bidi="ar-SA"/>
              </w:rPr>
              <w:t>E.g.</w:t>
            </w:r>
            <w:r w:rsidR="4C66119C" w:rsidRPr="00850D10">
              <w:rPr>
                <w:rFonts w:eastAsia="Times New Roman"/>
                <w:sz w:val="20"/>
                <w:szCs w:val="20"/>
                <w:lang w:val="en-GB" w:eastAsia="en-GB" w:bidi="ar-SA"/>
              </w:rPr>
              <w:t xml:space="preserve"> </w:t>
            </w:r>
            <w:r w:rsidR="7DE0BED3" w:rsidRPr="00850D10">
              <w:rPr>
                <w:rFonts w:eastAsia="Times New Roman"/>
                <w:sz w:val="20"/>
                <w:szCs w:val="20"/>
                <w:lang w:val="en-GB" w:eastAsia="en-GB" w:bidi="ar-SA"/>
              </w:rPr>
              <w:t xml:space="preserve">WEPs signed, gender equality procurement policy, any additional </w:t>
            </w:r>
            <w:r w:rsidR="105CB656" w:rsidRPr="00850D10">
              <w:rPr>
                <w:rFonts w:eastAsia="Times New Roman"/>
                <w:sz w:val="20"/>
                <w:szCs w:val="20"/>
                <w:lang w:val="en-GB" w:eastAsia="en-GB" w:bidi="ar-SA"/>
              </w:rPr>
              <w:t xml:space="preserve">gender-sensitive </w:t>
            </w:r>
            <w:r w:rsidR="7DE0BED3" w:rsidRPr="00850D10">
              <w:rPr>
                <w:rFonts w:eastAsia="Times New Roman"/>
                <w:sz w:val="20"/>
                <w:szCs w:val="20"/>
                <w:lang w:val="en-GB" w:eastAsia="en-GB" w:bidi="ar-SA"/>
              </w:rPr>
              <w:t>program implemented</w:t>
            </w:r>
            <w:r w:rsidR="0077F1BA" w:rsidRPr="00850D10">
              <w:rPr>
                <w:rFonts w:eastAsia="Times New Roman"/>
                <w:sz w:val="20"/>
                <w:szCs w:val="20"/>
                <w:lang w:val="en-GB" w:eastAsia="en-GB" w:bidi="ar-SA"/>
              </w:rPr>
              <w:t xml:space="preserve">. </w:t>
            </w:r>
          </w:p>
        </w:tc>
        <w:tc>
          <w:tcPr>
            <w:tcW w:w="1915" w:type="dxa"/>
            <w:shd w:val="clear" w:color="auto" w:fill="D9E1F2"/>
            <w:noWrap/>
            <w:vAlign w:val="center"/>
            <w:hideMark/>
          </w:tcPr>
          <w:p w14:paraId="77D15EE7" w14:textId="5A3B3F74" w:rsidR="72A26154" w:rsidRPr="00850D10" w:rsidRDefault="72A26154" w:rsidP="00850D10">
            <w:pPr>
              <w:ind w:left="0"/>
              <w:jc w:val="center"/>
              <w:rPr>
                <w:rFonts w:eastAsia="Times New Roman"/>
                <w:b/>
                <w:bCs/>
                <w:sz w:val="20"/>
                <w:szCs w:val="20"/>
                <w:lang w:val="en-GB" w:eastAsia="en-GB" w:bidi="ar-SA"/>
              </w:rPr>
            </w:pPr>
          </w:p>
        </w:tc>
      </w:tr>
      <w:tr w:rsidR="00850D10" w:rsidRPr="00850D10" w14:paraId="14D70B6E" w14:textId="77777777" w:rsidTr="00BF33F0">
        <w:trPr>
          <w:trHeight w:val="1189"/>
        </w:trPr>
        <w:tc>
          <w:tcPr>
            <w:tcW w:w="1546" w:type="dxa"/>
            <w:shd w:val="clear" w:color="auto" w:fill="002060"/>
            <w:vAlign w:val="center"/>
            <w:hideMark/>
          </w:tcPr>
          <w:p w14:paraId="59C55849" w14:textId="77777777" w:rsidR="00E320E3" w:rsidRPr="00850D10" w:rsidRDefault="00E320E3" w:rsidP="00850D10">
            <w:pPr>
              <w:ind w:left="0"/>
              <w:jc w:val="center"/>
              <w:rPr>
                <w:b/>
                <w:bCs/>
                <w:sz w:val="20"/>
                <w:szCs w:val="20"/>
                <w:lang w:val="en-GB" w:eastAsia="en-GB" w:bidi="ar-SA"/>
              </w:rPr>
            </w:pPr>
            <w:r w:rsidRPr="00850D10">
              <w:rPr>
                <w:b/>
                <w:bCs/>
                <w:sz w:val="20"/>
                <w:szCs w:val="20"/>
                <w:lang w:val="en-GB" w:eastAsia="en-GB" w:bidi="ar-SA"/>
              </w:rPr>
              <w:t xml:space="preserve">Financial Proposal </w:t>
            </w:r>
            <w:r w:rsidRPr="00850D10">
              <w:rPr>
                <w:b/>
                <w:bCs/>
                <w:sz w:val="20"/>
                <w:szCs w:val="20"/>
                <w:lang w:val="en-GB" w:eastAsia="en-GB" w:bidi="ar-SA"/>
              </w:rPr>
              <w:br/>
              <w:t>(30%)</w:t>
            </w:r>
          </w:p>
        </w:tc>
        <w:tc>
          <w:tcPr>
            <w:tcW w:w="1830" w:type="dxa"/>
            <w:shd w:val="clear" w:color="auto" w:fill="D9E1F2"/>
            <w:noWrap/>
            <w:vAlign w:val="center"/>
            <w:hideMark/>
          </w:tcPr>
          <w:p w14:paraId="02D8CEF3" w14:textId="77777777" w:rsidR="00E320E3" w:rsidRPr="00850D10" w:rsidRDefault="00E320E3" w:rsidP="00850D10">
            <w:pPr>
              <w:ind w:left="0"/>
              <w:rPr>
                <w:rFonts w:eastAsia="Times New Roman"/>
                <w:b/>
                <w:bCs/>
                <w:sz w:val="20"/>
                <w:szCs w:val="20"/>
                <w:lang w:val="en-GB" w:eastAsia="en-GB" w:bidi="ar-SA"/>
              </w:rPr>
            </w:pPr>
            <w:r w:rsidRPr="00850D10">
              <w:rPr>
                <w:rFonts w:eastAsia="Times New Roman"/>
                <w:b/>
                <w:bCs/>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Completion of ‘Annex B – Pricing Schedule’ with all requested information</w:t>
            </w:r>
          </w:p>
          <w:p w14:paraId="465C90BE"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Fixed pricing</w:t>
            </w:r>
          </w:p>
          <w:p w14:paraId="6829A076"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 xml:space="preserve">Economically advantageous for the organisation    </w:t>
            </w:r>
          </w:p>
          <w:p w14:paraId="1FFDCE19" w14:textId="77777777" w:rsidR="00E320E3" w:rsidRPr="00850D10" w:rsidRDefault="00E320E3" w:rsidP="00850D10">
            <w:pPr>
              <w:ind w:left="0"/>
              <w:rPr>
                <w:rFonts w:eastAsia="Times New Roman"/>
                <w:sz w:val="20"/>
                <w:szCs w:val="20"/>
                <w:lang w:val="en-GB" w:eastAsia="en-GB" w:bidi="ar-SA"/>
              </w:rPr>
            </w:pPr>
          </w:p>
        </w:tc>
        <w:tc>
          <w:tcPr>
            <w:tcW w:w="1915" w:type="dxa"/>
            <w:shd w:val="clear" w:color="auto" w:fill="D9E1F2"/>
            <w:noWrap/>
            <w:vAlign w:val="center"/>
            <w:hideMark/>
          </w:tcPr>
          <w:p w14:paraId="66D858E4" w14:textId="2DFE3B4E" w:rsidR="00E320E3" w:rsidRPr="00850D10" w:rsidRDefault="00E320E3" w:rsidP="00850D10">
            <w:pPr>
              <w:ind w:left="0"/>
              <w:jc w:val="center"/>
              <w:rPr>
                <w:rFonts w:eastAsia="Times New Roman"/>
                <w:b/>
                <w:bCs/>
                <w:sz w:val="20"/>
                <w:szCs w:val="20"/>
                <w:lang w:val="en-GB" w:eastAsia="en-GB" w:bidi="ar-SA"/>
              </w:rPr>
            </w:pPr>
          </w:p>
        </w:tc>
      </w:tr>
    </w:tbl>
    <w:p w14:paraId="1B051202" w14:textId="77777777" w:rsidR="00B85F1D" w:rsidRPr="00850D10" w:rsidRDefault="00B85F1D" w:rsidP="00850D10">
      <w:pPr>
        <w:rPr>
          <w:sz w:val="22"/>
        </w:rPr>
      </w:pPr>
    </w:p>
    <w:p w14:paraId="1D07DE8C" w14:textId="7FED147A" w:rsidR="00BD0E38" w:rsidRPr="00850D10" w:rsidRDefault="00BD0E38" w:rsidP="00850D10">
      <w:pPr>
        <w:rPr>
          <w:sz w:val="22"/>
          <w:szCs w:val="22"/>
        </w:rPr>
      </w:pPr>
    </w:p>
    <w:p w14:paraId="004774B9" w14:textId="3965AC51" w:rsidR="00E36A8F" w:rsidRPr="00850D10" w:rsidRDefault="00E36A8F" w:rsidP="00850D10">
      <w:pPr>
        <w:pStyle w:val="heading10"/>
        <w:rPr>
          <w:rStyle w:val="Header1"/>
          <w:color w:val="auto"/>
          <w:sz w:val="22"/>
        </w:rPr>
      </w:pPr>
      <w:bookmarkStart w:id="9" w:name="_Toc94078400"/>
      <w:r w:rsidRPr="00850D10">
        <w:rPr>
          <w:rStyle w:val="Header1"/>
          <w:color w:val="auto"/>
          <w:sz w:val="22"/>
        </w:rPr>
        <w:t>Evaluation of offers</w:t>
      </w:r>
      <w:bookmarkEnd w:id="9"/>
    </w:p>
    <w:p w14:paraId="5055885D" w14:textId="77777777" w:rsidR="00E36A8F" w:rsidRPr="00850D10" w:rsidRDefault="00E36A8F" w:rsidP="00850D10">
      <w:pPr>
        <w:rPr>
          <w:sz w:val="22"/>
          <w:szCs w:val="22"/>
        </w:rPr>
      </w:pPr>
    </w:p>
    <w:p w14:paraId="1C47DD92" w14:textId="77777777" w:rsidR="00923458" w:rsidRPr="00850D10" w:rsidRDefault="0003693B" w:rsidP="00850D10">
      <w:pPr>
        <w:pStyle w:val="Bodytextnumbered"/>
        <w:numPr>
          <w:ilvl w:val="0"/>
          <w:numId w:val="0"/>
        </w:numPr>
        <w:ind w:left="501"/>
        <w:jc w:val="both"/>
        <w:rPr>
          <w:sz w:val="22"/>
        </w:rPr>
      </w:pPr>
      <w:r w:rsidRPr="00850D10">
        <w:rPr>
          <w:sz w:val="22"/>
        </w:rPr>
        <w:lastRenderedPageBreak/>
        <w:t xml:space="preserve">The Tender Panel will </w:t>
      </w:r>
      <w:r w:rsidR="00B45D3C" w:rsidRPr="00850D10">
        <w:rPr>
          <w:sz w:val="22"/>
        </w:rPr>
        <w:t>review all Bids</w:t>
      </w:r>
      <w:r w:rsidR="00DD169A" w:rsidRPr="00850D10">
        <w:rPr>
          <w:sz w:val="22"/>
        </w:rPr>
        <w:t xml:space="preserve"> to ensure </w:t>
      </w:r>
      <w:r w:rsidR="00B45D3C" w:rsidRPr="00850D10">
        <w:rPr>
          <w:sz w:val="22"/>
        </w:rPr>
        <w:t>they</w:t>
      </w:r>
      <w:r w:rsidR="00DD169A" w:rsidRPr="00850D10">
        <w:rPr>
          <w:sz w:val="22"/>
        </w:rPr>
        <w:t xml:space="preserve"> meet the </w:t>
      </w:r>
      <w:r w:rsidR="00CB7BDB" w:rsidRPr="00850D10">
        <w:rPr>
          <w:sz w:val="22"/>
        </w:rPr>
        <w:t xml:space="preserve">minimum requirements listed under </w:t>
      </w:r>
      <w:r w:rsidR="00B45D3C" w:rsidRPr="00850D10">
        <w:rPr>
          <w:sz w:val="22"/>
        </w:rPr>
        <w:t xml:space="preserve">the </w:t>
      </w:r>
      <w:r w:rsidR="00CB7BDB" w:rsidRPr="00850D10">
        <w:rPr>
          <w:sz w:val="22"/>
        </w:rPr>
        <w:t xml:space="preserve">‘Compliance’ </w:t>
      </w:r>
      <w:r w:rsidR="00B45D3C" w:rsidRPr="00850D10">
        <w:rPr>
          <w:sz w:val="22"/>
        </w:rPr>
        <w:t xml:space="preserve">section </w:t>
      </w:r>
      <w:r w:rsidR="00CB7BDB" w:rsidRPr="00850D10">
        <w:rPr>
          <w:sz w:val="22"/>
        </w:rPr>
        <w:t xml:space="preserve">in the above table. </w:t>
      </w:r>
      <w:r w:rsidR="00F55782" w:rsidRPr="00850D10">
        <w:rPr>
          <w:sz w:val="22"/>
        </w:rPr>
        <w:t>Following this, e</w:t>
      </w:r>
      <w:r w:rsidR="00A043A1" w:rsidRPr="00850D10">
        <w:rPr>
          <w:sz w:val="22"/>
        </w:rPr>
        <w:t>ach Bid will be assigned a score on the basis of predetermined crite</w:t>
      </w:r>
      <w:r w:rsidR="00B77FF5" w:rsidRPr="00850D10">
        <w:rPr>
          <w:sz w:val="22"/>
        </w:rPr>
        <w:t xml:space="preserve">ria and their </w:t>
      </w:r>
      <w:r w:rsidRPr="00850D10">
        <w:rPr>
          <w:sz w:val="22"/>
        </w:rPr>
        <w:t xml:space="preserve">associated </w:t>
      </w:r>
      <w:r w:rsidR="00B77FF5" w:rsidRPr="00850D10">
        <w:rPr>
          <w:sz w:val="22"/>
        </w:rPr>
        <w:t xml:space="preserve">weighted </w:t>
      </w:r>
      <w:r w:rsidRPr="00850D10">
        <w:rPr>
          <w:sz w:val="22"/>
        </w:rPr>
        <w:t>scorings.</w:t>
      </w:r>
    </w:p>
    <w:p w14:paraId="00D54B89" w14:textId="6AADD301" w:rsidR="00576FA6" w:rsidRPr="00850D10" w:rsidRDefault="00576FA6" w:rsidP="00850D10">
      <w:pPr>
        <w:pStyle w:val="Bodytextnumbered"/>
        <w:numPr>
          <w:ilvl w:val="0"/>
          <w:numId w:val="0"/>
        </w:numPr>
        <w:ind w:left="501"/>
        <w:jc w:val="both"/>
        <w:rPr>
          <w:sz w:val="22"/>
        </w:rPr>
      </w:pPr>
      <w:r w:rsidRPr="00850D10">
        <w:rPr>
          <w:sz w:val="22"/>
        </w:rPr>
        <w:t xml:space="preserve">The contract(s) will be awarded to the Bidder(s) who represent </w:t>
      </w:r>
      <w:r w:rsidR="00C208A0" w:rsidRPr="00850D10">
        <w:rPr>
          <w:sz w:val="22"/>
        </w:rPr>
        <w:t>the best overall value for Plan International in terms of t</w:t>
      </w:r>
      <w:r w:rsidR="00321936" w:rsidRPr="00850D10">
        <w:rPr>
          <w:sz w:val="22"/>
        </w:rPr>
        <w:t>he evaluation criteria set out above</w:t>
      </w:r>
      <w:r w:rsidR="0058260B" w:rsidRPr="00850D10">
        <w:rPr>
          <w:sz w:val="22"/>
        </w:rPr>
        <w:t xml:space="preserve">. By participating in this tender, you acknowledge </w:t>
      </w:r>
      <w:r w:rsidR="00693F42" w:rsidRPr="00850D10">
        <w:rPr>
          <w:sz w:val="22"/>
        </w:rPr>
        <w:t xml:space="preserve">and understand </w:t>
      </w:r>
      <w:r w:rsidR="0058260B" w:rsidRPr="00850D10">
        <w:rPr>
          <w:sz w:val="22"/>
        </w:rPr>
        <w:t>that Plan reserves the right to:</w:t>
      </w:r>
    </w:p>
    <w:p w14:paraId="11BF6AF7" w14:textId="77777777" w:rsidR="00576FA6" w:rsidRPr="00850D10" w:rsidRDefault="00576FA6" w:rsidP="00850D10">
      <w:pPr>
        <w:rPr>
          <w:sz w:val="22"/>
        </w:rPr>
      </w:pPr>
    </w:p>
    <w:p w14:paraId="331E0963" w14:textId="4FAD7216" w:rsidR="00D61ECF" w:rsidRPr="00850D10" w:rsidRDefault="00D61ECF" w:rsidP="00850D10">
      <w:pPr>
        <w:pStyle w:val="ListParagraph"/>
        <w:numPr>
          <w:ilvl w:val="0"/>
          <w:numId w:val="31"/>
        </w:numPr>
        <w:rPr>
          <w:sz w:val="22"/>
          <w:szCs w:val="22"/>
        </w:rPr>
      </w:pPr>
      <w:r w:rsidRPr="00850D10">
        <w:rPr>
          <w:sz w:val="22"/>
          <w:szCs w:val="22"/>
        </w:rPr>
        <w:t>Decide not to award to any supplier</w:t>
      </w:r>
    </w:p>
    <w:p w14:paraId="4BFEA483" w14:textId="02232613" w:rsidR="00541C8B" w:rsidRPr="00850D10" w:rsidRDefault="00541C8B" w:rsidP="00850D10">
      <w:pPr>
        <w:pStyle w:val="ListParagraph"/>
        <w:numPr>
          <w:ilvl w:val="0"/>
          <w:numId w:val="31"/>
        </w:numPr>
        <w:rPr>
          <w:sz w:val="22"/>
          <w:szCs w:val="22"/>
        </w:rPr>
      </w:pPr>
      <w:r w:rsidRPr="00850D10">
        <w:rPr>
          <w:sz w:val="22"/>
          <w:szCs w:val="22"/>
        </w:rPr>
        <w:t>Decide to award to one or more suppliers</w:t>
      </w:r>
    </w:p>
    <w:p w14:paraId="7C687DC2" w14:textId="77777777" w:rsidR="00541C8B" w:rsidRPr="00850D10" w:rsidRDefault="00D61ECF" w:rsidP="00850D10">
      <w:pPr>
        <w:pStyle w:val="ListParagraph"/>
        <w:numPr>
          <w:ilvl w:val="0"/>
          <w:numId w:val="31"/>
        </w:numPr>
        <w:rPr>
          <w:sz w:val="22"/>
          <w:szCs w:val="22"/>
        </w:rPr>
      </w:pPr>
      <w:r w:rsidRPr="00850D10">
        <w:rPr>
          <w:sz w:val="22"/>
          <w:szCs w:val="22"/>
        </w:rPr>
        <w:t>Decide to readvertise the opportunity</w:t>
      </w:r>
    </w:p>
    <w:p w14:paraId="21DD7DCD" w14:textId="359F2A48" w:rsidR="00E36A8F" w:rsidRPr="00850D10" w:rsidRDefault="00693F42" w:rsidP="00850D10">
      <w:pPr>
        <w:pStyle w:val="ListParagraph"/>
        <w:numPr>
          <w:ilvl w:val="0"/>
          <w:numId w:val="31"/>
        </w:numPr>
        <w:rPr>
          <w:sz w:val="22"/>
          <w:szCs w:val="22"/>
        </w:rPr>
      </w:pPr>
      <w:r w:rsidRPr="00850D10">
        <w:rPr>
          <w:sz w:val="22"/>
          <w:szCs w:val="22"/>
        </w:rPr>
        <w:t>Not necessarily accept the lowest cost offer</w:t>
      </w:r>
    </w:p>
    <w:p w14:paraId="3625D510" w14:textId="0EAD07EE" w:rsidR="00D3019E" w:rsidRPr="00850D10" w:rsidRDefault="00D3019E" w:rsidP="00850D10">
      <w:pPr>
        <w:rPr>
          <w:sz w:val="22"/>
          <w:szCs w:val="22"/>
        </w:rPr>
      </w:pPr>
    </w:p>
    <w:p w14:paraId="1F15EB56" w14:textId="5F5DE9F2" w:rsidR="00D3019E" w:rsidRPr="00850D10" w:rsidRDefault="00010F07" w:rsidP="00850D10">
      <w:pPr>
        <w:rPr>
          <w:sz w:val="22"/>
          <w:szCs w:val="22"/>
        </w:rPr>
      </w:pPr>
      <w:r w:rsidRPr="00850D10">
        <w:rPr>
          <w:sz w:val="22"/>
          <w:szCs w:val="22"/>
        </w:rPr>
        <w:t xml:space="preserve">Notification of award of contract will be </w:t>
      </w:r>
      <w:r w:rsidR="00C440B0" w:rsidRPr="00850D10">
        <w:rPr>
          <w:sz w:val="22"/>
          <w:szCs w:val="22"/>
        </w:rPr>
        <w:t xml:space="preserve">issued via e-mail. </w:t>
      </w:r>
    </w:p>
    <w:p w14:paraId="30E4E1C6" w14:textId="57B6423E" w:rsidR="00C440B0" w:rsidRPr="00850D10" w:rsidRDefault="00C440B0" w:rsidP="00850D10">
      <w:pPr>
        <w:rPr>
          <w:sz w:val="22"/>
          <w:szCs w:val="22"/>
        </w:rPr>
      </w:pPr>
    </w:p>
    <w:p w14:paraId="06183226" w14:textId="01AC9707" w:rsidR="00C440B0" w:rsidRPr="00850D10" w:rsidRDefault="00BF6A44" w:rsidP="00850D10">
      <w:pPr>
        <w:pStyle w:val="heading10"/>
        <w:rPr>
          <w:rStyle w:val="Header1"/>
          <w:color w:val="auto"/>
          <w:sz w:val="22"/>
        </w:rPr>
      </w:pPr>
      <w:bookmarkStart w:id="10" w:name="_Toc94078401"/>
      <w:r w:rsidRPr="00850D10">
        <w:rPr>
          <w:rStyle w:val="Header1"/>
          <w:color w:val="auto"/>
          <w:sz w:val="22"/>
        </w:rPr>
        <w:t>Terms &amp; Conditions</w:t>
      </w:r>
      <w:bookmarkEnd w:id="10"/>
    </w:p>
    <w:p w14:paraId="73DA6A64" w14:textId="4E479443" w:rsidR="00E36A8F" w:rsidRPr="00850D10" w:rsidRDefault="00E36A8F" w:rsidP="00850D10">
      <w:pPr>
        <w:jc w:val="both"/>
        <w:rPr>
          <w:sz w:val="22"/>
          <w:szCs w:val="22"/>
        </w:rPr>
      </w:pPr>
    </w:p>
    <w:p w14:paraId="2B0FB96A" w14:textId="55C21D87" w:rsidR="00E94B49" w:rsidRPr="00850D10" w:rsidRDefault="00E94B49" w:rsidP="00850D10">
      <w:pPr>
        <w:jc w:val="both"/>
        <w:rPr>
          <w:sz w:val="22"/>
          <w:szCs w:val="22"/>
        </w:rPr>
      </w:pPr>
      <w:r w:rsidRPr="00850D10">
        <w:rPr>
          <w:sz w:val="22"/>
          <w:szCs w:val="22"/>
        </w:rPr>
        <w:t>By submitting a Bid as part of this Tender process, you also acknowledge and understand that</w:t>
      </w:r>
      <w:r w:rsidR="003418F2" w:rsidRPr="00850D10">
        <w:rPr>
          <w:sz w:val="22"/>
          <w:szCs w:val="22"/>
        </w:rPr>
        <w:t>:</w:t>
      </w:r>
    </w:p>
    <w:p w14:paraId="12F399EA" w14:textId="26645FA1" w:rsidR="003418F2" w:rsidRPr="00850D10" w:rsidRDefault="003418F2" w:rsidP="00850D10">
      <w:pPr>
        <w:jc w:val="both"/>
        <w:rPr>
          <w:sz w:val="22"/>
          <w:szCs w:val="22"/>
        </w:rPr>
      </w:pPr>
    </w:p>
    <w:p w14:paraId="389D5621" w14:textId="678AEEB7" w:rsidR="003418F2" w:rsidRPr="00850D10" w:rsidRDefault="00E36A8F" w:rsidP="00850D10">
      <w:pPr>
        <w:pStyle w:val="ListParagraph"/>
        <w:numPr>
          <w:ilvl w:val="0"/>
          <w:numId w:val="32"/>
        </w:numPr>
        <w:rPr>
          <w:sz w:val="22"/>
          <w:szCs w:val="22"/>
        </w:rPr>
      </w:pPr>
      <w:r w:rsidRPr="00850D10">
        <w:rPr>
          <w:sz w:val="22"/>
          <w:szCs w:val="22"/>
        </w:rPr>
        <w:t xml:space="preserve">Plan International will not be liable for any costs or expenses incurred in the preparation of </w:t>
      </w:r>
      <w:r w:rsidR="003418F2" w:rsidRPr="00850D10">
        <w:rPr>
          <w:sz w:val="22"/>
          <w:szCs w:val="22"/>
        </w:rPr>
        <w:t>your offer</w:t>
      </w:r>
    </w:p>
    <w:p w14:paraId="57F4BFB1" w14:textId="669E7FAE" w:rsidR="003418F2" w:rsidRPr="00850D10" w:rsidRDefault="00585CCE" w:rsidP="00850D10">
      <w:pPr>
        <w:pStyle w:val="ListParagraph"/>
        <w:numPr>
          <w:ilvl w:val="0"/>
          <w:numId w:val="32"/>
        </w:numPr>
        <w:rPr>
          <w:sz w:val="22"/>
          <w:szCs w:val="22"/>
        </w:rPr>
      </w:pPr>
      <w:r w:rsidRPr="00850D10">
        <w:rPr>
          <w:sz w:val="22"/>
          <w:szCs w:val="22"/>
        </w:rPr>
        <w:t xml:space="preserve">You or your company will undergo vetting checks against an </w:t>
      </w:r>
      <w:r w:rsidR="008022E4" w:rsidRPr="00850D10">
        <w:rPr>
          <w:sz w:val="22"/>
          <w:szCs w:val="22"/>
        </w:rPr>
        <w:t>Anti-Terrorism</w:t>
      </w:r>
      <w:r w:rsidRPr="00850D10">
        <w:rPr>
          <w:sz w:val="22"/>
          <w:szCs w:val="22"/>
        </w:rPr>
        <w:t xml:space="preserve"> and Sanctions Database as part of due diligence</w:t>
      </w:r>
      <w:r w:rsidR="008022E4" w:rsidRPr="00850D10">
        <w:rPr>
          <w:sz w:val="22"/>
          <w:szCs w:val="22"/>
        </w:rPr>
        <w:t xml:space="preserve"> protocols </w:t>
      </w:r>
    </w:p>
    <w:p w14:paraId="2CCA4A23" w14:textId="10A0756B" w:rsidR="003418F2" w:rsidRPr="00850D10" w:rsidRDefault="00E36A8F" w:rsidP="00850D10">
      <w:pPr>
        <w:pStyle w:val="ListParagraph"/>
        <w:numPr>
          <w:ilvl w:val="0"/>
          <w:numId w:val="32"/>
        </w:numPr>
        <w:rPr>
          <w:sz w:val="22"/>
          <w:szCs w:val="22"/>
        </w:rPr>
      </w:pPr>
      <w:r w:rsidRPr="00850D10">
        <w:rPr>
          <w:sz w:val="22"/>
          <w:szCs w:val="22"/>
        </w:rPr>
        <w:t>Plan International reserves the right to keep confidential the circumstances that have been considered for the selection of the offers</w:t>
      </w:r>
    </w:p>
    <w:p w14:paraId="07843942" w14:textId="7596BF30" w:rsidR="00E36A8F" w:rsidRPr="00850D10" w:rsidRDefault="00E36A8F" w:rsidP="00850D10">
      <w:pPr>
        <w:pStyle w:val="ListParagraph"/>
        <w:numPr>
          <w:ilvl w:val="0"/>
          <w:numId w:val="32"/>
        </w:numPr>
        <w:rPr>
          <w:sz w:val="22"/>
          <w:szCs w:val="22"/>
        </w:rPr>
      </w:pPr>
      <w:r w:rsidRPr="00850D10">
        <w:rPr>
          <w:sz w:val="22"/>
          <w:szCs w:val="22"/>
        </w:rPr>
        <w:t xml:space="preserve">Part of the evaluation process may include a presentation from the </w:t>
      </w:r>
      <w:r w:rsidR="004C71C4" w:rsidRPr="00850D10">
        <w:rPr>
          <w:sz w:val="22"/>
          <w:szCs w:val="22"/>
        </w:rPr>
        <w:t>Bidde</w:t>
      </w:r>
      <w:r w:rsidRPr="00850D10">
        <w:rPr>
          <w:sz w:val="22"/>
          <w:szCs w:val="22"/>
        </w:rPr>
        <w:t>r and a site visit by Plan International staff</w:t>
      </w:r>
      <w:r w:rsidR="005A4BDA" w:rsidRPr="00850D10">
        <w:rPr>
          <w:sz w:val="22"/>
          <w:szCs w:val="22"/>
        </w:rPr>
        <w:t>, where applicable and necessary</w:t>
      </w:r>
    </w:p>
    <w:p w14:paraId="7204DC81" w14:textId="764E5754" w:rsidR="008A2956" w:rsidRPr="00850D10" w:rsidRDefault="008A2956" w:rsidP="00850D10">
      <w:pPr>
        <w:pStyle w:val="ListParagraph"/>
        <w:numPr>
          <w:ilvl w:val="0"/>
          <w:numId w:val="32"/>
        </w:numPr>
        <w:rPr>
          <w:sz w:val="22"/>
          <w:szCs w:val="22"/>
        </w:rPr>
      </w:pPr>
      <w:r w:rsidRPr="00850D10">
        <w:rPr>
          <w:sz w:val="22"/>
          <w:szCs w:val="22"/>
        </w:rPr>
        <w:t>Plan International reserves the right to alter the schedule of tender and contract awarding</w:t>
      </w:r>
    </w:p>
    <w:p w14:paraId="00D46FEF" w14:textId="333197CA" w:rsidR="008A2956" w:rsidRPr="00850D10" w:rsidRDefault="008A2956" w:rsidP="00850D10">
      <w:pPr>
        <w:pStyle w:val="ListParagraph"/>
        <w:numPr>
          <w:ilvl w:val="0"/>
          <w:numId w:val="32"/>
        </w:numPr>
        <w:rPr>
          <w:sz w:val="22"/>
          <w:szCs w:val="22"/>
        </w:rPr>
      </w:pPr>
      <w:r w:rsidRPr="00850D10">
        <w:rPr>
          <w:sz w:val="22"/>
          <w:szCs w:val="22"/>
        </w:rPr>
        <w:t>Plan International reserves the right to cancel this tender process at any time and not to award any contract</w:t>
      </w:r>
    </w:p>
    <w:p w14:paraId="7A2BB7E1" w14:textId="5FC9105E" w:rsidR="008A2956" w:rsidRPr="00850D10" w:rsidRDefault="008A2956" w:rsidP="00850D10">
      <w:pPr>
        <w:pStyle w:val="ListParagraph"/>
        <w:numPr>
          <w:ilvl w:val="0"/>
          <w:numId w:val="32"/>
        </w:numPr>
        <w:rPr>
          <w:sz w:val="22"/>
          <w:szCs w:val="22"/>
        </w:rPr>
      </w:pPr>
      <w:r w:rsidRPr="00850D10">
        <w:rPr>
          <w:sz w:val="22"/>
          <w:szCs w:val="22"/>
        </w:rPr>
        <w:t>Plan International reserves the right not to enter into or award a contract as a result of this invitation to tender</w:t>
      </w:r>
    </w:p>
    <w:p w14:paraId="252BA006" w14:textId="5AFB3DAF" w:rsidR="008A2956" w:rsidRPr="00850D10" w:rsidRDefault="008A2956" w:rsidP="00850D10">
      <w:pPr>
        <w:pStyle w:val="ListParagraph"/>
        <w:numPr>
          <w:ilvl w:val="0"/>
          <w:numId w:val="32"/>
        </w:numPr>
        <w:rPr>
          <w:sz w:val="22"/>
          <w:szCs w:val="22"/>
        </w:rPr>
      </w:pPr>
      <w:r w:rsidRPr="00850D10">
        <w:rPr>
          <w:sz w:val="22"/>
          <w:szCs w:val="22"/>
        </w:rPr>
        <w:t>Plan International does not bind itself to accept the lowest</w:t>
      </w:r>
      <w:r w:rsidR="00B146E4" w:rsidRPr="00850D10">
        <w:rPr>
          <w:sz w:val="22"/>
          <w:szCs w:val="22"/>
        </w:rPr>
        <w:t>,</w:t>
      </w:r>
      <w:r w:rsidRPr="00850D10">
        <w:rPr>
          <w:sz w:val="22"/>
          <w:szCs w:val="22"/>
        </w:rPr>
        <w:t xml:space="preserve"> or any </w:t>
      </w:r>
      <w:r w:rsidR="00FD62A5" w:rsidRPr="00850D10">
        <w:rPr>
          <w:sz w:val="22"/>
          <w:szCs w:val="22"/>
        </w:rPr>
        <w:t>offer</w:t>
      </w:r>
    </w:p>
    <w:p w14:paraId="5BDDD75B" w14:textId="2503483D" w:rsidR="008A2956" w:rsidRPr="00850D10" w:rsidRDefault="008A2956" w:rsidP="00850D10">
      <w:pPr>
        <w:pStyle w:val="ListParagraph"/>
        <w:numPr>
          <w:ilvl w:val="0"/>
          <w:numId w:val="32"/>
        </w:numPr>
        <w:rPr>
          <w:sz w:val="22"/>
          <w:szCs w:val="22"/>
        </w:rPr>
      </w:pPr>
      <w:r w:rsidRPr="00850D10">
        <w:rPr>
          <w:sz w:val="22"/>
          <w:szCs w:val="22"/>
        </w:rPr>
        <w:t xml:space="preserve">Any attempt by the </w:t>
      </w:r>
      <w:r w:rsidR="00EF7DFA" w:rsidRPr="00850D10">
        <w:rPr>
          <w:sz w:val="22"/>
          <w:szCs w:val="22"/>
        </w:rPr>
        <w:t>Bidder</w:t>
      </w:r>
      <w:r w:rsidRPr="00850D10">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850D10" w:rsidRDefault="00D32603" w:rsidP="00850D10">
      <w:pPr>
        <w:pStyle w:val="ListParagraph"/>
        <w:numPr>
          <w:ilvl w:val="0"/>
          <w:numId w:val="32"/>
        </w:numPr>
        <w:rPr>
          <w:sz w:val="22"/>
        </w:rPr>
      </w:pPr>
      <w:r w:rsidRPr="00850D10">
        <w:rPr>
          <w:sz w:val="22"/>
        </w:rPr>
        <w:t xml:space="preserve">You accept in full and without restriction the conditions governing this tender as the sole basis of this competition, whatever its own conditions of sale may be, which </w:t>
      </w:r>
      <w:r w:rsidR="00A932A9" w:rsidRPr="00850D10">
        <w:rPr>
          <w:sz w:val="22"/>
        </w:rPr>
        <w:t>you</w:t>
      </w:r>
      <w:r w:rsidRPr="00850D10">
        <w:rPr>
          <w:sz w:val="22"/>
        </w:rPr>
        <w:t xml:space="preserve"> hereby waive</w:t>
      </w:r>
    </w:p>
    <w:p w14:paraId="09318F4B" w14:textId="5A5D6FA7" w:rsidR="00D32603" w:rsidRPr="00850D10" w:rsidRDefault="00A932A9" w:rsidP="00850D10">
      <w:pPr>
        <w:pStyle w:val="ListParagraph"/>
        <w:numPr>
          <w:ilvl w:val="0"/>
          <w:numId w:val="32"/>
        </w:numPr>
        <w:rPr>
          <w:sz w:val="22"/>
        </w:rPr>
      </w:pPr>
      <w:r w:rsidRPr="00850D10">
        <w:rPr>
          <w:sz w:val="22"/>
        </w:rPr>
        <w:t xml:space="preserve">You </w:t>
      </w:r>
      <w:r w:rsidR="00D32603" w:rsidRPr="00850D10">
        <w:rPr>
          <w:sz w:val="22"/>
        </w:rPr>
        <w:t xml:space="preserve">have examined carefully, understood and comply with all conditions, instructions, forms, provisions and specifications contained in this tender dossier. </w:t>
      </w:r>
      <w:r w:rsidRPr="00850D10">
        <w:rPr>
          <w:sz w:val="22"/>
        </w:rPr>
        <w:t>You</w:t>
      </w:r>
      <w:r w:rsidR="00D32603" w:rsidRPr="00850D10">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850D10" w:rsidRDefault="00A932A9" w:rsidP="00850D10">
      <w:pPr>
        <w:pStyle w:val="ListParagraph"/>
        <w:numPr>
          <w:ilvl w:val="0"/>
          <w:numId w:val="32"/>
        </w:numPr>
        <w:rPr>
          <w:sz w:val="22"/>
        </w:rPr>
      </w:pPr>
      <w:r w:rsidRPr="00850D10">
        <w:rPr>
          <w:sz w:val="22"/>
        </w:rPr>
        <w:t>You</w:t>
      </w:r>
      <w:r w:rsidR="00D32603" w:rsidRPr="00850D10">
        <w:rPr>
          <w:sz w:val="22"/>
        </w:rPr>
        <w:t xml:space="preserve"> are not aware of any corruption practice in relation to this competition. Should such a situation arise, we shall immediately inform Plan International in writing</w:t>
      </w:r>
    </w:p>
    <w:p w14:paraId="3735E6AC" w14:textId="56F23ECF" w:rsidR="00D32603" w:rsidRPr="00850D10" w:rsidRDefault="00A932A9" w:rsidP="00850D10">
      <w:pPr>
        <w:pStyle w:val="ListParagraph"/>
        <w:numPr>
          <w:ilvl w:val="0"/>
          <w:numId w:val="32"/>
        </w:numPr>
        <w:rPr>
          <w:sz w:val="22"/>
        </w:rPr>
      </w:pPr>
      <w:r w:rsidRPr="00850D10">
        <w:rPr>
          <w:sz w:val="22"/>
        </w:rPr>
        <w:t>You</w:t>
      </w:r>
      <w:r w:rsidR="00D32603" w:rsidRPr="00850D10">
        <w:rPr>
          <w:sz w:val="22"/>
        </w:rPr>
        <w:t xml:space="preserve"> declare that </w:t>
      </w:r>
      <w:r w:rsidRPr="00850D10">
        <w:rPr>
          <w:sz w:val="22"/>
        </w:rPr>
        <w:t xml:space="preserve">you </w:t>
      </w:r>
      <w:r w:rsidR="00D32603" w:rsidRPr="00850D10">
        <w:rPr>
          <w:sz w:val="22"/>
        </w:rPr>
        <w:t xml:space="preserve">are affected by no potential conflict of interest, and that </w:t>
      </w:r>
      <w:r w:rsidR="00391ED9" w:rsidRPr="00850D10">
        <w:rPr>
          <w:sz w:val="22"/>
        </w:rPr>
        <w:t>you</w:t>
      </w:r>
      <w:r w:rsidR="00D32603" w:rsidRPr="00850D10">
        <w:rPr>
          <w:sz w:val="22"/>
        </w:rPr>
        <w:t xml:space="preserve"> and our staff have no particular link with other </w:t>
      </w:r>
      <w:r w:rsidR="00391ED9" w:rsidRPr="00850D10">
        <w:rPr>
          <w:sz w:val="22"/>
        </w:rPr>
        <w:t>Bidders</w:t>
      </w:r>
      <w:r w:rsidR="00D32603" w:rsidRPr="00850D10">
        <w:rPr>
          <w:sz w:val="22"/>
        </w:rPr>
        <w:t xml:space="preserve"> or parties involved in this competition. Should such a situation arise during performance of the contract, </w:t>
      </w:r>
      <w:r w:rsidR="00391ED9" w:rsidRPr="00850D10">
        <w:rPr>
          <w:sz w:val="22"/>
        </w:rPr>
        <w:t>you</w:t>
      </w:r>
      <w:r w:rsidR="00D32603" w:rsidRPr="00850D10">
        <w:rPr>
          <w:sz w:val="22"/>
        </w:rPr>
        <w:t xml:space="preserve"> shall immediately inform Plan International in writ</w:t>
      </w:r>
      <w:r w:rsidR="00391ED9" w:rsidRPr="00850D10">
        <w:rPr>
          <w:sz w:val="22"/>
        </w:rPr>
        <w:t>ing</w:t>
      </w:r>
    </w:p>
    <w:p w14:paraId="09F70F39" w14:textId="5CF9B989" w:rsidR="00D32603" w:rsidRPr="00850D10" w:rsidRDefault="00391ED9" w:rsidP="00850D10">
      <w:pPr>
        <w:pStyle w:val="ListParagraph"/>
        <w:numPr>
          <w:ilvl w:val="0"/>
          <w:numId w:val="32"/>
        </w:numPr>
        <w:rPr>
          <w:sz w:val="22"/>
        </w:rPr>
      </w:pPr>
      <w:r w:rsidRPr="00850D10">
        <w:rPr>
          <w:sz w:val="22"/>
        </w:rPr>
        <w:t>You</w:t>
      </w:r>
      <w:r w:rsidR="00D32603" w:rsidRPr="00850D10">
        <w:rPr>
          <w:sz w:val="22"/>
        </w:rPr>
        <w:t xml:space="preserve"> accept Plan International’s standard terms of payment which are </w:t>
      </w:r>
      <w:r w:rsidR="00EC6247" w:rsidRPr="00850D10">
        <w:rPr>
          <w:b/>
          <w:sz w:val="22"/>
        </w:rPr>
        <w:t>30</w:t>
      </w:r>
      <w:r w:rsidR="00D32603" w:rsidRPr="00850D10">
        <w:rPr>
          <w:b/>
          <w:sz w:val="22"/>
        </w:rPr>
        <w:t xml:space="preserve"> days</w:t>
      </w:r>
      <w:r w:rsidR="00D32603" w:rsidRPr="00850D10">
        <w:rPr>
          <w:sz w:val="22"/>
        </w:rPr>
        <w:t xml:space="preserve"> after the end of the month of receipt by Plan of a proper invoice or, if later, after acceptance of the Goods or Services in question by Plan International Lt</w:t>
      </w:r>
      <w:r w:rsidR="008C2E06" w:rsidRPr="00850D10">
        <w:rPr>
          <w:sz w:val="22"/>
        </w:rPr>
        <w:t>d</w:t>
      </w:r>
    </w:p>
    <w:p w14:paraId="45379477" w14:textId="77777777" w:rsidR="00E36A8F" w:rsidRPr="00850D10" w:rsidRDefault="00E36A8F" w:rsidP="00850D10">
      <w:pPr>
        <w:ind w:left="0"/>
        <w:rPr>
          <w:sz w:val="22"/>
          <w:szCs w:val="22"/>
        </w:rPr>
      </w:pPr>
    </w:p>
    <w:p w14:paraId="0C635158" w14:textId="77777777" w:rsidR="00017594" w:rsidRPr="00850D10" w:rsidRDefault="00017594" w:rsidP="00850D10">
      <w:pPr>
        <w:pStyle w:val="ListParagraph"/>
        <w:numPr>
          <w:ilvl w:val="0"/>
          <w:numId w:val="0"/>
        </w:numPr>
        <w:ind w:left="1208"/>
        <w:rPr>
          <w:sz w:val="22"/>
          <w:szCs w:val="22"/>
        </w:rPr>
      </w:pPr>
    </w:p>
    <w:p w14:paraId="4FCBDB01" w14:textId="7FF3D021" w:rsidR="00583D6E" w:rsidRPr="00850D10" w:rsidRDefault="00AC706A" w:rsidP="00850D10">
      <w:pPr>
        <w:pStyle w:val="heading10"/>
        <w:rPr>
          <w:rStyle w:val="Header1"/>
          <w:color w:val="auto"/>
        </w:rPr>
      </w:pPr>
      <w:bookmarkStart w:id="11" w:name="_Toc94078402"/>
      <w:r w:rsidRPr="00850D10">
        <w:rPr>
          <w:rStyle w:val="Header1"/>
          <w:color w:val="auto"/>
          <w:sz w:val="22"/>
        </w:rPr>
        <w:t>Plan International</w:t>
      </w:r>
      <w:r w:rsidR="000024FC" w:rsidRPr="00850D10">
        <w:rPr>
          <w:rStyle w:val="Header1"/>
          <w:color w:val="auto"/>
          <w:sz w:val="22"/>
        </w:rPr>
        <w:t>’s Ethical</w:t>
      </w:r>
      <w:r w:rsidR="00AE0CA8" w:rsidRPr="00850D10">
        <w:rPr>
          <w:rStyle w:val="Header1"/>
          <w:color w:val="auto"/>
          <w:sz w:val="22"/>
        </w:rPr>
        <w:t xml:space="preserve"> &amp; Environmental </w:t>
      </w:r>
      <w:r w:rsidR="00757172" w:rsidRPr="00850D10">
        <w:rPr>
          <w:rStyle w:val="Header1"/>
          <w:color w:val="auto"/>
          <w:sz w:val="22"/>
        </w:rPr>
        <w:t>Statement</w:t>
      </w:r>
      <w:bookmarkEnd w:id="11"/>
      <w:r w:rsidR="006539C6" w:rsidRPr="00850D10">
        <w:rPr>
          <w:rStyle w:val="Header1"/>
          <w:color w:val="auto"/>
          <w:sz w:val="22"/>
        </w:rPr>
        <w:t xml:space="preserve"> </w:t>
      </w:r>
    </w:p>
    <w:p w14:paraId="478476CD" w14:textId="77777777" w:rsidR="00583D6E" w:rsidRPr="00850D10" w:rsidRDefault="00583D6E" w:rsidP="00850D10">
      <w:pPr>
        <w:pStyle w:val="BodyText0"/>
      </w:pPr>
    </w:p>
    <w:p w14:paraId="765F3F2F" w14:textId="223D6D02" w:rsidR="004879E7" w:rsidRPr="00850D10" w:rsidRDefault="00A45868" w:rsidP="00850D10">
      <w:pPr>
        <w:pStyle w:val="BodyText0"/>
        <w:numPr>
          <w:ilvl w:val="0"/>
          <w:numId w:val="34"/>
        </w:numPr>
        <w:rPr>
          <w:szCs w:val="22"/>
        </w:rPr>
      </w:pPr>
      <w:r w:rsidRPr="00850D10">
        <w:rPr>
          <w:szCs w:val="22"/>
        </w:rPr>
        <w:t xml:space="preserve">The organisation should establish environmental standards and good practices that follow the principles of ISO 14001 Environmental Management Systems, and </w:t>
      </w:r>
      <w:proofErr w:type="gramStart"/>
      <w:r w:rsidRPr="00850D10">
        <w:rPr>
          <w:szCs w:val="22"/>
        </w:rPr>
        <w:t>in particular to</w:t>
      </w:r>
      <w:proofErr w:type="gramEnd"/>
      <w:r w:rsidRPr="00850D10">
        <w:rPr>
          <w:szCs w:val="22"/>
        </w:rPr>
        <w:t xml:space="preserve"> ensure compliance with environmental legislation</w:t>
      </w:r>
    </w:p>
    <w:p w14:paraId="5E151EEA" w14:textId="72200AC4" w:rsidR="009A44E1" w:rsidRPr="00850D10" w:rsidRDefault="00355052" w:rsidP="00850D10">
      <w:pPr>
        <w:pStyle w:val="BodyText0"/>
        <w:numPr>
          <w:ilvl w:val="0"/>
          <w:numId w:val="34"/>
        </w:numPr>
        <w:rPr>
          <w:b/>
          <w:bCs/>
          <w:szCs w:val="22"/>
        </w:rPr>
      </w:pPr>
      <w:r w:rsidRPr="00850D10">
        <w:rPr>
          <w:szCs w:val="22"/>
        </w:rPr>
        <w:t>T</w:t>
      </w:r>
      <w:r w:rsidR="00A45868" w:rsidRPr="00850D10">
        <w:rPr>
          <w:szCs w:val="22"/>
        </w:rPr>
        <w:t xml:space="preserve">he organisation should seek to set reduction targets in areas where the organisation’s activities lead to significant environmental impacts </w:t>
      </w:r>
    </w:p>
    <w:p w14:paraId="79B8F6C9" w14:textId="05B724CC" w:rsidR="00CF0779" w:rsidRPr="00850D10" w:rsidRDefault="00CF0779" w:rsidP="00850D10">
      <w:pPr>
        <w:pStyle w:val="heading10"/>
        <w:rPr>
          <w:rStyle w:val="Header1"/>
          <w:color w:val="auto"/>
          <w:sz w:val="22"/>
          <w:szCs w:val="24"/>
        </w:rPr>
      </w:pPr>
      <w:bookmarkStart w:id="12" w:name="_Toc94078403"/>
      <w:r w:rsidRPr="00850D10">
        <w:rPr>
          <w:rStyle w:val="Header1"/>
          <w:color w:val="auto"/>
          <w:sz w:val="22"/>
        </w:rPr>
        <w:t>Submission Checklist</w:t>
      </w:r>
      <w:bookmarkEnd w:id="12"/>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850D10" w:rsidRPr="00850D10"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850D10" w:rsidRDefault="00982C62" w:rsidP="00850D10">
            <w:pPr>
              <w:ind w:left="0"/>
              <w:jc w:val="center"/>
              <w:rPr>
                <w:rFonts w:eastAsia="Times New Roman"/>
                <w:b/>
                <w:bCs/>
                <w:sz w:val="22"/>
                <w:szCs w:val="22"/>
                <w:lang w:val="en-GB" w:eastAsia="en-GB" w:bidi="ar-SA"/>
              </w:rPr>
            </w:pPr>
            <w:bookmarkStart w:id="13" w:name="RANGE!F2"/>
            <w:r w:rsidRPr="00850D10">
              <w:rPr>
                <w:rFonts w:eastAsia="Times New Roman"/>
                <w:b/>
                <w:bCs/>
                <w:sz w:val="22"/>
                <w:szCs w:val="22"/>
                <w:lang w:val="en-GB" w:eastAsia="en-GB" w:bidi="ar-SA"/>
              </w:rPr>
              <w:t>Document</w:t>
            </w:r>
            <w:bookmarkEnd w:id="1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850D10" w:rsidRDefault="00982C62" w:rsidP="00850D10">
            <w:pPr>
              <w:ind w:left="0"/>
              <w:jc w:val="center"/>
              <w:rPr>
                <w:rFonts w:eastAsia="Times New Roman"/>
                <w:b/>
                <w:bCs/>
                <w:sz w:val="22"/>
                <w:szCs w:val="22"/>
                <w:lang w:val="en-GB" w:eastAsia="en-GB" w:bidi="ar-SA"/>
              </w:rPr>
            </w:pPr>
            <w:bookmarkStart w:id="14" w:name="RANGE!H2"/>
            <w:r w:rsidRPr="00850D10">
              <w:rPr>
                <w:rFonts w:eastAsia="Times New Roman"/>
                <w:b/>
                <w:bCs/>
                <w:sz w:val="22"/>
                <w:szCs w:val="22"/>
                <w:lang w:val="en-GB" w:eastAsia="en-GB" w:bidi="ar-SA"/>
              </w:rPr>
              <w:t>Form</w:t>
            </w:r>
            <w:bookmarkEnd w:id="14"/>
          </w:p>
        </w:tc>
      </w:tr>
      <w:tr w:rsidR="00850D10" w:rsidRPr="00850D10" w14:paraId="670441E1" w14:textId="77777777" w:rsidTr="00CE7316">
        <w:trPr>
          <w:trHeight w:val="94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Pr="00850D10" w:rsidRDefault="00AB4E29" w:rsidP="00850D10">
            <w:pPr>
              <w:ind w:left="0"/>
              <w:jc w:val="center"/>
              <w:rPr>
                <w:rFonts w:eastAsia="Times New Roman"/>
                <w:b/>
                <w:bCs/>
                <w:sz w:val="22"/>
                <w:szCs w:val="22"/>
                <w:lang w:val="en-GB" w:eastAsia="en-GB" w:bidi="ar-SA"/>
              </w:rPr>
            </w:pPr>
          </w:p>
          <w:p w14:paraId="11CB7BC4" w14:textId="31AE010F" w:rsidR="00982C62" w:rsidRPr="00850D10" w:rsidRDefault="00ED792C"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B - </w:t>
            </w:r>
            <w:r w:rsidR="00D61D0C" w:rsidRPr="00850D10">
              <w:rPr>
                <w:rFonts w:eastAsia="Times New Roman"/>
                <w:b/>
                <w:bCs/>
                <w:sz w:val="22"/>
                <w:szCs w:val="22"/>
                <w:lang w:val="en-GB" w:eastAsia="en-GB" w:bidi="ar-SA"/>
              </w:rPr>
              <w:t>Pricing Schedule</w:t>
            </w:r>
            <w:r w:rsidR="00982C62" w:rsidRPr="00850D10">
              <w:rPr>
                <w:rFonts w:eastAsia="Times New Roman"/>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298B984E" w:rsidR="00982C62" w:rsidRPr="00850D10" w:rsidRDefault="00A40420" w:rsidP="00850D10">
            <w:pPr>
              <w:ind w:left="0"/>
              <w:rPr>
                <w:rFonts w:eastAsia="Times New Roman"/>
                <w:sz w:val="22"/>
                <w:szCs w:val="22"/>
                <w:lang w:val="en-GB" w:eastAsia="en-GB" w:bidi="ar-SA"/>
              </w:rPr>
            </w:pPr>
            <w:r w:rsidRPr="00850D10">
              <w:rPr>
                <w:rFonts w:eastAsia="Times New Roman"/>
                <w:sz w:val="22"/>
                <w:szCs w:val="22"/>
                <w:lang w:val="en-GB" w:eastAsia="en-GB" w:bidi="ar-SA"/>
              </w:rPr>
              <w:t>Please complete with all requested information and return</w:t>
            </w:r>
            <w:r w:rsidR="009041EE" w:rsidRPr="00850D10">
              <w:rPr>
                <w:rFonts w:eastAsia="Times New Roman"/>
                <w:sz w:val="22"/>
                <w:szCs w:val="22"/>
                <w:lang w:val="en-GB" w:eastAsia="en-GB" w:bidi="ar-SA"/>
              </w:rPr>
              <w:t xml:space="preserve"> </w:t>
            </w:r>
          </w:p>
        </w:tc>
      </w:tr>
      <w:tr w:rsidR="00850D10" w:rsidRPr="00850D10" w14:paraId="409D5CF1" w14:textId="77777777" w:rsidTr="00CE7316">
        <w:trPr>
          <w:trHeight w:val="804"/>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Pr="00850D10" w:rsidRDefault="00ED792C" w:rsidP="00850D10">
            <w:pPr>
              <w:ind w:left="0"/>
              <w:jc w:val="center"/>
              <w:rPr>
                <w:rFonts w:eastAsia="Times New Roman"/>
                <w:b/>
                <w:sz w:val="22"/>
                <w:szCs w:val="22"/>
                <w:lang w:val="en-GB" w:eastAsia="en-GB" w:bidi="ar-SA"/>
              </w:rPr>
            </w:pPr>
            <w:r w:rsidRPr="00850D10">
              <w:rPr>
                <w:rFonts w:eastAsia="Times New Roman"/>
                <w:b/>
                <w:sz w:val="22"/>
                <w:szCs w:val="22"/>
                <w:lang w:val="en-GB" w:eastAsia="en-GB" w:bidi="ar-SA"/>
              </w:rPr>
              <w:t xml:space="preserve">Annex C - </w:t>
            </w:r>
            <w:r w:rsidR="00D61D0C" w:rsidRPr="00850D10">
              <w:rPr>
                <w:rFonts w:eastAsia="Times New Roman"/>
                <w:b/>
                <w:sz w:val="22"/>
                <w:szCs w:val="22"/>
                <w:lang w:val="en-GB" w:eastAsia="en-GB" w:bidi="ar-SA"/>
              </w:rPr>
              <w:t>Technical Questions</w:t>
            </w:r>
          </w:p>
          <w:p w14:paraId="192DD8E3" w14:textId="55CFAC77" w:rsidR="00982C62" w:rsidRPr="00850D10" w:rsidRDefault="00982C62" w:rsidP="00850D10">
            <w:pPr>
              <w:ind w:left="1571" w:hanging="360"/>
              <w:jc w:val="center"/>
              <w:rPr>
                <w:rFonts w:eastAsia="Times New Roman"/>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7F27F3D" w:rsidR="00982C62" w:rsidRPr="00850D10" w:rsidRDefault="00082E31" w:rsidP="00850D10">
            <w:pPr>
              <w:ind w:left="0"/>
              <w:rPr>
                <w:rFonts w:eastAsia="Times New Roman"/>
                <w:sz w:val="22"/>
                <w:szCs w:val="22"/>
                <w:lang w:val="en-GB" w:eastAsia="en-GB" w:bidi="ar-SA"/>
              </w:rPr>
            </w:pPr>
            <w:r w:rsidRPr="00850D10">
              <w:rPr>
                <w:rFonts w:eastAsia="Times New Roman"/>
                <w:sz w:val="22"/>
                <w:szCs w:val="22"/>
                <w:lang w:val="en-GB" w:eastAsia="en-GB" w:bidi="ar-SA"/>
              </w:rPr>
              <w:t xml:space="preserve">Please complete with all requested information and return </w:t>
            </w:r>
          </w:p>
        </w:tc>
      </w:tr>
      <w:tr w:rsidR="00850D10" w:rsidRPr="00850D10" w14:paraId="1B5DE2A3" w14:textId="77777777" w:rsidTr="00CE7316">
        <w:trPr>
          <w:trHeight w:val="62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730FB396" w:rsidR="004074FB" w:rsidRPr="00850D10" w:rsidRDefault="00DB54B6"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D - </w:t>
            </w:r>
            <w:r w:rsidR="004074FB" w:rsidRPr="00850D10">
              <w:rPr>
                <w:rFonts w:eastAsia="Times New Roman"/>
                <w:b/>
                <w:bCs/>
                <w:sz w:val="22"/>
                <w:szCs w:val="22"/>
                <w:lang w:val="en-GB" w:eastAsia="en-GB" w:bidi="ar-SA"/>
              </w:rPr>
              <w:t>Supplier Questionnaire</w:t>
            </w:r>
          </w:p>
          <w:p w14:paraId="70034E08" w14:textId="0668F3C2" w:rsidR="00982C62" w:rsidRPr="00850D10" w:rsidRDefault="00982C62" w:rsidP="00850D10">
            <w:pPr>
              <w:ind w:left="0"/>
              <w:jc w:val="center"/>
              <w:rPr>
                <w:rFonts w:eastAsia="Times New Roman"/>
                <w:b/>
                <w:bCs/>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4D080354" w:rsidR="00982C62" w:rsidRPr="00850D10" w:rsidRDefault="00082E31" w:rsidP="00850D10">
            <w:pPr>
              <w:ind w:left="0"/>
              <w:rPr>
                <w:rFonts w:eastAsia="Times New Roman"/>
                <w:sz w:val="22"/>
                <w:szCs w:val="22"/>
                <w:lang w:val="en-GB" w:eastAsia="en-GB" w:bidi="ar-SA"/>
              </w:rPr>
            </w:pPr>
            <w:r w:rsidRPr="00850D10">
              <w:rPr>
                <w:rFonts w:eastAsia="Times New Roman"/>
                <w:sz w:val="22"/>
                <w:szCs w:val="22"/>
                <w:lang w:val="en-GB" w:eastAsia="en-GB" w:bidi="ar-SA"/>
              </w:rPr>
              <w:t xml:space="preserve">Please complete with all requested information and return </w:t>
            </w:r>
          </w:p>
        </w:tc>
      </w:tr>
      <w:tr w:rsidR="00850D10" w:rsidRPr="00850D10" w14:paraId="33C9DD22" w14:textId="77777777" w:rsidTr="00FD0FD2">
        <w:trPr>
          <w:trHeight w:val="606"/>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68166BA" w:rsidR="00982C62" w:rsidRPr="00850D10" w:rsidRDefault="00DB54B6"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E - </w:t>
            </w:r>
            <w:r w:rsidR="004074FB" w:rsidRPr="00850D10">
              <w:rPr>
                <w:rFonts w:eastAsia="Times New Roman"/>
                <w:b/>
                <w:bCs/>
                <w:sz w:val="22"/>
                <w:szCs w:val="22"/>
                <w:lang w:val="en-GB" w:eastAsia="en-GB" w:bidi="ar-SA"/>
              </w:rPr>
              <w:t>Non</w:t>
            </w:r>
            <w:r w:rsidR="00750BCE" w:rsidRPr="00850D10">
              <w:rPr>
                <w:rFonts w:eastAsia="Times New Roman"/>
                <w:b/>
                <w:bCs/>
                <w:sz w:val="22"/>
                <w:szCs w:val="22"/>
                <w:lang w:val="en-GB" w:eastAsia="en-GB" w:bidi="ar-SA"/>
              </w:rPr>
              <w:t>-</w:t>
            </w:r>
            <w:r w:rsidR="004074FB" w:rsidRPr="00850D10">
              <w:rPr>
                <w:rFonts w:eastAsia="Times New Roman"/>
                <w:b/>
                <w:bCs/>
                <w:sz w:val="22"/>
                <w:szCs w:val="22"/>
                <w:lang w:val="en-GB" w:eastAsia="en-GB" w:bidi="ar-SA"/>
              </w:rPr>
              <w:t>Staff Code of Conduct</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850D10" w:rsidRDefault="00AB4E29" w:rsidP="00850D10">
            <w:pPr>
              <w:ind w:left="0"/>
              <w:rPr>
                <w:rFonts w:eastAsia="Times New Roman"/>
                <w:sz w:val="22"/>
                <w:szCs w:val="22"/>
                <w:lang w:val="en-GB" w:eastAsia="en-GB" w:bidi="ar-SA"/>
              </w:rPr>
            </w:pPr>
            <w:r w:rsidRPr="00850D10">
              <w:rPr>
                <w:sz w:val="22"/>
                <w:szCs w:val="18"/>
              </w:rPr>
              <w:t xml:space="preserve">Please sign </w:t>
            </w:r>
            <w:r w:rsidR="00750BCE" w:rsidRPr="00850D10">
              <w:rPr>
                <w:sz w:val="22"/>
                <w:szCs w:val="18"/>
              </w:rPr>
              <w:t>and date this document and return in PDF format.</w:t>
            </w:r>
          </w:p>
        </w:tc>
      </w:tr>
      <w:tr w:rsidR="00850D10" w:rsidRPr="00850D10" w14:paraId="30DE01DC" w14:textId="77777777" w:rsidTr="00FD0FD2">
        <w:trPr>
          <w:trHeight w:val="453"/>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57DF02C8" w:rsidR="00090A7B" w:rsidRPr="00850D10" w:rsidRDefault="007D4E4E" w:rsidP="00850D10">
            <w:pPr>
              <w:ind w:left="0"/>
              <w:rPr>
                <w:rFonts w:eastAsia="Times New Roman"/>
                <w:i/>
                <w:iCs/>
                <w:sz w:val="22"/>
                <w:szCs w:val="22"/>
                <w:lang w:val="en-GB" w:eastAsia="en-GB" w:bidi="ar-SA"/>
              </w:rPr>
            </w:pPr>
            <w:r w:rsidRPr="00850D10">
              <w:rPr>
                <w:rFonts w:eastAsia="Times New Roman"/>
                <w:i/>
                <w:iCs/>
                <w:sz w:val="22"/>
                <w:szCs w:val="22"/>
                <w:lang w:eastAsia="en-GB" w:bidi="ar-SA"/>
              </w:rPr>
              <w:t xml:space="preserve">Please provide </w:t>
            </w:r>
            <w:r w:rsidR="005C444A" w:rsidRPr="00850D10">
              <w:rPr>
                <w:rFonts w:eastAsia="Times New Roman"/>
                <w:i/>
                <w:iCs/>
                <w:sz w:val="22"/>
                <w:szCs w:val="22"/>
                <w:lang w:val="en-GB" w:eastAsia="en-GB" w:bidi="ar-SA"/>
              </w:rPr>
              <w:t xml:space="preserve">copy of a </w:t>
            </w:r>
            <w:r w:rsidR="00B81612" w:rsidRPr="00850D10">
              <w:rPr>
                <w:rFonts w:eastAsia="Times New Roman"/>
                <w:i/>
                <w:iCs/>
                <w:sz w:val="22"/>
                <w:szCs w:val="22"/>
                <w:lang w:val="en-GB" w:eastAsia="en-GB" w:bidi="ar-SA"/>
              </w:rPr>
              <w:t>Certificate of Incorporation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6D780829" w14:textId="118A64DC" w:rsidR="00090A7B" w:rsidRPr="00850D10" w:rsidRDefault="005C444A"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Please provide a scanned copy</w:t>
            </w:r>
          </w:p>
        </w:tc>
      </w:tr>
      <w:tr w:rsidR="00850D10" w:rsidRPr="00850D10" w14:paraId="3BE97091" w14:textId="77777777" w:rsidTr="00FD0FD2">
        <w:trPr>
          <w:trHeight w:val="561"/>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25FE485E" w:rsidR="00090A7B" w:rsidRPr="00850D10" w:rsidRDefault="00EC17E0"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client references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49401EC6" w14:textId="396F8BAA" w:rsidR="00090A7B" w:rsidRPr="00850D10" w:rsidRDefault="00EC17E0"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Please provide 3 x client references</w:t>
            </w:r>
          </w:p>
        </w:tc>
      </w:tr>
      <w:tr w:rsidR="00850D10" w:rsidRPr="00850D10" w14:paraId="40614B6D" w14:textId="77777777" w:rsidTr="00FD0FD2">
        <w:trPr>
          <w:trHeight w:val="174"/>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44D92C1D" w:rsidR="00E66796" w:rsidRPr="00850D10" w:rsidRDefault="00E66796"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5EB4FDFA" w:rsidR="00E66796" w:rsidRPr="00850D10" w:rsidRDefault="00470F0A"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in </w:t>
            </w:r>
            <w:r w:rsidR="00ED626A" w:rsidRPr="00850D10">
              <w:rPr>
                <w:rFonts w:eastAsia="Times New Roman"/>
                <w:i/>
                <w:iCs/>
                <w:sz w:val="22"/>
                <w:szCs w:val="22"/>
                <w:lang w:val="en-GB" w:eastAsia="en-GB" w:bidi="ar-SA"/>
              </w:rPr>
              <w:t xml:space="preserve">PDF </w:t>
            </w:r>
            <w:r w:rsidRPr="00850D10">
              <w:rPr>
                <w:rFonts w:eastAsia="Times New Roman"/>
                <w:i/>
                <w:iCs/>
                <w:sz w:val="22"/>
                <w:szCs w:val="22"/>
                <w:lang w:val="en-GB" w:eastAsia="en-GB" w:bidi="ar-SA"/>
              </w:rPr>
              <w:t>format</w:t>
            </w:r>
          </w:p>
        </w:tc>
      </w:tr>
      <w:tr w:rsidR="00850D10" w:rsidRPr="00850D10"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7B5697B9" w:rsidR="00E66796" w:rsidRPr="00850D10" w:rsidRDefault="00CE7316" w:rsidP="00850D10">
            <w:pPr>
              <w:ind w:left="0"/>
              <w:jc w:val="center"/>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w:t>
            </w:r>
            <w:r w:rsidR="00E66796" w:rsidRPr="00850D10">
              <w:rPr>
                <w:rFonts w:eastAsia="Times New Roman"/>
                <w:i/>
                <w:iCs/>
                <w:sz w:val="22"/>
                <w:szCs w:val="22"/>
                <w:lang w:val="en-GB" w:eastAsia="en-GB" w:bidi="ar-SA"/>
              </w:rPr>
              <w:t xml:space="preserve"> p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44078C18" w:rsidR="00E66796" w:rsidRPr="00850D10" w:rsidRDefault="00E66796"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850D10" w:rsidRDefault="00CF0779" w:rsidP="00850D10">
      <w:pPr>
        <w:pStyle w:val="heading10"/>
        <w:numPr>
          <w:ilvl w:val="0"/>
          <w:numId w:val="0"/>
        </w:numPr>
        <w:rPr>
          <w:rStyle w:val="Header1"/>
          <w:b w:val="0"/>
          <w:color w:val="auto"/>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850D10" w:rsidSect="00E6691C">
      <w:footerReference w:type="default" r:id="rId23"/>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C4CD2" w14:textId="77777777" w:rsidR="00C92BD2" w:rsidRDefault="00C92BD2" w:rsidP="00A56DF0">
      <w:r>
        <w:separator/>
      </w:r>
    </w:p>
  </w:endnote>
  <w:endnote w:type="continuationSeparator" w:id="0">
    <w:p w14:paraId="6574BD39" w14:textId="77777777" w:rsidR="00C92BD2" w:rsidRDefault="00C92BD2" w:rsidP="00A56DF0">
      <w:r>
        <w:continuationSeparator/>
      </w:r>
    </w:p>
  </w:endnote>
  <w:endnote w:type="continuationNotice" w:id="1">
    <w:p w14:paraId="7CFB827B" w14:textId="77777777" w:rsidR="00C92BD2" w:rsidRDefault="00C92B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Calibri"/>
    <w:panose1 w:val="02000806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C92BD2" w:rsidRPr="001719B3" w:rsidRDefault="00C92BD2">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C92BD2" w:rsidRDefault="00C92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64FB2" w14:textId="77777777" w:rsidR="00C92BD2" w:rsidRDefault="00C92BD2" w:rsidP="00A56DF0">
      <w:r>
        <w:separator/>
      </w:r>
    </w:p>
  </w:footnote>
  <w:footnote w:type="continuationSeparator" w:id="0">
    <w:p w14:paraId="17BEDDAA" w14:textId="77777777" w:rsidR="00C92BD2" w:rsidRDefault="00C92BD2" w:rsidP="00A56DF0">
      <w:r>
        <w:continuationSeparator/>
      </w:r>
    </w:p>
  </w:footnote>
  <w:footnote w:type="continuationNotice" w:id="1">
    <w:p w14:paraId="14A681F6" w14:textId="77777777" w:rsidR="00C92BD2" w:rsidRDefault="00C92B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4952C5"/>
    <w:multiLevelType w:val="hybridMultilevel"/>
    <w:tmpl w:val="4982607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67E419D"/>
    <w:multiLevelType w:val="hybridMultilevel"/>
    <w:tmpl w:val="D1AC41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7B26391"/>
    <w:multiLevelType w:val="hybridMultilevel"/>
    <w:tmpl w:val="F52C464C"/>
    <w:lvl w:ilvl="0" w:tplc="2000000F">
      <w:start w:val="1"/>
      <w:numFmt w:val="decimal"/>
      <w:lvlText w:val="%1."/>
      <w:lvlJc w:val="left"/>
      <w:pPr>
        <w:ind w:left="360" w:hanging="360"/>
      </w:pPr>
      <w:rPr>
        <w:rFonts w:hint="default"/>
        <w:b/>
        <w:bCs/>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21"/>
  </w:num>
  <w:num w:numId="4">
    <w:abstractNumId w:val="30"/>
  </w:num>
  <w:num w:numId="5">
    <w:abstractNumId w:val="0"/>
  </w:num>
  <w:num w:numId="6">
    <w:abstractNumId w:val="29"/>
  </w:num>
  <w:num w:numId="7">
    <w:abstractNumId w:val="27"/>
  </w:num>
  <w:num w:numId="8">
    <w:abstractNumId w:val="4"/>
  </w:num>
  <w:num w:numId="9">
    <w:abstractNumId w:val="31"/>
  </w:num>
  <w:num w:numId="10">
    <w:abstractNumId w:val="28"/>
  </w:num>
  <w:num w:numId="11">
    <w:abstractNumId w:val="2"/>
  </w:num>
  <w:num w:numId="12">
    <w:abstractNumId w:val="32"/>
  </w:num>
  <w:num w:numId="13">
    <w:abstractNumId w:val="6"/>
  </w:num>
  <w:num w:numId="14">
    <w:abstractNumId w:val="8"/>
  </w:num>
  <w:num w:numId="15">
    <w:abstractNumId w:val="9"/>
  </w:num>
  <w:num w:numId="16">
    <w:abstractNumId w:val="28"/>
    <w:lvlOverride w:ilvl="0">
      <w:startOverride w:val="3"/>
    </w:lvlOverride>
    <w:lvlOverride w:ilvl="1">
      <w:startOverride w:val="1"/>
    </w:lvlOverride>
  </w:num>
  <w:num w:numId="17">
    <w:abstractNumId w:val="28"/>
    <w:lvlOverride w:ilvl="0">
      <w:startOverride w:val="10"/>
    </w:lvlOverride>
    <w:lvlOverride w:ilvl="1">
      <w:startOverride w:val="1"/>
    </w:lvlOverride>
  </w:num>
  <w:num w:numId="18">
    <w:abstractNumId w:val="11"/>
  </w:num>
  <w:num w:numId="19">
    <w:abstractNumId w:val="19"/>
  </w:num>
  <w:num w:numId="20">
    <w:abstractNumId w:val="25"/>
  </w:num>
  <w:num w:numId="21">
    <w:abstractNumId w:val="5"/>
  </w:num>
  <w:num w:numId="22">
    <w:abstractNumId w:val="7"/>
  </w:num>
  <w:num w:numId="23">
    <w:abstractNumId w:val="16"/>
  </w:num>
  <w:num w:numId="24">
    <w:abstractNumId w:val="12"/>
  </w:num>
  <w:num w:numId="25">
    <w:abstractNumId w:val="3"/>
  </w:num>
  <w:num w:numId="26">
    <w:abstractNumId w:val="23"/>
  </w:num>
  <w:num w:numId="27">
    <w:abstractNumId w:val="28"/>
  </w:num>
  <w:num w:numId="28">
    <w:abstractNumId w:val="10"/>
  </w:num>
  <w:num w:numId="29">
    <w:abstractNumId w:val="26"/>
  </w:num>
  <w:num w:numId="30">
    <w:abstractNumId w:val="20"/>
  </w:num>
  <w:num w:numId="31">
    <w:abstractNumId w:val="22"/>
  </w:num>
  <w:num w:numId="32">
    <w:abstractNumId w:val="24"/>
  </w:num>
  <w:num w:numId="33">
    <w:abstractNumId w:val="15"/>
  </w:num>
  <w:num w:numId="34">
    <w:abstractNumId w:val="18"/>
  </w:num>
  <w:num w:numId="35">
    <w:abstractNumId w:val="28"/>
  </w:num>
  <w:num w:numId="36">
    <w:abstractNumId w:val="17"/>
  </w:num>
  <w:num w:numId="3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213D"/>
    <w:rsid w:val="0003406D"/>
    <w:rsid w:val="000341D3"/>
    <w:rsid w:val="000349F7"/>
    <w:rsid w:val="00035970"/>
    <w:rsid w:val="00035D79"/>
    <w:rsid w:val="00036120"/>
    <w:rsid w:val="000365C6"/>
    <w:rsid w:val="0003693B"/>
    <w:rsid w:val="0003774D"/>
    <w:rsid w:val="00040B99"/>
    <w:rsid w:val="00041265"/>
    <w:rsid w:val="00041EB2"/>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4AE5"/>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0F2"/>
    <w:rsid w:val="000B3DEE"/>
    <w:rsid w:val="000C0DE5"/>
    <w:rsid w:val="000C3B56"/>
    <w:rsid w:val="000D0F02"/>
    <w:rsid w:val="000D3A78"/>
    <w:rsid w:val="000D4514"/>
    <w:rsid w:val="000D4807"/>
    <w:rsid w:val="000D4E2A"/>
    <w:rsid w:val="000D5C54"/>
    <w:rsid w:val="000D6DFA"/>
    <w:rsid w:val="000E186D"/>
    <w:rsid w:val="000E2D55"/>
    <w:rsid w:val="000E383D"/>
    <w:rsid w:val="000E5372"/>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09"/>
    <w:rsid w:val="00147CC4"/>
    <w:rsid w:val="00150D05"/>
    <w:rsid w:val="00152F4F"/>
    <w:rsid w:val="00154978"/>
    <w:rsid w:val="00155308"/>
    <w:rsid w:val="0015643A"/>
    <w:rsid w:val="00157EF4"/>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C154A"/>
    <w:rsid w:val="001D033C"/>
    <w:rsid w:val="001E0376"/>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2E3F"/>
    <w:rsid w:val="0022330C"/>
    <w:rsid w:val="00224F0A"/>
    <w:rsid w:val="00231724"/>
    <w:rsid w:val="00233F3F"/>
    <w:rsid w:val="00234CFD"/>
    <w:rsid w:val="00244F10"/>
    <w:rsid w:val="00252068"/>
    <w:rsid w:val="002534A5"/>
    <w:rsid w:val="00254001"/>
    <w:rsid w:val="00254F59"/>
    <w:rsid w:val="00255FA3"/>
    <w:rsid w:val="00257A38"/>
    <w:rsid w:val="00257D95"/>
    <w:rsid w:val="00263770"/>
    <w:rsid w:val="00263D09"/>
    <w:rsid w:val="0026429B"/>
    <w:rsid w:val="0028032B"/>
    <w:rsid w:val="002825D8"/>
    <w:rsid w:val="00285E7C"/>
    <w:rsid w:val="002916A3"/>
    <w:rsid w:val="00293921"/>
    <w:rsid w:val="00294C4F"/>
    <w:rsid w:val="002A3154"/>
    <w:rsid w:val="002A4CB6"/>
    <w:rsid w:val="002A5852"/>
    <w:rsid w:val="002B361F"/>
    <w:rsid w:val="002B3AED"/>
    <w:rsid w:val="002B54A1"/>
    <w:rsid w:val="002C0B0A"/>
    <w:rsid w:val="002C134B"/>
    <w:rsid w:val="002C293F"/>
    <w:rsid w:val="002C607B"/>
    <w:rsid w:val="002C659A"/>
    <w:rsid w:val="002C67B5"/>
    <w:rsid w:val="002C6AAE"/>
    <w:rsid w:val="002D0F25"/>
    <w:rsid w:val="002D62F7"/>
    <w:rsid w:val="002E4419"/>
    <w:rsid w:val="002E5367"/>
    <w:rsid w:val="002E7DCA"/>
    <w:rsid w:val="002F1132"/>
    <w:rsid w:val="002F1254"/>
    <w:rsid w:val="002F1287"/>
    <w:rsid w:val="002F1308"/>
    <w:rsid w:val="002F20CD"/>
    <w:rsid w:val="002F2626"/>
    <w:rsid w:val="002F39D4"/>
    <w:rsid w:val="002F4189"/>
    <w:rsid w:val="002F7B2D"/>
    <w:rsid w:val="003001F1"/>
    <w:rsid w:val="00300C03"/>
    <w:rsid w:val="00303ABC"/>
    <w:rsid w:val="00304BDF"/>
    <w:rsid w:val="00312D44"/>
    <w:rsid w:val="00314367"/>
    <w:rsid w:val="00315F90"/>
    <w:rsid w:val="0031745F"/>
    <w:rsid w:val="00321936"/>
    <w:rsid w:val="00321D45"/>
    <w:rsid w:val="00323AA5"/>
    <w:rsid w:val="00326E67"/>
    <w:rsid w:val="00330F74"/>
    <w:rsid w:val="003332B4"/>
    <w:rsid w:val="00336464"/>
    <w:rsid w:val="003378AE"/>
    <w:rsid w:val="003418F2"/>
    <w:rsid w:val="00341E83"/>
    <w:rsid w:val="00342B2D"/>
    <w:rsid w:val="00343FFC"/>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660B"/>
    <w:rsid w:val="003872D9"/>
    <w:rsid w:val="00391924"/>
    <w:rsid w:val="00391ED9"/>
    <w:rsid w:val="00394428"/>
    <w:rsid w:val="00395542"/>
    <w:rsid w:val="00396149"/>
    <w:rsid w:val="00396BFA"/>
    <w:rsid w:val="0039742F"/>
    <w:rsid w:val="003A0BFA"/>
    <w:rsid w:val="003A1AFB"/>
    <w:rsid w:val="003A3E92"/>
    <w:rsid w:val="003A67E2"/>
    <w:rsid w:val="003A7DD7"/>
    <w:rsid w:val="003B12E5"/>
    <w:rsid w:val="003B1632"/>
    <w:rsid w:val="003B263C"/>
    <w:rsid w:val="003B26C3"/>
    <w:rsid w:val="003B3F05"/>
    <w:rsid w:val="003B5C84"/>
    <w:rsid w:val="003C347F"/>
    <w:rsid w:val="003C4261"/>
    <w:rsid w:val="003C5B24"/>
    <w:rsid w:val="003C72CC"/>
    <w:rsid w:val="003D01B3"/>
    <w:rsid w:val="003D1463"/>
    <w:rsid w:val="003D4B19"/>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2BE3"/>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0B82"/>
    <w:rsid w:val="004A700B"/>
    <w:rsid w:val="004A7921"/>
    <w:rsid w:val="004B122E"/>
    <w:rsid w:val="004B35DC"/>
    <w:rsid w:val="004B4237"/>
    <w:rsid w:val="004B446C"/>
    <w:rsid w:val="004B6C6F"/>
    <w:rsid w:val="004B7072"/>
    <w:rsid w:val="004C18C0"/>
    <w:rsid w:val="004C7158"/>
    <w:rsid w:val="004C71C4"/>
    <w:rsid w:val="004D038B"/>
    <w:rsid w:val="004D19C3"/>
    <w:rsid w:val="004D1BD0"/>
    <w:rsid w:val="004D343E"/>
    <w:rsid w:val="004D58AF"/>
    <w:rsid w:val="004E0624"/>
    <w:rsid w:val="004E0FBD"/>
    <w:rsid w:val="004E31F1"/>
    <w:rsid w:val="004F05C2"/>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5961"/>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3273"/>
    <w:rsid w:val="005A4487"/>
    <w:rsid w:val="005A4AF6"/>
    <w:rsid w:val="005A4BDA"/>
    <w:rsid w:val="005A6B62"/>
    <w:rsid w:val="005A71B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226C"/>
    <w:rsid w:val="005E6704"/>
    <w:rsid w:val="005E6B75"/>
    <w:rsid w:val="005E6D29"/>
    <w:rsid w:val="005F1DAA"/>
    <w:rsid w:val="005F49DE"/>
    <w:rsid w:val="005F6FAE"/>
    <w:rsid w:val="005F7A5A"/>
    <w:rsid w:val="005F7F45"/>
    <w:rsid w:val="00600C1A"/>
    <w:rsid w:val="006015CD"/>
    <w:rsid w:val="00604D26"/>
    <w:rsid w:val="0060538E"/>
    <w:rsid w:val="00607FC6"/>
    <w:rsid w:val="00612323"/>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4CC"/>
    <w:rsid w:val="006539C6"/>
    <w:rsid w:val="00655B62"/>
    <w:rsid w:val="00657EAE"/>
    <w:rsid w:val="00665B6C"/>
    <w:rsid w:val="00665E4A"/>
    <w:rsid w:val="00670CED"/>
    <w:rsid w:val="006714F0"/>
    <w:rsid w:val="00671887"/>
    <w:rsid w:val="00672D23"/>
    <w:rsid w:val="00672F63"/>
    <w:rsid w:val="00674375"/>
    <w:rsid w:val="00676A80"/>
    <w:rsid w:val="00676D54"/>
    <w:rsid w:val="00676F1C"/>
    <w:rsid w:val="00680907"/>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4DD"/>
    <w:rsid w:val="006A0A72"/>
    <w:rsid w:val="006A1403"/>
    <w:rsid w:val="006A25D0"/>
    <w:rsid w:val="006A5793"/>
    <w:rsid w:val="006A639A"/>
    <w:rsid w:val="006A70AA"/>
    <w:rsid w:val="006A758C"/>
    <w:rsid w:val="006B2EFD"/>
    <w:rsid w:val="006B6D39"/>
    <w:rsid w:val="006C0014"/>
    <w:rsid w:val="006C16DD"/>
    <w:rsid w:val="006C1A08"/>
    <w:rsid w:val="006C4375"/>
    <w:rsid w:val="006C44DD"/>
    <w:rsid w:val="006C637F"/>
    <w:rsid w:val="006C679C"/>
    <w:rsid w:val="006D12C9"/>
    <w:rsid w:val="006D1F28"/>
    <w:rsid w:val="006D2128"/>
    <w:rsid w:val="006D33C5"/>
    <w:rsid w:val="006D48BE"/>
    <w:rsid w:val="006D5AEE"/>
    <w:rsid w:val="006D6215"/>
    <w:rsid w:val="006D76CD"/>
    <w:rsid w:val="006E0DB6"/>
    <w:rsid w:val="006E14A1"/>
    <w:rsid w:val="006E299E"/>
    <w:rsid w:val="006E4190"/>
    <w:rsid w:val="006E6D6E"/>
    <w:rsid w:val="006E77C2"/>
    <w:rsid w:val="006F242B"/>
    <w:rsid w:val="006F3142"/>
    <w:rsid w:val="006F3C0D"/>
    <w:rsid w:val="006F540F"/>
    <w:rsid w:val="006F696C"/>
    <w:rsid w:val="006F7CB4"/>
    <w:rsid w:val="00702BD6"/>
    <w:rsid w:val="00702DB6"/>
    <w:rsid w:val="00703D4C"/>
    <w:rsid w:val="0071042A"/>
    <w:rsid w:val="00710D2F"/>
    <w:rsid w:val="00711B60"/>
    <w:rsid w:val="0071207D"/>
    <w:rsid w:val="00712D1F"/>
    <w:rsid w:val="00721ECA"/>
    <w:rsid w:val="00726F1C"/>
    <w:rsid w:val="00731036"/>
    <w:rsid w:val="00731889"/>
    <w:rsid w:val="007341A8"/>
    <w:rsid w:val="00742AD9"/>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8747A"/>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4E4E"/>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5A3"/>
    <w:rsid w:val="00820C00"/>
    <w:rsid w:val="008231CD"/>
    <w:rsid w:val="00824493"/>
    <w:rsid w:val="00824EAC"/>
    <w:rsid w:val="008250AA"/>
    <w:rsid w:val="008330AA"/>
    <w:rsid w:val="00833C95"/>
    <w:rsid w:val="008425CB"/>
    <w:rsid w:val="008456FC"/>
    <w:rsid w:val="008468A7"/>
    <w:rsid w:val="00850149"/>
    <w:rsid w:val="00850D10"/>
    <w:rsid w:val="008515EF"/>
    <w:rsid w:val="00851612"/>
    <w:rsid w:val="00852363"/>
    <w:rsid w:val="00855642"/>
    <w:rsid w:val="008557C1"/>
    <w:rsid w:val="00860CC1"/>
    <w:rsid w:val="00863158"/>
    <w:rsid w:val="008667A5"/>
    <w:rsid w:val="00866A5E"/>
    <w:rsid w:val="00867B24"/>
    <w:rsid w:val="008720C9"/>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A672A"/>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4106"/>
    <w:rsid w:val="00955012"/>
    <w:rsid w:val="009551D7"/>
    <w:rsid w:val="0095526E"/>
    <w:rsid w:val="00955953"/>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607E"/>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866"/>
    <w:rsid w:val="00A60EB9"/>
    <w:rsid w:val="00A651BC"/>
    <w:rsid w:val="00A65AA7"/>
    <w:rsid w:val="00A663C1"/>
    <w:rsid w:val="00A73740"/>
    <w:rsid w:val="00A74098"/>
    <w:rsid w:val="00A7503F"/>
    <w:rsid w:val="00A75514"/>
    <w:rsid w:val="00A77EDB"/>
    <w:rsid w:val="00A825DC"/>
    <w:rsid w:val="00A82EEE"/>
    <w:rsid w:val="00A839F1"/>
    <w:rsid w:val="00A87513"/>
    <w:rsid w:val="00A908B8"/>
    <w:rsid w:val="00A932A9"/>
    <w:rsid w:val="00A9377C"/>
    <w:rsid w:val="00A938F4"/>
    <w:rsid w:val="00A953D6"/>
    <w:rsid w:val="00A97D12"/>
    <w:rsid w:val="00AA0B03"/>
    <w:rsid w:val="00AA26E6"/>
    <w:rsid w:val="00AA3CCC"/>
    <w:rsid w:val="00AA3F75"/>
    <w:rsid w:val="00AA44FE"/>
    <w:rsid w:val="00AA5678"/>
    <w:rsid w:val="00AA7A29"/>
    <w:rsid w:val="00AB1E49"/>
    <w:rsid w:val="00AB3DBF"/>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1616"/>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086"/>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094A"/>
    <w:rsid w:val="00B524F2"/>
    <w:rsid w:val="00B531E6"/>
    <w:rsid w:val="00B53559"/>
    <w:rsid w:val="00B541AF"/>
    <w:rsid w:val="00B5734F"/>
    <w:rsid w:val="00B6256E"/>
    <w:rsid w:val="00B651D5"/>
    <w:rsid w:val="00B65664"/>
    <w:rsid w:val="00B72211"/>
    <w:rsid w:val="00B73014"/>
    <w:rsid w:val="00B73D05"/>
    <w:rsid w:val="00B74DBB"/>
    <w:rsid w:val="00B76F10"/>
    <w:rsid w:val="00B77FF5"/>
    <w:rsid w:val="00B81612"/>
    <w:rsid w:val="00B83089"/>
    <w:rsid w:val="00B831CE"/>
    <w:rsid w:val="00B83C8D"/>
    <w:rsid w:val="00B85F1D"/>
    <w:rsid w:val="00B869DB"/>
    <w:rsid w:val="00B91262"/>
    <w:rsid w:val="00B91D69"/>
    <w:rsid w:val="00B92F93"/>
    <w:rsid w:val="00B94B01"/>
    <w:rsid w:val="00B9781C"/>
    <w:rsid w:val="00BA06AC"/>
    <w:rsid w:val="00BA0AB4"/>
    <w:rsid w:val="00BA15A3"/>
    <w:rsid w:val="00BA1F75"/>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33F0"/>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16AC7"/>
    <w:rsid w:val="00C208A0"/>
    <w:rsid w:val="00C21323"/>
    <w:rsid w:val="00C225DF"/>
    <w:rsid w:val="00C23424"/>
    <w:rsid w:val="00C25094"/>
    <w:rsid w:val="00C27E8F"/>
    <w:rsid w:val="00C30CAB"/>
    <w:rsid w:val="00C30EFE"/>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2BD2"/>
    <w:rsid w:val="00C93524"/>
    <w:rsid w:val="00C94324"/>
    <w:rsid w:val="00C946CF"/>
    <w:rsid w:val="00C95736"/>
    <w:rsid w:val="00C96CB8"/>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7316"/>
    <w:rsid w:val="00CF03FE"/>
    <w:rsid w:val="00CF0779"/>
    <w:rsid w:val="00CF3429"/>
    <w:rsid w:val="00CF3FF9"/>
    <w:rsid w:val="00CF7264"/>
    <w:rsid w:val="00CF790F"/>
    <w:rsid w:val="00D012C9"/>
    <w:rsid w:val="00D02552"/>
    <w:rsid w:val="00D02B4F"/>
    <w:rsid w:val="00D05009"/>
    <w:rsid w:val="00D06C91"/>
    <w:rsid w:val="00D06C97"/>
    <w:rsid w:val="00D11355"/>
    <w:rsid w:val="00D15C49"/>
    <w:rsid w:val="00D1615A"/>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5E90"/>
    <w:rsid w:val="00D57B1F"/>
    <w:rsid w:val="00D615FF"/>
    <w:rsid w:val="00D61D0C"/>
    <w:rsid w:val="00D61ECF"/>
    <w:rsid w:val="00D640FE"/>
    <w:rsid w:val="00D65FC8"/>
    <w:rsid w:val="00D70523"/>
    <w:rsid w:val="00D70FEE"/>
    <w:rsid w:val="00D7203D"/>
    <w:rsid w:val="00D770E6"/>
    <w:rsid w:val="00D805E9"/>
    <w:rsid w:val="00D8452B"/>
    <w:rsid w:val="00D90015"/>
    <w:rsid w:val="00D9059B"/>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C3D"/>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3786"/>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853"/>
    <w:rsid w:val="00EB7B4E"/>
    <w:rsid w:val="00EC0286"/>
    <w:rsid w:val="00EC04D8"/>
    <w:rsid w:val="00EC0DFF"/>
    <w:rsid w:val="00EC17E0"/>
    <w:rsid w:val="00EC3D9E"/>
    <w:rsid w:val="00EC6247"/>
    <w:rsid w:val="00EC7AE2"/>
    <w:rsid w:val="00EC7D28"/>
    <w:rsid w:val="00ED20E6"/>
    <w:rsid w:val="00ED24FE"/>
    <w:rsid w:val="00ED5EB7"/>
    <w:rsid w:val="00ED626A"/>
    <w:rsid w:val="00ED638C"/>
    <w:rsid w:val="00ED792C"/>
    <w:rsid w:val="00EE01C4"/>
    <w:rsid w:val="00EE0D44"/>
    <w:rsid w:val="00EE2384"/>
    <w:rsid w:val="00EE30C1"/>
    <w:rsid w:val="00EE3866"/>
    <w:rsid w:val="00EE6DC0"/>
    <w:rsid w:val="00EF69ED"/>
    <w:rsid w:val="00EF7DFA"/>
    <w:rsid w:val="00F02175"/>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46E9"/>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1E5F"/>
    <w:rsid w:val="00F9309B"/>
    <w:rsid w:val="00F93650"/>
    <w:rsid w:val="00F93B0A"/>
    <w:rsid w:val="00F96A98"/>
    <w:rsid w:val="00FA1043"/>
    <w:rsid w:val="00FA19BC"/>
    <w:rsid w:val="00FB2D6F"/>
    <w:rsid w:val="00FB3386"/>
    <w:rsid w:val="00FB3891"/>
    <w:rsid w:val="00FB78EC"/>
    <w:rsid w:val="00FC28F9"/>
    <w:rsid w:val="00FC4B3B"/>
    <w:rsid w:val="00FC5958"/>
    <w:rsid w:val="00FD0FD2"/>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B92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mailto:Sudan.Procurement@plan-international.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0.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0.emf"/><Relationship Id="rId20" Type="http://schemas.openxmlformats.org/officeDocument/2006/relationships/hyperlink" Target="mailto:Sudan.Procurement@plan-international.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0.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plan-international.org/strate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mailto:Sudan.Procurement@plan-internatio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E511E066E4654DAA57FC026FBAC3F8" ma:contentTypeVersion="1445" ma:contentTypeDescription="Create a new document." ma:contentTypeScope="" ma:versionID="9c721375f2742227dae136dbc6f5ee8a">
  <xsd:schema xmlns:xsd="http://www.w3.org/2001/XMLSchema" xmlns:xs="http://www.w3.org/2001/XMLSchema" xmlns:p="http://schemas.microsoft.com/office/2006/metadata/properties" xmlns:ns2="3874b9a5-07af-4abb-adc6-fff0db01b6f6" xmlns:ns3="fc61a31a-6737-4a9a-b9a0-cbcd98087056" xmlns:ns4="41292d26-a5ac-4a78-8b4d-d9d1fa608789" xmlns:ns5="b522065d-0adf-44c4-b39a-45ba15becf91" targetNamespace="http://schemas.microsoft.com/office/2006/metadata/properties" ma:root="true" ma:fieldsID="3a8a0c9a1254fc72fe19f3a4837bab94" ns2:_="" ns3:_="" ns4:_="" ns5:_="">
    <xsd:import namespace="3874b9a5-07af-4abb-adc6-fff0db01b6f6"/>
    <xsd:import namespace="fc61a31a-6737-4a9a-b9a0-cbcd98087056"/>
    <xsd:import namespace="41292d26-a5ac-4a78-8b4d-d9d1fa608789"/>
    <xsd:import namespace="b522065d-0adf-44c4-b39a-45ba15becf9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anguage" minOccurs="0"/>
                <xsd:element ref="ns3:Work_x0020_area" minOccurs="0"/>
                <xsd:element ref="ns3:Documents"/>
                <xsd:element ref="ns4:SharedWithUsers" minOccurs="0"/>
                <xsd:element ref="ns5:SharedWithDetails"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4b9a5-07af-4abb-adc6-fff0db01b6f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1a31a-6737-4a9a-b9a0-cbcd980870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anguage" ma:index="13" nillable="true" ma:displayName="Language" ma:default="English" ma:format="Dropdown" ma:internalName="Language">
      <xsd:simpleType>
        <xsd:restriction base="dms:Choice">
          <xsd:enumeration value="English"/>
          <xsd:enumeration value="French"/>
          <xsd:enumeration value="Spanish"/>
          <xsd:enumeration value="Portuguese"/>
          <xsd:enumeration value="Arabic"/>
        </xsd:restriction>
      </xsd:simpleType>
    </xsd:element>
    <xsd:element name="Work_x0020_area" ma:index="14" nillable="true" ma:displayName="Work area" ma:format="RadioButtons" ma:internalName="Work_x0020_area">
      <xsd:simpleType>
        <xsd:restriction base="dms:Choice">
          <xsd:enumeration value="Procurement"/>
          <xsd:enumeration value="Fleet"/>
          <xsd:enumeration value="Inventory &amp; Warehousing"/>
          <xsd:enumeration value="Assets"/>
          <xsd:enumeration value="Premises Management"/>
          <xsd:enumeration value="Supply Chain Systems"/>
          <xsd:enumeration value="Planning"/>
          <xsd:enumeration value="Transport &amp; Customs"/>
          <xsd:enumeration value="Supply Chain through Partners"/>
          <xsd:enumeration value="Document and Data Management"/>
        </xsd:restriction>
      </xsd:simpleType>
    </xsd:element>
    <xsd:element name="Documents" ma:index="15" ma:displayName="Documents" ma:format="RadioButtons" ma:internalName="Documents">
      <xsd:simpleType>
        <xsd:restriction base="dms:Choice">
          <xsd:enumeration value="How to Guides"/>
          <xsd:enumeration value="Procedures"/>
          <xsd:enumeration value="Tools and Templates"/>
          <xsd:enumeration value="KPIs"/>
          <xsd:enumeration value="Dashboards"/>
          <xsd:enumeration value="Global Long Term Agreements"/>
          <xsd:enumeration value="Training Materials"/>
          <xsd:enumeration value="FAQs"/>
          <xsd:enumeration value="Reports"/>
          <xsd:enumeration value="Communications &amp; Media"/>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92d26-a5ac-4a78-8b4d-d9d1fa60878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22065d-0adf-44c4-b39a-45ba15becf91"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Work_x0020_area xmlns="fc61a31a-6737-4a9a-b9a0-cbcd98087056">Procurement</Work_x0020_area>
    <Documents xmlns="fc61a31a-6737-4a9a-b9a0-cbcd98087056">Tools and Templates</Documents>
    <Language xmlns="fc61a31a-6737-4a9a-b9a0-cbcd98087056">English</Language>
    <_dlc_DocId xmlns="3874b9a5-07af-4abb-adc6-fff0db01b6f6">PLANET-1081512708-320</_dlc_DocId>
    <_dlc_DocIdUrl xmlns="3874b9a5-07af-4abb-adc6-fff0db01b6f6">
      <Url>https://planinternational.sharepoint.com/sites/planetapps/Operations/procurement-and-logistics/_layouts/15/DocIdRedir.aspx?ID=PLANET-1081512708-320</Url>
      <Description>PLANET-1081512708-32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DAEC4-7425-4F7C-BBE0-69B663D1B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74b9a5-07af-4abb-adc6-fff0db01b6f6"/>
    <ds:schemaRef ds:uri="fc61a31a-6737-4a9a-b9a0-cbcd98087056"/>
    <ds:schemaRef ds:uri="41292d26-a5ac-4a78-8b4d-d9d1fa608789"/>
    <ds:schemaRef ds:uri="b522065d-0adf-44c4-b39a-45ba15bec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5B442-58E5-46F3-85BE-DD586628E559}">
  <ds:schemaRefs>
    <ds:schemaRef ds:uri="http://purl.org/dc/elements/1.1/"/>
    <ds:schemaRef ds:uri="http://schemas.microsoft.com/office/2006/documentManagement/types"/>
    <ds:schemaRef ds:uri="http://www.w3.org/XML/1998/namespace"/>
    <ds:schemaRef ds:uri="http://schemas.microsoft.com/office/2006/metadata/properties"/>
    <ds:schemaRef ds:uri="3874b9a5-07af-4abb-adc6-fff0db01b6f6"/>
    <ds:schemaRef ds:uri="http://purl.org/dc/dcmitype/"/>
    <ds:schemaRef ds:uri="http://schemas.openxmlformats.org/package/2006/metadata/core-properties"/>
    <ds:schemaRef ds:uri="http://purl.org/dc/terms/"/>
    <ds:schemaRef ds:uri="fc61a31a-6737-4a9a-b9a0-cbcd98087056"/>
    <ds:schemaRef ds:uri="http://schemas.microsoft.com/office/infopath/2007/PartnerControls"/>
    <ds:schemaRef ds:uri="b522065d-0adf-44c4-b39a-45ba15becf91"/>
    <ds:schemaRef ds:uri="41292d26-a5ac-4a78-8b4d-d9d1fa608789"/>
  </ds:schemaRefs>
</ds:datastoreItem>
</file>

<file path=customXml/itemProps3.xml><?xml version="1.0" encoding="utf-8"?>
<ds:datastoreItem xmlns:ds="http://schemas.openxmlformats.org/officeDocument/2006/customXml" ds:itemID="{7170DC8B-0DA1-416B-B238-8926788450BC}">
  <ds:schemaRefs>
    <ds:schemaRef ds:uri="http://schemas.microsoft.com/sharepoint/events"/>
  </ds:schemaRefs>
</ds:datastoreItem>
</file>

<file path=customXml/itemProps4.xml><?xml version="1.0" encoding="utf-8"?>
<ds:datastoreItem xmlns:ds="http://schemas.openxmlformats.org/officeDocument/2006/customXml" ds:itemID="{D613C48F-66B2-43D6-8808-79E0BF208480}">
  <ds:schemaRefs>
    <ds:schemaRef ds:uri="http://schemas.microsoft.com/sharepoint/v3/contenttype/forms"/>
  </ds:schemaRefs>
</ds:datastoreItem>
</file>

<file path=customXml/itemProps5.xml><?xml version="1.0" encoding="utf-8"?>
<ds:datastoreItem xmlns:ds="http://schemas.openxmlformats.org/officeDocument/2006/customXml" ds:itemID="{AD52DE8D-4495-4B94-A3E3-F54F384F7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8</Pages>
  <Words>2229</Words>
  <Characters>13234</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cp:keywords/>
  <cp:lastModifiedBy>Ahmed Ibrahim</cp:lastModifiedBy>
  <cp:revision>38</cp:revision>
  <cp:lastPrinted>2018-03-20T15:23:00Z</cp:lastPrinted>
  <dcterms:created xsi:type="dcterms:W3CDTF">2021-12-13T15:09:00Z</dcterms:created>
  <dcterms:modified xsi:type="dcterms:W3CDTF">2023-01-1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511E066E4654DAA57FC026FBAC3F8</vt:lpwstr>
  </property>
  <property fmtid="{D5CDD505-2E9C-101B-9397-08002B2CF9AE}" pid="3" name="_dlc_DocIdItemGuid">
    <vt:lpwstr>7b1208fa-7fa1-4d04-b6aa-23071ecc5f3f</vt:lpwstr>
  </property>
</Properties>
</file>